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664"/>
        <w:gridCol w:w="2780"/>
        <w:gridCol w:w="1453"/>
        <w:gridCol w:w="10"/>
        <w:gridCol w:w="1658"/>
        <w:gridCol w:w="891"/>
        <w:gridCol w:w="1997"/>
      </w:tblGrid>
      <w:tr w:rsidR="00EB7835" w:rsidRPr="00255415" w14:paraId="1FCBADD2" w14:textId="77777777" w:rsidTr="00B22FD4">
        <w:trPr>
          <w:cantSplit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6" w:space="0" w:color="auto"/>
            </w:tcBorders>
            <w:shd w:val="clear" w:color="auto" w:fill="000080"/>
            <w:vAlign w:val="center"/>
          </w:tcPr>
          <w:p w14:paraId="4754EB17" w14:textId="77777777" w:rsidR="00EB7835" w:rsidRPr="00255415" w:rsidRDefault="00EB7835" w:rsidP="00E423D8">
            <w:pPr>
              <w:pStyle w:val="Header"/>
              <w:rPr>
                <w:rFonts w:ascii="Times New Roman" w:hAnsi="Times New Roman"/>
                <w:color w:val="FFFFFF"/>
                <w:sz w:val="20"/>
              </w:rPr>
            </w:pPr>
            <w:r w:rsidRPr="00255415">
              <w:rPr>
                <w:rFonts w:ascii="Times New Roman" w:hAnsi="Times New Roman"/>
                <w:color w:val="FFFFFF"/>
                <w:sz w:val="20"/>
              </w:rPr>
              <w:t>1 Customer and contact information</w:t>
            </w:r>
          </w:p>
        </w:tc>
      </w:tr>
      <w:tr w:rsidR="00EB7835" w:rsidRPr="00255415" w14:paraId="788B9AAC" w14:textId="77777777" w:rsidTr="00B22FD4">
        <w:trPr>
          <w:cantSplit/>
          <w:jc w:val="center"/>
        </w:trPr>
        <w:tc>
          <w:tcPr>
            <w:tcW w:w="796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/>
          </w:tcPr>
          <w:p w14:paraId="63D80A4F" w14:textId="77777777" w:rsidR="00EB7835" w:rsidRPr="00255415" w:rsidRDefault="00EB7835" w:rsidP="00E423D8">
            <w:pPr>
              <w:pStyle w:val="Footer"/>
              <w:tabs>
                <w:tab w:val="clear" w:pos="4536"/>
              </w:tabs>
              <w:ind w:left="851" w:hanging="851"/>
              <w:rPr>
                <w:rFonts w:ascii="Times New Roman" w:hAnsi="Times New Roman"/>
                <w:sz w:val="20"/>
              </w:rPr>
            </w:pPr>
            <w:r w:rsidRPr="009875D2">
              <w:rPr>
                <w:rFonts w:ascii="Calibri" w:hAnsi="Calibri"/>
                <w:b/>
                <w:bCs/>
                <w:sz w:val="20"/>
              </w:rPr>
              <w:t>1.0 Customer</w:t>
            </w:r>
            <w:r w:rsidRPr="00255415">
              <w:rPr>
                <w:rFonts w:ascii="Times New Roman" w:hAnsi="Times New Roman"/>
                <w:sz w:val="20"/>
              </w:rPr>
              <w:tab/>
            </w:r>
          </w:p>
        </w:tc>
        <w:tc>
          <w:tcPr>
            <w:tcW w:w="4204" w:type="pct"/>
            <w:gridSpan w:val="6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/>
          </w:tcPr>
          <w:p w14:paraId="72105B4D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>The customer that places the order with EPIL can also be a consultant/re</w:t>
            </w:r>
            <w:r>
              <w:rPr>
                <w:rFonts w:ascii="Calibri" w:hAnsi="Calibri"/>
                <w:sz w:val="20"/>
              </w:rPr>
              <w:t xml:space="preserve">presentative who has a power of </w:t>
            </w:r>
            <w:r w:rsidRPr="009875D2">
              <w:rPr>
                <w:rFonts w:ascii="Calibri" w:hAnsi="Calibri"/>
                <w:sz w:val="20"/>
              </w:rPr>
              <w:t>attorney that shall be supplied with the application. The customer will receive the certificate and/or test report.</w:t>
            </w:r>
          </w:p>
        </w:tc>
      </w:tr>
      <w:tr w:rsidR="00EB7835" w:rsidRPr="00255415" w14:paraId="1F3104E9" w14:textId="77777777" w:rsidTr="00B22FD4">
        <w:trPr>
          <w:cantSplit/>
          <w:trHeight w:val="321"/>
          <w:jc w:val="center"/>
        </w:trPr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1EB9A283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 xml:space="preserve">Name: </w:t>
            </w:r>
          </w:p>
        </w:tc>
        <w:tc>
          <w:tcPr>
            <w:tcW w:w="2823" w:type="pct"/>
            <w:gridSpan w:val="4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529C2FF7" w14:textId="77777777" w:rsidR="00EB7835" w:rsidRPr="00255415" w:rsidRDefault="00EB7835" w:rsidP="00E423D8">
            <w:pPr>
              <w:rPr>
                <w:rFonts w:ascii="Times New Roman" w:hAnsi="Times New Roman"/>
                <w:color w:val="0000FF"/>
                <w:sz w:val="20"/>
                <w:rtl/>
                <w:lang w:bidi="fa-IR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13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4CE8EF4C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 xml:space="preserve">Contact person: </w:t>
            </w: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EB7835" w:rsidRPr="00255415" w14:paraId="198263E1" w14:textId="77777777" w:rsidTr="00B22FD4">
        <w:trPr>
          <w:cantSplit/>
          <w:trHeight w:val="321"/>
          <w:jc w:val="center"/>
        </w:trPr>
        <w:tc>
          <w:tcPr>
            <w:tcW w:w="79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3696315E" w14:textId="77777777" w:rsidR="00EB7835" w:rsidRPr="00544DB0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544DB0">
              <w:rPr>
                <w:rFonts w:ascii="Calibri" w:hAnsi="Calibri"/>
                <w:sz w:val="20"/>
              </w:rPr>
              <w:t>City:</w:t>
            </w:r>
          </w:p>
        </w:tc>
        <w:tc>
          <w:tcPr>
            <w:tcW w:w="2823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AF0AB01" w14:textId="77777777" w:rsidR="00EB7835" w:rsidRPr="00255415" w:rsidRDefault="00EB7835" w:rsidP="00E423D8">
            <w:pPr>
              <w:rPr>
                <w:rFonts w:ascii="Times New Roman" w:hAnsi="Times New Roman"/>
                <w:color w:val="0000FF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DDD269F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544DB0">
              <w:rPr>
                <w:rFonts w:ascii="Calibri" w:hAnsi="Calibri"/>
                <w:sz w:val="20"/>
              </w:rPr>
              <w:t>E-mail: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72C2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EB7835" w:rsidRPr="00255415" w14:paraId="1EC4A810" w14:textId="77777777" w:rsidTr="00B22FD4">
        <w:trPr>
          <w:cantSplit/>
          <w:trHeight w:val="321"/>
          <w:jc w:val="center"/>
        </w:trPr>
        <w:tc>
          <w:tcPr>
            <w:tcW w:w="79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3A3E7BB1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544DB0">
              <w:rPr>
                <w:rFonts w:ascii="Calibri" w:hAnsi="Calibri"/>
                <w:sz w:val="20"/>
              </w:rPr>
              <w:t>Country</w:t>
            </w:r>
            <w:r>
              <w:rPr>
                <w:rFonts w:ascii="Calibri" w:hAnsi="Calibri"/>
                <w:sz w:val="20"/>
              </w:rPr>
              <w:t>:</w:t>
            </w:r>
          </w:p>
        </w:tc>
        <w:tc>
          <w:tcPr>
            <w:tcW w:w="2823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A1BFDAF" w14:textId="77777777" w:rsidR="00EB7835" w:rsidRPr="00255415" w:rsidRDefault="00EB7835" w:rsidP="00E423D8">
            <w:pPr>
              <w:rPr>
                <w:rFonts w:ascii="Times New Roman" w:hAnsi="Times New Roman"/>
                <w:color w:val="0000FF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6EDFE7E1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72624A">
              <w:rPr>
                <w:rFonts w:ascii="Calibri" w:hAnsi="Calibri"/>
                <w:sz w:val="18"/>
                <w:szCs w:val="18"/>
              </w:rPr>
              <w:t>Website: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FA39E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EB7835" w:rsidRPr="00255415" w14:paraId="57B3ED0F" w14:textId="77777777" w:rsidTr="00B22FD4">
        <w:trPr>
          <w:cantSplit/>
          <w:trHeight w:val="360"/>
          <w:jc w:val="center"/>
        </w:trPr>
        <w:tc>
          <w:tcPr>
            <w:tcW w:w="79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7970221C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544DB0">
              <w:rPr>
                <w:rFonts w:ascii="Calibri" w:hAnsi="Calibri"/>
                <w:sz w:val="20"/>
              </w:rPr>
              <w:t>Address:</w:t>
            </w:r>
          </w:p>
        </w:tc>
        <w:tc>
          <w:tcPr>
            <w:tcW w:w="2823" w:type="pct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DD98421" w14:textId="77777777" w:rsidR="00EB7835" w:rsidRPr="00255415" w:rsidRDefault="00EB7835" w:rsidP="00E423D8">
            <w:pPr>
              <w:rPr>
                <w:rFonts w:ascii="Times New Roman" w:hAnsi="Times New Roman"/>
                <w:color w:val="0000FF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7CAEDED8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544DB0">
              <w:rPr>
                <w:rFonts w:ascii="Calibri" w:hAnsi="Calibri"/>
                <w:sz w:val="20"/>
              </w:rPr>
              <w:t>Phone</w:t>
            </w:r>
            <w:r>
              <w:rPr>
                <w:rFonts w:ascii="Calibri" w:hAnsi="Calibri"/>
                <w:sz w:val="20"/>
              </w:rPr>
              <w:t>: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A80425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EB7835" w:rsidRPr="00255415" w14:paraId="42D1FC09" w14:textId="77777777" w:rsidTr="00B22FD4">
        <w:trPr>
          <w:cantSplit/>
          <w:trHeight w:val="360"/>
          <w:jc w:val="center"/>
        </w:trPr>
        <w:tc>
          <w:tcPr>
            <w:tcW w:w="796" w:type="pct"/>
            <w:vMerge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2C9A4EB0" w14:textId="77777777" w:rsidR="00EB7835" w:rsidRPr="00544DB0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2823" w:type="pct"/>
            <w:gridSpan w:val="4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6C9818B" w14:textId="77777777" w:rsidR="00EB7835" w:rsidRDefault="00EB7835" w:rsidP="00E423D8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6B7B6F89" w14:textId="77777777" w:rsidR="00EB7835" w:rsidRPr="00544DB0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544DB0">
              <w:rPr>
                <w:rFonts w:ascii="Calibri" w:hAnsi="Calibri"/>
                <w:sz w:val="20"/>
              </w:rPr>
              <w:t>Fax: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2C3E4" w14:textId="77777777" w:rsidR="00EB7835" w:rsidRPr="00544DB0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EB7835" w:rsidRPr="00255415" w14:paraId="28E2DF6D" w14:textId="77777777" w:rsidTr="00B22FD4">
        <w:trPr>
          <w:cantSplit/>
          <w:jc w:val="center"/>
        </w:trPr>
        <w:tc>
          <w:tcPr>
            <w:tcW w:w="79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</w:tcPr>
          <w:p w14:paraId="0CBEC901" w14:textId="77777777" w:rsidR="00EB7835" w:rsidRPr="00255415" w:rsidRDefault="00EB7835" w:rsidP="00E423D8">
            <w:pPr>
              <w:pStyle w:val="Footer"/>
              <w:tabs>
                <w:tab w:val="clear" w:pos="4536"/>
              </w:tabs>
              <w:ind w:left="851" w:hanging="851"/>
              <w:rPr>
                <w:rFonts w:ascii="Times New Roman" w:hAnsi="Times New Roman"/>
                <w:b/>
                <w:bCs/>
                <w:sz w:val="20"/>
              </w:rPr>
            </w:pPr>
            <w:r w:rsidRPr="009875D2">
              <w:rPr>
                <w:rFonts w:ascii="Calibri" w:hAnsi="Calibri"/>
                <w:b/>
                <w:bCs/>
                <w:sz w:val="20"/>
              </w:rPr>
              <w:t>1.1 Manufacturer</w:t>
            </w:r>
          </w:p>
        </w:tc>
        <w:tc>
          <w:tcPr>
            <w:tcW w:w="4204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</w:tcPr>
          <w:p w14:paraId="0E31D5C7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>The responsible Manufacturer (name that will appear on marking label, instructions etc.)</w:t>
            </w:r>
            <w:r w:rsidRPr="009875D2">
              <w:rPr>
                <w:rFonts w:ascii="Calibri" w:hAnsi="Calibri"/>
                <w:sz w:val="20"/>
              </w:rPr>
              <w:br/>
            </w:r>
            <w:r w:rsidRPr="009875D2">
              <w:rPr>
                <w:rFonts w:ascii="Calibri" w:hAnsi="Calibri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sz w:val="20"/>
              </w:rPr>
            </w:r>
            <w:r w:rsidR="004D2D7A">
              <w:rPr>
                <w:rFonts w:ascii="Calibri" w:hAnsi="Calibri"/>
                <w:sz w:val="20"/>
              </w:rPr>
              <w:fldChar w:fldCharType="separate"/>
            </w:r>
            <w:r w:rsidRPr="009875D2">
              <w:rPr>
                <w:rFonts w:ascii="Calibri" w:hAnsi="Calibri"/>
                <w:sz w:val="20"/>
              </w:rPr>
              <w:fldChar w:fldCharType="end"/>
            </w:r>
            <w:r w:rsidRPr="009875D2">
              <w:rPr>
                <w:rFonts w:ascii="Calibri" w:hAnsi="Calibri"/>
                <w:sz w:val="20"/>
              </w:rPr>
              <w:t xml:space="preserve"> Same as the 1.0 Customer</w:t>
            </w:r>
          </w:p>
        </w:tc>
      </w:tr>
      <w:tr w:rsidR="00EB7835" w:rsidRPr="00255415" w14:paraId="412BE70C" w14:textId="77777777" w:rsidTr="00B22FD4">
        <w:trPr>
          <w:cantSplit/>
          <w:trHeight w:val="1103"/>
          <w:jc w:val="center"/>
        </w:trPr>
        <w:tc>
          <w:tcPr>
            <w:tcW w:w="79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tcMar>
              <w:left w:w="85" w:type="dxa"/>
            </w:tcMar>
          </w:tcPr>
          <w:p w14:paraId="22A231EA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 xml:space="preserve">Name: </w:t>
            </w:r>
          </w:p>
          <w:p w14:paraId="4361A544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>City:</w:t>
            </w:r>
            <w:r w:rsidRPr="009875D2">
              <w:rPr>
                <w:rFonts w:ascii="Calibri" w:hAnsi="Calibri"/>
                <w:sz w:val="20"/>
              </w:rPr>
              <w:tab/>
            </w:r>
          </w:p>
          <w:p w14:paraId="140DF194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>Country:</w:t>
            </w:r>
          </w:p>
          <w:p w14:paraId="75F9865E" w14:textId="77777777" w:rsidR="00EB7835" w:rsidRPr="00544DB0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544DB0">
              <w:rPr>
                <w:rFonts w:ascii="Calibri" w:hAnsi="Calibri"/>
                <w:sz w:val="20"/>
              </w:rPr>
              <w:t>Address:</w:t>
            </w:r>
            <w:r w:rsidRPr="00544DB0">
              <w:rPr>
                <w:rFonts w:ascii="Calibri" w:hAnsi="Calibri"/>
                <w:sz w:val="20"/>
              </w:rPr>
              <w:tab/>
            </w:r>
          </w:p>
        </w:tc>
        <w:tc>
          <w:tcPr>
            <w:tcW w:w="2823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0A4A88E" w14:textId="77777777" w:rsidR="00EB7835" w:rsidRPr="00255415" w:rsidRDefault="00EB7835" w:rsidP="00E423D8">
            <w:pPr>
              <w:rPr>
                <w:rFonts w:ascii="Times New Roman" w:hAnsi="Times New Roman"/>
                <w:color w:val="0000FF"/>
                <w:sz w:val="20"/>
              </w:rPr>
            </w:pPr>
          </w:p>
        </w:tc>
        <w:tc>
          <w:tcPr>
            <w:tcW w:w="1381" w:type="pct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tcMar>
              <w:left w:w="85" w:type="dxa"/>
            </w:tcMar>
          </w:tcPr>
          <w:p w14:paraId="47E31259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 xml:space="preserve">Contact person: </w:t>
            </w:r>
          </w:p>
          <w:p w14:paraId="6D43B41A" w14:textId="77777777" w:rsidR="00EB7835" w:rsidRPr="009875D2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>E-mail:</w:t>
            </w:r>
            <w:r w:rsidRPr="009875D2">
              <w:rPr>
                <w:rFonts w:ascii="Calibri" w:hAnsi="Calibri"/>
                <w:sz w:val="20"/>
              </w:rPr>
              <w:tab/>
            </w:r>
          </w:p>
          <w:p w14:paraId="59613198" w14:textId="77777777" w:rsidR="00EB7835" w:rsidRPr="009875D2" w:rsidRDefault="00EB7835" w:rsidP="00E423D8">
            <w:pPr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>Website:</w:t>
            </w:r>
          </w:p>
          <w:p w14:paraId="00B880A5" w14:textId="77777777" w:rsidR="00EB7835" w:rsidRPr="009875D2" w:rsidRDefault="00EB7835" w:rsidP="00E423D8">
            <w:pPr>
              <w:ind w:right="116"/>
              <w:jc w:val="both"/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sz w:val="20"/>
              </w:rPr>
              <w:t>Phone:</w:t>
            </w:r>
            <w:r w:rsidRPr="009875D2">
              <w:rPr>
                <w:rFonts w:ascii="Calibri" w:hAnsi="Calibri"/>
                <w:sz w:val="20"/>
              </w:rPr>
              <w:tab/>
              <w:t xml:space="preserve">                 Fax:</w:t>
            </w:r>
          </w:p>
        </w:tc>
      </w:tr>
      <w:tr w:rsidR="00EB7835" w:rsidRPr="00255415" w14:paraId="0C0DD7A6" w14:textId="77777777" w:rsidTr="00B22FD4">
        <w:trPr>
          <w:cantSplit/>
          <w:trHeight w:val="277"/>
          <w:jc w:val="center"/>
        </w:trPr>
        <w:tc>
          <w:tcPr>
            <w:tcW w:w="5000" w:type="pct"/>
            <w:gridSpan w:val="7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85" w:type="dxa"/>
            </w:tcMar>
          </w:tcPr>
          <w:p w14:paraId="4C4B9E89" w14:textId="77777777" w:rsidR="00EB7835" w:rsidRPr="00255415" w:rsidRDefault="00EB7835" w:rsidP="00E423D8">
            <w:pPr>
              <w:pStyle w:val="Footer"/>
              <w:tabs>
                <w:tab w:val="clear" w:pos="4536"/>
                <w:tab w:val="clear" w:pos="9072"/>
              </w:tabs>
              <w:spacing w:before="20" w:after="20"/>
              <w:rPr>
                <w:rFonts w:ascii="Times New Roman" w:hAnsi="Times New Roman"/>
                <w:sz w:val="20"/>
              </w:rPr>
            </w:pPr>
          </w:p>
        </w:tc>
      </w:tr>
      <w:tr w:rsidR="00EB7835" w:rsidRPr="00255415" w14:paraId="6DC30D09" w14:textId="77777777" w:rsidTr="00B22FD4">
        <w:trPr>
          <w:cantSplit/>
          <w:trHeight w:hRule="exact" w:val="417"/>
          <w:jc w:val="center"/>
        </w:trPr>
        <w:tc>
          <w:tcPr>
            <w:tcW w:w="5000" w:type="pct"/>
            <w:gridSpan w:val="7"/>
            <w:shd w:val="clear" w:color="auto" w:fill="000080"/>
          </w:tcPr>
          <w:p w14:paraId="0A16A1AC" w14:textId="77777777" w:rsidR="00EB7835" w:rsidRDefault="00EB7835" w:rsidP="00E423D8">
            <w:pPr>
              <w:pStyle w:val="Header"/>
              <w:rPr>
                <w:rFonts w:ascii="Times New Roman" w:hAnsi="Times New Roman"/>
                <w:color w:val="FFFFFF"/>
                <w:sz w:val="20"/>
              </w:rPr>
            </w:pPr>
            <w:r w:rsidRPr="00255415">
              <w:rPr>
                <w:rFonts w:ascii="Times New Roman" w:hAnsi="Times New Roman"/>
                <w:color w:val="FFFFFF"/>
                <w:sz w:val="20"/>
              </w:rPr>
              <w:br w:type="page"/>
              <w:t>2 SERVICES</w:t>
            </w:r>
          </w:p>
          <w:p w14:paraId="2144F6F6" w14:textId="77777777" w:rsidR="00EB7835" w:rsidRPr="00255415" w:rsidRDefault="00EB7835" w:rsidP="00E423D8">
            <w:pPr>
              <w:pStyle w:val="Header"/>
              <w:rPr>
                <w:rFonts w:ascii="Times New Roman" w:hAnsi="Times New Roman"/>
                <w:color w:val="FFFFFF"/>
                <w:sz w:val="20"/>
              </w:rPr>
            </w:pPr>
          </w:p>
        </w:tc>
      </w:tr>
      <w:tr w:rsidR="00EB7835" w:rsidRPr="00255415" w14:paraId="72383E7A" w14:textId="77777777" w:rsidTr="00B22FD4">
        <w:trPr>
          <w:cantSplit/>
          <w:trHeight w:val="306"/>
          <w:jc w:val="center"/>
        </w:trPr>
        <w:tc>
          <w:tcPr>
            <w:tcW w:w="5000" w:type="pct"/>
            <w:gridSpan w:val="7"/>
            <w:tcBorders>
              <w:top w:val="single" w:sz="2" w:space="0" w:color="auto"/>
              <w:bottom w:val="nil"/>
            </w:tcBorders>
            <w:shd w:val="clear" w:color="auto" w:fill="F2F2F2"/>
            <w:tcMar>
              <w:left w:w="85" w:type="dxa"/>
            </w:tcMar>
            <w:vAlign w:val="center"/>
          </w:tcPr>
          <w:p w14:paraId="6ED81205" w14:textId="77777777" w:rsidR="00EB7835" w:rsidRPr="009875D2" w:rsidRDefault="00EB7835" w:rsidP="00E423D8">
            <w:pPr>
              <w:rPr>
                <w:rFonts w:ascii="Calibri" w:hAnsi="Calibri"/>
                <w:b/>
                <w:bCs/>
                <w:color w:val="0000FF"/>
                <w:sz w:val="18"/>
                <w:szCs w:val="18"/>
              </w:rPr>
            </w:pPr>
            <w:r w:rsidRPr="009875D2">
              <w:rPr>
                <w:rFonts w:ascii="Calibri" w:hAnsi="Calibri"/>
                <w:b/>
                <w:bCs/>
                <w:color w:val="0000FF"/>
                <w:sz w:val="18"/>
                <w:szCs w:val="18"/>
              </w:rPr>
              <w:t xml:space="preserve">Please select </w:t>
            </w:r>
            <w:r w:rsidRPr="009875D2">
              <w:rPr>
                <w:rFonts w:ascii="Calibri" w:hAnsi="Calibri"/>
                <w:b/>
                <w:bCs/>
                <w:color w:val="0000FF"/>
                <w:sz w:val="18"/>
                <w:szCs w:val="18"/>
                <w:u w:val="single"/>
              </w:rPr>
              <w:t>only one option</w:t>
            </w:r>
            <w:r w:rsidRPr="009875D2">
              <w:rPr>
                <w:rFonts w:ascii="Calibri" w:hAnsi="Calibri"/>
                <w:b/>
                <w:bCs/>
                <w:color w:val="0000FF"/>
                <w:sz w:val="18"/>
                <w:szCs w:val="18"/>
              </w:rPr>
              <w:t xml:space="preserve"> below: </w:t>
            </w:r>
            <w:r w:rsidRPr="009875D2">
              <w:rPr>
                <w:rFonts w:ascii="Calibri" w:hAnsi="Calibri"/>
                <w:b/>
                <w:bCs/>
                <w:sz w:val="18"/>
                <w:szCs w:val="18"/>
              </w:rPr>
              <w:t xml:space="preserve">(if you are not sure, please </w:t>
            </w:r>
            <w:proofErr w:type="spellStart"/>
            <w:r w:rsidRPr="009875D2">
              <w:rPr>
                <w:rFonts w:ascii="Calibri" w:hAnsi="Calibri"/>
                <w:b/>
                <w:bCs/>
                <w:sz w:val="18"/>
                <w:szCs w:val="18"/>
              </w:rPr>
              <w:t>cantact</w:t>
            </w:r>
            <w:proofErr w:type="spellEnd"/>
            <w:r w:rsidRPr="009875D2">
              <w:rPr>
                <w:rFonts w:ascii="Calibri" w:hAnsi="Calibri"/>
                <w:b/>
                <w:bCs/>
                <w:sz w:val="18"/>
                <w:szCs w:val="18"/>
              </w:rPr>
              <w:t xml:space="preserve"> us for more information)</w:t>
            </w:r>
          </w:p>
        </w:tc>
      </w:tr>
      <w:tr w:rsidR="00EB7835" w:rsidRPr="00255415" w14:paraId="3604CAEB" w14:textId="77777777" w:rsidTr="00B22FD4">
        <w:trPr>
          <w:cantSplit/>
          <w:trHeight w:val="216"/>
          <w:jc w:val="center"/>
        </w:trPr>
        <w:tc>
          <w:tcPr>
            <w:tcW w:w="2126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2F2F2"/>
            <w:tcMar>
              <w:left w:w="85" w:type="dxa"/>
            </w:tcMar>
          </w:tcPr>
          <w:p w14:paraId="72C1C77A" w14:textId="77777777" w:rsidR="00EB7835" w:rsidRDefault="00EB7835" w:rsidP="00E423D8">
            <w:pPr>
              <w:spacing w:before="240"/>
              <w:rPr>
                <w:rFonts w:ascii="Times New Roman" w:hAnsi="Times New Roman"/>
                <w:b/>
                <w:bCs/>
                <w:color w:val="0000FF"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b/>
                <w:bCs/>
                <w:color w:val="0000FF"/>
                <w:sz w:val="20"/>
              </w:rPr>
              <w:t>Certifications_</w:t>
            </w:r>
            <w:r>
              <w:rPr>
                <w:rFonts w:ascii="Times New Roman" w:hAnsi="Times New Roman"/>
                <w:b/>
                <w:bCs/>
                <w:color w:val="0000FF"/>
                <w:sz w:val="20"/>
              </w:rPr>
              <w:t>Refer</w:t>
            </w:r>
            <w:proofErr w:type="spellEnd"/>
            <w:r>
              <w:rPr>
                <w:rFonts w:ascii="Times New Roman" w:hAnsi="Times New Roman"/>
                <w:b/>
                <w:bCs/>
                <w:color w:val="0000FF"/>
                <w:sz w:val="20"/>
              </w:rPr>
              <w:t xml:space="preserve"> to 2.1  </w:t>
            </w:r>
          </w:p>
        </w:tc>
        <w:tc>
          <w:tcPr>
            <w:tcW w:w="1919" w:type="pct"/>
            <w:gridSpan w:val="4"/>
            <w:tcBorders>
              <w:top w:val="nil"/>
              <w:bottom w:val="single" w:sz="4" w:space="0" w:color="auto"/>
            </w:tcBorders>
            <w:shd w:val="clear" w:color="auto" w:fill="F2F2F2"/>
          </w:tcPr>
          <w:p w14:paraId="0F0E8896" w14:textId="77777777" w:rsidR="00EB7835" w:rsidRPr="005F257B" w:rsidRDefault="00EB7835" w:rsidP="00E423D8">
            <w:pPr>
              <w:spacing w:before="240"/>
              <w:rPr>
                <w:rFonts w:ascii="Times New Roman" w:hAnsi="Times New Roman"/>
                <w:b/>
                <w:bCs/>
                <w:color w:val="0000FF"/>
                <w:sz w:val="20"/>
                <w:u w:val="single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</w:t>
            </w: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 xml:space="preserve">Full type test </w:t>
            </w:r>
            <w:proofErr w:type="spellStart"/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>Reports</w:t>
            </w:r>
            <w:r>
              <w:rPr>
                <w:rFonts w:ascii="Calibri" w:hAnsi="Calibri"/>
                <w:b/>
                <w:bCs/>
                <w:color w:val="0000FF"/>
                <w:sz w:val="20"/>
              </w:rPr>
              <w:t>_Refer</w:t>
            </w:r>
            <w:proofErr w:type="spellEnd"/>
            <w:r>
              <w:rPr>
                <w:rFonts w:ascii="Calibri" w:hAnsi="Calibri"/>
                <w:b/>
                <w:bCs/>
                <w:color w:val="0000FF"/>
                <w:sz w:val="20"/>
              </w:rPr>
              <w:t xml:space="preserve"> to 2.2</w:t>
            </w:r>
          </w:p>
        </w:tc>
        <w:tc>
          <w:tcPr>
            <w:tcW w:w="955" w:type="pct"/>
            <w:tcBorders>
              <w:top w:val="nil"/>
              <w:left w:val="nil"/>
              <w:bottom w:val="single" w:sz="4" w:space="0" w:color="auto"/>
            </w:tcBorders>
            <w:shd w:val="clear" w:color="auto" w:fill="F2F2F2"/>
          </w:tcPr>
          <w:p w14:paraId="3B9AA04F" w14:textId="77777777" w:rsidR="00EB7835" w:rsidRPr="009875D2" w:rsidRDefault="00EB7835" w:rsidP="00E423D8">
            <w:pPr>
              <w:spacing w:before="240"/>
              <w:rPr>
                <w:rFonts w:ascii="Calibri" w:hAnsi="Calibri"/>
                <w:b/>
                <w:bCs/>
                <w:color w:val="0000FF"/>
                <w:sz w:val="20"/>
              </w:rPr>
            </w:pP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b/>
                <w:bCs/>
                <w:color w:val="0000FF"/>
                <w:sz w:val="20"/>
              </w:rPr>
            </w:r>
            <w:r w:rsidR="004D2D7A">
              <w:rPr>
                <w:rFonts w:ascii="Calibri" w:hAnsi="Calibri"/>
                <w:b/>
                <w:bCs/>
                <w:color w:val="0000FF"/>
                <w:sz w:val="20"/>
              </w:rPr>
              <w:fldChar w:fldCharType="separate"/>
            </w: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fldChar w:fldCharType="end"/>
            </w: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 xml:space="preserve"> Other </w:t>
            </w:r>
            <w:proofErr w:type="spellStart"/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>services</w:t>
            </w:r>
            <w:r>
              <w:rPr>
                <w:rFonts w:ascii="Calibri" w:hAnsi="Calibri"/>
                <w:b/>
                <w:bCs/>
                <w:color w:val="0000FF"/>
                <w:sz w:val="20"/>
              </w:rPr>
              <w:t>_Refer</w:t>
            </w:r>
            <w:proofErr w:type="spellEnd"/>
            <w:r>
              <w:rPr>
                <w:rFonts w:ascii="Calibri" w:hAnsi="Calibri"/>
                <w:b/>
                <w:bCs/>
                <w:color w:val="0000FF"/>
                <w:sz w:val="20"/>
              </w:rPr>
              <w:t xml:space="preserve"> to 2.3</w:t>
            </w:r>
          </w:p>
        </w:tc>
      </w:tr>
      <w:tr w:rsidR="00EB7835" w:rsidRPr="00255415" w14:paraId="47E7256D" w14:textId="77777777" w:rsidTr="00B22FD4">
        <w:trPr>
          <w:cantSplit/>
          <w:trHeight w:val="216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tcMar>
              <w:left w:w="85" w:type="dxa"/>
            </w:tcMar>
          </w:tcPr>
          <w:p w14:paraId="70E97980" w14:textId="77777777" w:rsidR="00EB7835" w:rsidRPr="00907792" w:rsidRDefault="00EB7835" w:rsidP="00E423D8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B7835" w:rsidRPr="00255415" w14:paraId="5759968F" w14:textId="77777777" w:rsidTr="00B22FD4">
        <w:trPr>
          <w:cantSplit/>
          <w:trHeight w:val="216"/>
          <w:jc w:val="center"/>
        </w:trPr>
        <w:tc>
          <w:tcPr>
            <w:tcW w:w="2821" w:type="pct"/>
            <w:gridSpan w:val="3"/>
            <w:tcBorders>
              <w:top w:val="nil"/>
              <w:right w:val="nil"/>
            </w:tcBorders>
            <w:shd w:val="clear" w:color="auto" w:fill="F2F2F2"/>
            <w:tcMar>
              <w:left w:w="85" w:type="dxa"/>
            </w:tcMar>
          </w:tcPr>
          <w:p w14:paraId="09939F3E" w14:textId="77777777" w:rsidR="00EB7835" w:rsidRPr="009875D2" w:rsidRDefault="00EB7835" w:rsidP="00E423D8">
            <w:pPr>
              <w:rPr>
                <w:rFonts w:ascii="Calibri" w:hAnsi="Calibri"/>
                <w:b/>
                <w:bCs/>
                <w:color w:val="0000FF"/>
                <w:sz w:val="20"/>
              </w:rPr>
            </w:pPr>
            <w:r w:rsidRPr="00110122">
              <w:rPr>
                <w:rFonts w:ascii="Calibri" w:hAnsi="Calibri"/>
                <w:b/>
                <w:bCs/>
                <w:color w:val="0000FF"/>
                <w:sz w:val="20"/>
              </w:rPr>
              <w:t>2.1 Certifications</w:t>
            </w: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 xml:space="preserve"> (including test reports</w:t>
            </w:r>
            <w:r>
              <w:rPr>
                <w:rFonts w:ascii="Times New Roman" w:hAnsi="Times New Roman"/>
                <w:b/>
                <w:bCs/>
                <w:color w:val="0000FF"/>
                <w:sz w:val="20"/>
              </w:rPr>
              <w:t>)</w:t>
            </w:r>
          </w:p>
        </w:tc>
        <w:tc>
          <w:tcPr>
            <w:tcW w:w="2179" w:type="pct"/>
            <w:gridSpan w:val="4"/>
            <w:tcBorders>
              <w:top w:val="nil"/>
              <w:left w:val="nil"/>
            </w:tcBorders>
            <w:shd w:val="clear" w:color="auto" w:fill="F2F2F2"/>
          </w:tcPr>
          <w:p w14:paraId="7F50BC6D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</w:p>
        </w:tc>
      </w:tr>
      <w:tr w:rsidR="00EB7835" w:rsidRPr="00255415" w14:paraId="2F34EF32" w14:textId="77777777" w:rsidTr="00B22FD4">
        <w:trPr>
          <w:cantSplit/>
          <w:trHeight w:val="535"/>
          <w:jc w:val="center"/>
        </w:trPr>
        <w:tc>
          <w:tcPr>
            <w:tcW w:w="2821" w:type="pct"/>
            <w:gridSpan w:val="3"/>
            <w:tcBorders>
              <w:top w:val="single" w:sz="2" w:space="0" w:color="auto"/>
            </w:tcBorders>
            <w:shd w:val="clear" w:color="auto" w:fill="F2F2F2"/>
            <w:tcMar>
              <w:left w:w="85" w:type="dxa"/>
            </w:tcMar>
          </w:tcPr>
          <w:p w14:paraId="22F1DA9F" w14:textId="77777777" w:rsidR="00EB7835" w:rsidRPr="00255415" w:rsidRDefault="00EB7835" w:rsidP="00E423D8">
            <w:pPr>
              <w:rPr>
                <w:rFonts w:ascii="Times New Roman" w:hAnsi="Times New Roman"/>
                <w:b/>
                <w:bCs/>
                <w:color w:val="0000FF"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ATEX EU TYPE </w:t>
            </w:r>
            <w:r w:rsidRPr="009875D2">
              <w:rPr>
                <w:rFonts w:ascii="Calibri" w:hAnsi="Calibri"/>
                <w:sz w:val="20"/>
              </w:rPr>
              <w:t>(</w:t>
            </w:r>
            <w:r w:rsidRPr="009875D2">
              <w:rPr>
                <w:rFonts w:ascii="Calibri" w:hAnsi="Calibri"/>
                <w:i/>
                <w:iCs/>
                <w:sz w:val="20"/>
              </w:rPr>
              <w:t>new product or series production</w:t>
            </w:r>
            <w:r w:rsidRPr="009875D2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2179" w:type="pct"/>
            <w:gridSpan w:val="4"/>
            <w:tcBorders>
              <w:top w:val="single" w:sz="2" w:space="0" w:color="auto"/>
            </w:tcBorders>
            <w:shd w:val="clear" w:color="auto" w:fill="F2F2F2"/>
            <w:vAlign w:val="center"/>
          </w:tcPr>
          <w:p w14:paraId="335CC41A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ATEX </w:t>
            </w:r>
            <w:r w:rsidRPr="009875D2">
              <w:rPr>
                <w:rFonts w:ascii="Calibri" w:hAnsi="Calibri"/>
                <w:i/>
                <w:iCs/>
                <w:sz w:val="20"/>
              </w:rPr>
              <w:t>(new issue of existing certificate)</w:t>
            </w:r>
          </w:p>
          <w:p w14:paraId="08DBF815" w14:textId="77777777" w:rsidR="00EB7835" w:rsidRPr="00E65A78" w:rsidRDefault="00EB7835" w:rsidP="00E423D8">
            <w:pPr>
              <w:rPr>
                <w:rFonts w:ascii="Times New Roman" w:hAnsi="Times New Roman"/>
                <w:b/>
                <w:bCs/>
                <w:color w:val="0000FF"/>
                <w:sz w:val="4"/>
                <w:szCs w:val="4"/>
              </w:rPr>
            </w:pPr>
          </w:p>
          <w:p w14:paraId="79C900E9" w14:textId="77777777" w:rsidR="00EB7835" w:rsidRPr="00255415" w:rsidRDefault="00EB7835" w:rsidP="00E423D8">
            <w:pPr>
              <w:tabs>
                <w:tab w:val="left" w:pos="965"/>
              </w:tabs>
              <w:rPr>
                <w:rFonts w:ascii="Times New Roman" w:hAnsi="Times New Roman"/>
                <w:b/>
                <w:bCs/>
                <w:color w:val="0000FF"/>
                <w:sz w:val="20"/>
              </w:rPr>
            </w:pPr>
            <w:r w:rsidRPr="00E65A78">
              <w:rPr>
                <w:rFonts w:ascii="Calibri" w:hAnsi="Calibri"/>
                <w:i/>
                <w:iCs/>
                <w:sz w:val="20"/>
              </w:rPr>
              <w:t>Cert. No:</w:t>
            </w:r>
            <w:r w:rsidRPr="00255415"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0" w:name="Text51"/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bookmarkEnd w:id="0"/>
          </w:p>
        </w:tc>
      </w:tr>
      <w:tr w:rsidR="00EB7835" w:rsidRPr="00255415" w14:paraId="68A103C8" w14:textId="77777777" w:rsidTr="00B22FD4">
        <w:trPr>
          <w:cantSplit/>
          <w:trHeight w:val="22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1CC91115" w14:textId="77777777" w:rsidR="00EB7835" w:rsidRPr="006A489E" w:rsidRDefault="00EB7835" w:rsidP="00E423D8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ATEX </w:t>
            </w:r>
            <w:r w:rsidRPr="009875D2">
              <w:rPr>
                <w:rFonts w:ascii="Calibri" w:hAnsi="Calibri"/>
                <w:i/>
                <w:iCs/>
                <w:sz w:val="20"/>
              </w:rPr>
              <w:t>(Unit verification- limited number of products)</w:t>
            </w:r>
          </w:p>
        </w:tc>
      </w:tr>
      <w:tr w:rsidR="00EB7835" w:rsidRPr="00255415" w14:paraId="18627477" w14:textId="77777777" w:rsidTr="00B22FD4">
        <w:trPr>
          <w:cantSplit/>
          <w:trHeight w:val="22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041AEF7E" w14:textId="77777777" w:rsidR="00EB7835" w:rsidRPr="006A489E" w:rsidRDefault="00EB7835" w:rsidP="00E423D8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ATEX 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(non-electrical </w:t>
            </w:r>
            <w:r w:rsidRPr="00253AED">
              <w:rPr>
                <w:rFonts w:ascii="Calibri" w:hAnsi="Calibri"/>
                <w:i/>
                <w:iCs/>
                <w:sz w:val="20"/>
              </w:rPr>
              <w:t>equipment)</w:t>
            </w:r>
          </w:p>
        </w:tc>
      </w:tr>
      <w:tr w:rsidR="00EB7835" w:rsidRPr="00255415" w14:paraId="60A5134D" w14:textId="77777777" w:rsidTr="00B22FD4">
        <w:trPr>
          <w:cantSplit/>
          <w:trHeight w:val="22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21203D28" w14:textId="77777777" w:rsidR="00B06A2B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</w:t>
            </w:r>
            <w:proofErr w:type="gramStart"/>
            <w:r w:rsidRPr="00255415">
              <w:rPr>
                <w:rFonts w:ascii="Times New Roman" w:hAnsi="Times New Roman"/>
                <w:sz w:val="20"/>
              </w:rPr>
              <w:t xml:space="preserve">QAN 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 w:rsidRPr="00253AED">
              <w:rPr>
                <w:rFonts w:ascii="Calibri" w:hAnsi="Calibri"/>
                <w:i/>
                <w:iCs/>
                <w:sz w:val="20"/>
              </w:rPr>
              <w:t>(</w:t>
            </w:r>
            <w:proofErr w:type="gramEnd"/>
            <w:r>
              <w:rPr>
                <w:rFonts w:ascii="Calibri" w:hAnsi="Calibri"/>
                <w:i/>
                <w:iCs/>
                <w:sz w:val="20"/>
              </w:rPr>
              <w:t>QA for ATEX</w:t>
            </w:r>
            <w:r w:rsidRPr="00253AED">
              <w:rPr>
                <w:rFonts w:ascii="Calibri" w:hAnsi="Calibri"/>
                <w:i/>
                <w:iCs/>
                <w:sz w:val="20"/>
              </w:rPr>
              <w:t>)</w:t>
            </w:r>
            <w:r w:rsidR="00B06A2B">
              <w:rPr>
                <w:rFonts w:ascii="Calibri" w:hAnsi="Calibri"/>
                <w:i/>
                <w:iCs/>
                <w:sz w:val="20"/>
              </w:rPr>
              <w:t xml:space="preserve"> </w:t>
            </w:r>
          </w:p>
          <w:p w14:paraId="141ABBD8" w14:textId="5674C0D3" w:rsidR="00EB7835" w:rsidRPr="00907792" w:rsidRDefault="00B06A2B" w:rsidP="00E423D8">
            <w:pPr>
              <w:rPr>
                <w:rFonts w:ascii="Times New Roman" w:hAnsi="Times New Roman"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 xml:space="preserve">Number of Employees </w:t>
            </w:r>
            <w:r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xx "/>
                  </w:textInput>
                </w:ffData>
              </w:fldChar>
            </w:r>
            <w:bookmarkStart w:id="1" w:name="Text52"/>
            <w:r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>
              <w:rPr>
                <w:rFonts w:ascii="Calibri" w:hAnsi="Calibri"/>
                <w:i/>
                <w:iCs/>
                <w:sz w:val="20"/>
              </w:rPr>
            </w:r>
            <w:r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>
              <w:rPr>
                <w:rFonts w:ascii="Calibri" w:hAnsi="Calibri"/>
                <w:i/>
                <w:iCs/>
                <w:noProof/>
                <w:sz w:val="20"/>
              </w:rPr>
              <w:t xml:space="preserve">xx </w:t>
            </w:r>
            <w:r>
              <w:rPr>
                <w:rFonts w:ascii="Calibri" w:hAnsi="Calibri"/>
                <w:i/>
                <w:iCs/>
                <w:sz w:val="20"/>
              </w:rPr>
              <w:fldChar w:fldCharType="end"/>
            </w:r>
            <w:bookmarkEnd w:id="1"/>
            <w:r w:rsidRPr="00B06A2B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B06A2B">
              <w:rPr>
                <w:rFonts w:ascii="Calibri" w:hAnsi="Calibri"/>
                <w:i/>
                <w:iCs/>
                <w:sz w:val="20"/>
              </w:rPr>
              <w:t>total (</w:t>
            </w:r>
            <w:r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53"/>
                  <w:enabled/>
                  <w:calcOnExit w:val="0"/>
                  <w:textInput>
                    <w:default w:val="xx "/>
                  </w:textInput>
                </w:ffData>
              </w:fldChar>
            </w:r>
            <w:bookmarkStart w:id="2" w:name="Text53"/>
            <w:r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>
              <w:rPr>
                <w:rFonts w:ascii="Calibri" w:hAnsi="Calibri"/>
                <w:i/>
                <w:iCs/>
                <w:sz w:val="20"/>
              </w:rPr>
            </w:r>
            <w:r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>
              <w:rPr>
                <w:rFonts w:ascii="Calibri" w:hAnsi="Calibri"/>
                <w:i/>
                <w:iCs/>
                <w:noProof/>
                <w:sz w:val="20"/>
              </w:rPr>
              <w:t xml:space="preserve">xx </w:t>
            </w:r>
            <w:r>
              <w:rPr>
                <w:rFonts w:ascii="Calibri" w:hAnsi="Calibri"/>
                <w:i/>
                <w:iCs/>
                <w:sz w:val="20"/>
              </w:rPr>
              <w:fldChar w:fldCharType="end"/>
            </w:r>
            <w:bookmarkEnd w:id="2"/>
            <w:r w:rsidRPr="00B06A2B">
              <w:rPr>
                <w:rFonts w:ascii="Calibri" w:hAnsi="Calibri"/>
                <w:i/>
                <w:iCs/>
                <w:sz w:val="20"/>
              </w:rPr>
              <w:t>ATEX)</w:t>
            </w:r>
          </w:p>
        </w:tc>
      </w:tr>
      <w:tr w:rsidR="00EB7835" w:rsidRPr="00255415" w14:paraId="01064C19" w14:textId="77777777" w:rsidTr="00B22FD4">
        <w:trPr>
          <w:cantSplit/>
          <w:trHeight w:val="22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85" w:type="dxa"/>
            </w:tcMar>
            <w:vAlign w:val="center"/>
          </w:tcPr>
          <w:p w14:paraId="37E255E7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</w:p>
        </w:tc>
      </w:tr>
      <w:tr w:rsidR="00EB7835" w:rsidRPr="00255415" w14:paraId="09998FAD" w14:textId="77777777" w:rsidTr="00B22FD4">
        <w:trPr>
          <w:cantSplit/>
          <w:trHeight w:val="22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69A21201" w14:textId="77777777" w:rsidR="00EB7835" w:rsidRPr="009875D2" w:rsidRDefault="00EB7835" w:rsidP="00E423D8">
            <w:pPr>
              <w:rPr>
                <w:rFonts w:ascii="Calibri" w:hAnsi="Calibri"/>
                <w:b/>
                <w:bCs/>
                <w:sz w:val="20"/>
              </w:rPr>
            </w:pPr>
            <w:r w:rsidRPr="00110122">
              <w:rPr>
                <w:rFonts w:ascii="Calibri" w:hAnsi="Calibri"/>
                <w:b/>
                <w:bCs/>
                <w:color w:val="0000FF"/>
                <w:sz w:val="20"/>
              </w:rPr>
              <w:t>2.2 Full</w:t>
            </w: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 xml:space="preserve"> type test Reports</w:t>
            </w:r>
          </w:p>
        </w:tc>
      </w:tr>
      <w:tr w:rsidR="00EB7835" w:rsidRPr="00255415" w14:paraId="40A0E2C6" w14:textId="77777777" w:rsidTr="00B22FD4">
        <w:trPr>
          <w:cantSplit/>
          <w:trHeight w:val="526"/>
          <w:jc w:val="center"/>
        </w:trPr>
        <w:tc>
          <w:tcPr>
            <w:tcW w:w="2826" w:type="pct"/>
            <w:gridSpan w:val="4"/>
            <w:tcBorders>
              <w:top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6329A095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r w:rsidRPr="00255415">
              <w:rPr>
                <w:rFonts w:ascii="Times New Roman" w:hAnsi="Times New Roman"/>
                <w:sz w:val="20"/>
              </w:rPr>
              <w:t xml:space="preserve"> </w:t>
            </w:r>
            <w:r w:rsidRPr="00544DB0">
              <w:rPr>
                <w:rFonts w:ascii="Times New Roman" w:hAnsi="Times New Roman"/>
                <w:sz w:val="20"/>
              </w:rPr>
              <w:t>Full Type Test Report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(new product or series production)</w:t>
            </w:r>
          </w:p>
        </w:tc>
        <w:tc>
          <w:tcPr>
            <w:tcW w:w="2174" w:type="pct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4F0271EF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544DB0">
              <w:rPr>
                <w:rFonts w:ascii="Times New Roman" w:hAnsi="Times New Roman"/>
                <w:sz w:val="20"/>
              </w:rPr>
              <w:t>Full Type Test Report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(new issue of existing test report)</w:t>
            </w:r>
          </w:p>
          <w:p w14:paraId="2BD9B6B1" w14:textId="77777777" w:rsidR="00EB7835" w:rsidRPr="00E65A78" w:rsidRDefault="00EB7835" w:rsidP="00E423D8">
            <w:pPr>
              <w:rPr>
                <w:rFonts w:ascii="Calibri" w:hAnsi="Calibri"/>
                <w:i/>
                <w:iCs/>
                <w:sz w:val="4"/>
                <w:szCs w:val="4"/>
              </w:rPr>
            </w:pPr>
          </w:p>
          <w:p w14:paraId="5A42681C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 xml:space="preserve">Report. No: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</w:tr>
    </w:tbl>
    <w:p w14:paraId="77288F48" w14:textId="77777777" w:rsidR="00EB7835" w:rsidRPr="00255415" w:rsidRDefault="00EB7835" w:rsidP="00EB7835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560"/>
        <w:gridCol w:w="2325"/>
        <w:gridCol w:w="2522"/>
        <w:gridCol w:w="46"/>
        <w:gridCol w:w="61"/>
        <w:gridCol w:w="2424"/>
        <w:gridCol w:w="2518"/>
      </w:tblGrid>
      <w:tr w:rsidR="00EB7835" w:rsidRPr="00255415" w14:paraId="2B266FC1" w14:textId="77777777" w:rsidTr="00B22FD4">
        <w:trPr>
          <w:cantSplit/>
          <w:trHeight w:val="22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59C4BDD1" w14:textId="77777777" w:rsidR="00EB7835" w:rsidRDefault="00EB7835" w:rsidP="00E423D8">
            <w:pPr>
              <w:pStyle w:val="Footer"/>
              <w:tabs>
                <w:tab w:val="clear" w:pos="4536"/>
                <w:tab w:val="clear" w:pos="9072"/>
                <w:tab w:val="left" w:pos="965"/>
              </w:tabs>
              <w:rPr>
                <w:rFonts w:ascii="Times New Roman" w:hAnsi="Times New Roman"/>
                <w:sz w:val="20"/>
              </w:rPr>
            </w:pPr>
            <w:r w:rsidRPr="00110122">
              <w:rPr>
                <w:rFonts w:ascii="Calibri" w:hAnsi="Calibri"/>
                <w:b/>
                <w:bCs/>
                <w:color w:val="0000FF"/>
                <w:sz w:val="20"/>
              </w:rPr>
              <w:lastRenderedPageBreak/>
              <w:t>2.3 Other</w:t>
            </w: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 xml:space="preserve"> services</w:t>
            </w:r>
          </w:p>
          <w:p w14:paraId="470AA8CD" w14:textId="77777777" w:rsidR="00C31DE4" w:rsidRPr="00C31DE4" w:rsidRDefault="00C31DE4" w:rsidP="00C31DE4"/>
          <w:p w14:paraId="6F6BFBD1" w14:textId="77777777" w:rsidR="00C31DE4" w:rsidRPr="00C31DE4" w:rsidRDefault="00C31DE4" w:rsidP="00C31DE4"/>
          <w:p w14:paraId="06E4A6F2" w14:textId="77777777" w:rsidR="00C31DE4" w:rsidRPr="00C31DE4" w:rsidRDefault="00C31DE4" w:rsidP="00C31DE4"/>
          <w:p w14:paraId="5483E967" w14:textId="77777777" w:rsidR="00C31DE4" w:rsidRPr="00C31DE4" w:rsidRDefault="00C31DE4" w:rsidP="00C31DE4"/>
          <w:p w14:paraId="3D12086A" w14:textId="77777777" w:rsidR="00C31DE4" w:rsidRPr="00C31DE4" w:rsidRDefault="00C31DE4" w:rsidP="00C31DE4"/>
          <w:p w14:paraId="754047F5" w14:textId="77777777" w:rsidR="00C31DE4" w:rsidRPr="00C31DE4" w:rsidRDefault="00C31DE4" w:rsidP="00C31DE4"/>
          <w:p w14:paraId="566568B6" w14:textId="77777777" w:rsidR="00C31DE4" w:rsidRPr="00C31DE4" w:rsidRDefault="00C31DE4" w:rsidP="00C31DE4"/>
          <w:p w14:paraId="3B85B3FE" w14:textId="77777777" w:rsidR="00C31DE4" w:rsidRPr="00C31DE4" w:rsidRDefault="00C31DE4" w:rsidP="00C31DE4"/>
          <w:p w14:paraId="0786ED11" w14:textId="77777777" w:rsidR="00C31DE4" w:rsidRPr="00C31DE4" w:rsidRDefault="00C31DE4" w:rsidP="00C31DE4"/>
          <w:p w14:paraId="0CC4A6E7" w14:textId="77777777" w:rsidR="00C31DE4" w:rsidRPr="00C31DE4" w:rsidRDefault="00C31DE4" w:rsidP="00C31DE4"/>
          <w:p w14:paraId="111E4DAB" w14:textId="77777777" w:rsidR="00C31DE4" w:rsidRPr="00C31DE4" w:rsidRDefault="00C31DE4" w:rsidP="00C31DE4"/>
          <w:p w14:paraId="6AA39FA6" w14:textId="77777777" w:rsidR="00C31DE4" w:rsidRPr="00C31DE4" w:rsidRDefault="00C31DE4" w:rsidP="00C31DE4"/>
          <w:p w14:paraId="3CEC9BB2" w14:textId="77777777" w:rsidR="00C31DE4" w:rsidRPr="00C31DE4" w:rsidRDefault="00C31DE4" w:rsidP="00C31DE4"/>
          <w:p w14:paraId="7E2A57D4" w14:textId="77777777" w:rsidR="00C31DE4" w:rsidRPr="00C31DE4" w:rsidRDefault="00C31DE4" w:rsidP="00C31DE4"/>
          <w:p w14:paraId="6A0DB6B0" w14:textId="5C1DCC10" w:rsidR="00C31DE4" w:rsidRPr="00C31DE4" w:rsidRDefault="00C31DE4" w:rsidP="00C31DE4"/>
        </w:tc>
      </w:tr>
      <w:tr w:rsidR="00EB7835" w:rsidRPr="00255415" w14:paraId="6EE9AB72" w14:textId="77777777" w:rsidTr="00B22FD4">
        <w:trPr>
          <w:cantSplit/>
          <w:trHeight w:val="364"/>
          <w:jc w:val="center"/>
        </w:trPr>
        <w:tc>
          <w:tcPr>
            <w:tcW w:w="26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/>
            <w:tcMar>
              <w:left w:w="85" w:type="dxa"/>
            </w:tcMar>
            <w:vAlign w:val="center"/>
          </w:tcPr>
          <w:p w14:paraId="7C9A1594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  <w:bookmarkEnd w:id="3"/>
          </w:p>
        </w:tc>
        <w:tc>
          <w:tcPr>
            <w:tcW w:w="4732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AEB1ECC" w14:textId="77777777" w:rsidR="00EB7835" w:rsidRDefault="00EB7835" w:rsidP="00E423D8">
            <w:pPr>
              <w:tabs>
                <w:tab w:val="left" w:pos="965"/>
              </w:tabs>
              <w:rPr>
                <w:rFonts w:ascii="Times New Roman" w:hAnsi="Times New Roman"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Pre-Testing (a brief review to reveal potential non-compliance issues)</w:t>
            </w:r>
          </w:p>
          <w:p w14:paraId="37D5AF37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3AFD05B3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30D3495A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25AD4F0A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06E092F0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56FB7A9B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50A9E370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78757286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364678F4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7C482B09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0110F5DA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3E3AC022" w14:textId="77A7F28D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</w:tc>
      </w:tr>
      <w:tr w:rsidR="00EB7835" w:rsidRPr="00255415" w14:paraId="1582CC50" w14:textId="77777777" w:rsidTr="00B22FD4">
        <w:trPr>
          <w:cantSplit/>
          <w:trHeight w:val="356"/>
          <w:jc w:val="center"/>
        </w:trPr>
        <w:tc>
          <w:tcPr>
            <w:tcW w:w="26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/>
            <w:tcMar>
              <w:left w:w="85" w:type="dxa"/>
            </w:tcMar>
            <w:vAlign w:val="center"/>
          </w:tcPr>
          <w:p w14:paraId="15631F1D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4732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9261CF" w14:textId="77777777" w:rsidR="00EB7835" w:rsidRDefault="00EB7835" w:rsidP="00E423D8">
            <w:pPr>
              <w:tabs>
                <w:tab w:val="left" w:pos="965"/>
              </w:tabs>
              <w:rPr>
                <w:rFonts w:ascii="Times New Roman" w:hAnsi="Times New Roman"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Selective testing only (please specify requested clauses of reference standards in following “Others” section)</w:t>
            </w:r>
          </w:p>
          <w:p w14:paraId="43DCA3B3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24149FF2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71C418BD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19D54B96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687235C0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08E481C6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3412BE7F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28C33AAE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25D2260C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16AD6831" w14:textId="64AEED4A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</w:tc>
      </w:tr>
      <w:tr w:rsidR="00EB7835" w:rsidRPr="00255415" w14:paraId="3B96B121" w14:textId="77777777" w:rsidTr="00B22FD4">
        <w:trPr>
          <w:cantSplit/>
          <w:trHeight w:val="363"/>
          <w:jc w:val="center"/>
        </w:trPr>
        <w:tc>
          <w:tcPr>
            <w:tcW w:w="268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/>
            <w:tcMar>
              <w:left w:w="85" w:type="dxa"/>
            </w:tcMar>
            <w:vAlign w:val="center"/>
          </w:tcPr>
          <w:p w14:paraId="55E4C87E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4732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04BE269" w14:textId="77777777" w:rsidR="00EB7835" w:rsidRDefault="00EB7835" w:rsidP="00E423D8">
            <w:pPr>
              <w:tabs>
                <w:tab w:val="left" w:pos="965"/>
              </w:tabs>
              <w:rPr>
                <w:rFonts w:ascii="Times New Roman" w:hAnsi="Times New Roman"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Installation/assembly check (we can make you sure about safe connecting of different Ex-certified equipment)</w:t>
            </w:r>
          </w:p>
          <w:p w14:paraId="5118B41E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3811B8DE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3688E5E9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4E583C27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229D66FD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7C78FD95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0320DACE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4F920900" w14:textId="77777777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  <w:p w14:paraId="44EC62CA" w14:textId="1E76D33A" w:rsidR="00C31DE4" w:rsidRPr="00C31DE4" w:rsidRDefault="00C31DE4" w:rsidP="00C31DE4">
            <w:pPr>
              <w:rPr>
                <w:rFonts w:ascii="Calibri" w:hAnsi="Calibri"/>
                <w:sz w:val="20"/>
              </w:rPr>
            </w:pPr>
          </w:p>
        </w:tc>
      </w:tr>
      <w:tr w:rsidR="00EB7835" w:rsidRPr="00255415" w14:paraId="329C8BD1" w14:textId="77777777" w:rsidTr="00B22FD4">
        <w:trPr>
          <w:cantSplit/>
          <w:trHeight w:val="229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left w:w="85" w:type="dxa"/>
            </w:tcMar>
            <w:vAlign w:val="center"/>
          </w:tcPr>
          <w:p w14:paraId="1F161F59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  <w:r w:rsidRPr="00255415">
              <w:rPr>
                <w:rFonts w:ascii="Times New Roman" w:hAnsi="Times New Roman"/>
                <w:sz w:val="20"/>
              </w:rPr>
              <w:lastRenderedPageBreak/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5415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4D2D7A">
              <w:rPr>
                <w:rFonts w:ascii="Times New Roman" w:hAnsi="Times New Roman"/>
                <w:sz w:val="20"/>
              </w:rPr>
            </w:r>
            <w:r w:rsidR="004D2D7A">
              <w:rPr>
                <w:rFonts w:ascii="Times New Roman" w:hAnsi="Times New Roman"/>
                <w:sz w:val="20"/>
              </w:rPr>
              <w:fldChar w:fldCharType="separate"/>
            </w:r>
            <w:r w:rsidRPr="00255415">
              <w:rPr>
                <w:rFonts w:ascii="Times New Roman" w:hAnsi="Times New Roman"/>
                <w:sz w:val="20"/>
              </w:rPr>
              <w:fldChar w:fldCharType="end"/>
            </w:r>
          </w:p>
        </w:tc>
        <w:tc>
          <w:tcPr>
            <w:tcW w:w="4732" w:type="pct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4F50BA1" w14:textId="77777777" w:rsidR="00EB7835" w:rsidRDefault="00EB7835" w:rsidP="00E423D8">
            <w:pPr>
              <w:tabs>
                <w:tab w:val="left" w:pos="965"/>
              </w:tabs>
              <w:rPr>
                <w:rFonts w:ascii="Times New Roman" w:hAnsi="Times New Roman"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Others (please specify):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  <w:p w14:paraId="7043EC97" w14:textId="77777777" w:rsidR="00C31DE4" w:rsidRPr="00C31DE4" w:rsidRDefault="00C31DE4" w:rsidP="00C31DE4">
            <w:pPr>
              <w:rPr>
                <w:rFonts w:ascii="Times New Roman" w:hAnsi="Times New Roman"/>
                <w:sz w:val="20"/>
                <w:lang w:val="en-US"/>
              </w:rPr>
            </w:pPr>
          </w:p>
          <w:p w14:paraId="1F265DD2" w14:textId="77777777" w:rsidR="00C31DE4" w:rsidRPr="00C31DE4" w:rsidRDefault="00C31DE4" w:rsidP="00C31DE4">
            <w:pPr>
              <w:rPr>
                <w:rFonts w:ascii="Times New Roman" w:hAnsi="Times New Roman"/>
                <w:sz w:val="20"/>
                <w:lang w:val="en-US"/>
              </w:rPr>
            </w:pPr>
          </w:p>
          <w:p w14:paraId="346848FA" w14:textId="77777777" w:rsidR="00C31DE4" w:rsidRPr="00C31DE4" w:rsidRDefault="00C31DE4" w:rsidP="00C31DE4">
            <w:pPr>
              <w:rPr>
                <w:rFonts w:ascii="Times New Roman" w:hAnsi="Times New Roman"/>
                <w:sz w:val="20"/>
                <w:lang w:val="en-US"/>
              </w:rPr>
            </w:pPr>
          </w:p>
          <w:p w14:paraId="4FF0F615" w14:textId="77777777" w:rsidR="00C31DE4" w:rsidRPr="00C31DE4" w:rsidRDefault="00C31DE4" w:rsidP="00C31DE4">
            <w:pPr>
              <w:rPr>
                <w:rFonts w:ascii="Times New Roman" w:hAnsi="Times New Roman"/>
                <w:sz w:val="20"/>
                <w:lang w:val="en-US"/>
              </w:rPr>
            </w:pPr>
          </w:p>
          <w:p w14:paraId="04AB89DB" w14:textId="77777777" w:rsidR="00C31DE4" w:rsidRPr="00C31DE4" w:rsidRDefault="00C31DE4" w:rsidP="00C31DE4">
            <w:pPr>
              <w:rPr>
                <w:rFonts w:ascii="Times New Roman" w:hAnsi="Times New Roman"/>
                <w:sz w:val="20"/>
                <w:lang w:val="en-US"/>
              </w:rPr>
            </w:pPr>
          </w:p>
          <w:p w14:paraId="2EBD6370" w14:textId="6A1D64A9" w:rsidR="00C31DE4" w:rsidRPr="00C31DE4" w:rsidRDefault="00C31DE4" w:rsidP="00C31DE4">
            <w:pPr>
              <w:rPr>
                <w:rFonts w:ascii="Times New Roman" w:hAnsi="Times New Roman"/>
                <w:sz w:val="20"/>
                <w:lang w:val="en-US"/>
              </w:rPr>
            </w:pPr>
          </w:p>
        </w:tc>
      </w:tr>
      <w:tr w:rsidR="00EB7835" w:rsidRPr="00255415" w14:paraId="0E74D18E" w14:textId="77777777" w:rsidTr="00B22FD4">
        <w:trPr>
          <w:cantSplit/>
          <w:trHeight w:val="798"/>
          <w:jc w:val="center"/>
        </w:trPr>
        <w:tc>
          <w:tcPr>
            <w:tcW w:w="26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85" w:type="dxa"/>
            </w:tcMar>
            <w:vAlign w:val="center"/>
          </w:tcPr>
          <w:p w14:paraId="3AAC9962" w14:textId="77777777" w:rsidR="00EB7835" w:rsidRPr="00255415" w:rsidRDefault="00EB7835" w:rsidP="00E423D8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732" w:type="pct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510E2" w14:textId="77777777" w:rsidR="00EB7835" w:rsidRDefault="00EB7835" w:rsidP="00E423D8">
            <w:pPr>
              <w:rPr>
                <w:rFonts w:ascii="Times New Roman" w:hAnsi="Times New Roman"/>
                <w:sz w:val="20"/>
              </w:rPr>
            </w:pPr>
          </w:p>
          <w:p w14:paraId="2DE55E22" w14:textId="77777777" w:rsidR="00EB7835" w:rsidRDefault="00EB7835" w:rsidP="00E423D8">
            <w:pPr>
              <w:rPr>
                <w:rFonts w:ascii="Times New Roman" w:hAnsi="Times New Roman"/>
                <w:sz w:val="20"/>
              </w:rPr>
            </w:pPr>
          </w:p>
          <w:p w14:paraId="53590263" w14:textId="77777777" w:rsidR="00EB7835" w:rsidRDefault="00EB7835" w:rsidP="00E423D8">
            <w:pPr>
              <w:rPr>
                <w:rFonts w:ascii="Times New Roman" w:hAnsi="Times New Roman"/>
                <w:sz w:val="20"/>
              </w:rPr>
            </w:pPr>
          </w:p>
          <w:p w14:paraId="18BD671C" w14:textId="77777777" w:rsidR="00EB7835" w:rsidRDefault="00EB7835" w:rsidP="00E423D8">
            <w:pPr>
              <w:rPr>
                <w:rFonts w:ascii="Times New Roman" w:hAnsi="Times New Roman"/>
                <w:sz w:val="20"/>
              </w:rPr>
            </w:pPr>
          </w:p>
          <w:p w14:paraId="35295A2A" w14:textId="77777777" w:rsidR="003B2466" w:rsidRPr="00E87E89" w:rsidRDefault="003B2466" w:rsidP="00E423D8">
            <w:pPr>
              <w:rPr>
                <w:rFonts w:ascii="Times New Roman" w:hAnsi="Times New Roman"/>
                <w:sz w:val="20"/>
              </w:rPr>
            </w:pPr>
          </w:p>
        </w:tc>
      </w:tr>
      <w:tr w:rsidR="00EB7835" w:rsidRPr="00255415" w14:paraId="0AAB4899" w14:textId="77777777" w:rsidTr="00B22FD4">
        <w:trPr>
          <w:cantSplit/>
          <w:trHeight w:val="266"/>
          <w:jc w:val="center"/>
        </w:trPr>
        <w:tc>
          <w:tcPr>
            <w:tcW w:w="5000" w:type="pct"/>
            <w:gridSpan w:val="7"/>
            <w:shd w:val="clear" w:color="auto" w:fill="000080"/>
            <w:vAlign w:val="center"/>
          </w:tcPr>
          <w:p w14:paraId="3297F553" w14:textId="77777777" w:rsidR="00EB7835" w:rsidRPr="00255415" w:rsidRDefault="00EB7835" w:rsidP="00E423D8">
            <w:pPr>
              <w:pStyle w:val="Header"/>
              <w:rPr>
                <w:rFonts w:ascii="Times New Roman" w:hAnsi="Times New Roman"/>
                <w:color w:val="FFFFFF"/>
                <w:sz w:val="20"/>
              </w:rPr>
            </w:pPr>
            <w:r w:rsidRPr="00255415">
              <w:rPr>
                <w:rFonts w:ascii="Times New Roman" w:hAnsi="Times New Roman"/>
                <w:color w:val="FFFFFF"/>
                <w:sz w:val="20"/>
              </w:rPr>
              <w:t>3 Product Information</w:t>
            </w:r>
          </w:p>
        </w:tc>
      </w:tr>
      <w:tr w:rsidR="00EB7835" w:rsidRPr="00255415" w14:paraId="4D64B7CD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5000" w:type="pct"/>
            <w:gridSpan w:val="7"/>
            <w:tcBorders>
              <w:bottom w:val="nil"/>
            </w:tcBorders>
            <w:shd w:val="clear" w:color="auto" w:fill="F2F2F2"/>
            <w:vAlign w:val="center"/>
          </w:tcPr>
          <w:p w14:paraId="680CC815" w14:textId="77777777" w:rsidR="00EB7835" w:rsidRPr="00255415" w:rsidRDefault="00EB7835" w:rsidP="00E423D8">
            <w:pPr>
              <w:spacing w:before="20" w:after="2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t>Type of protection</w:t>
            </w:r>
          </w:p>
        </w:tc>
      </w:tr>
      <w:tr w:rsidR="00EB7835" w:rsidRPr="00255415" w14:paraId="73BF6481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  <w:vAlign w:val="center"/>
          </w:tcPr>
          <w:p w14:paraId="2BEC1C13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Product</w:t>
            </w:r>
          </w:p>
        </w:tc>
        <w:tc>
          <w:tcPr>
            <w:tcW w:w="1206" w:type="pct"/>
            <w:tcBorders>
              <w:bottom w:val="nil"/>
            </w:tcBorders>
            <w:shd w:val="clear" w:color="auto" w:fill="auto"/>
          </w:tcPr>
          <w:p w14:paraId="1BFDCE42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 Equipment</w:t>
            </w:r>
          </w:p>
        </w:tc>
        <w:tc>
          <w:tcPr>
            <w:tcW w:w="1210" w:type="pct"/>
            <w:gridSpan w:val="3"/>
            <w:tcBorders>
              <w:bottom w:val="nil"/>
            </w:tcBorders>
            <w:shd w:val="clear" w:color="auto" w:fill="auto"/>
          </w:tcPr>
          <w:p w14:paraId="72DE8D25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Component </w:t>
            </w:r>
          </w:p>
          <w:p w14:paraId="5ED9B61B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(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e.g.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 xml:space="preserve"> bushing, blanking, </w:t>
            </w:r>
            <w:r>
              <w:rPr>
                <w:rFonts w:ascii="Calibri" w:hAnsi="Calibri"/>
                <w:i/>
                <w:iCs/>
                <w:sz w:val="20"/>
              </w:rPr>
              <w:t xml:space="preserve">push button, 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empty enclosure) </w:t>
            </w:r>
          </w:p>
        </w:tc>
        <w:tc>
          <w:tcPr>
            <w:tcW w:w="1204" w:type="pct"/>
            <w:tcBorders>
              <w:bottom w:val="nil"/>
            </w:tcBorders>
            <w:shd w:val="clear" w:color="auto" w:fill="auto"/>
          </w:tcPr>
          <w:p w14:paraId="612C18C7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We are not sure and would like guidance</w:t>
            </w:r>
          </w:p>
        </w:tc>
      </w:tr>
      <w:tr w:rsidR="00EB7835" w:rsidRPr="00255415" w14:paraId="317C3F38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  <w:vAlign w:val="center"/>
          </w:tcPr>
          <w:p w14:paraId="107F9D61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Equipment/Apparatus group:</w:t>
            </w:r>
          </w:p>
        </w:tc>
        <w:tc>
          <w:tcPr>
            <w:tcW w:w="1206" w:type="pct"/>
            <w:tcBorders>
              <w:bottom w:val="nil"/>
            </w:tcBorders>
            <w:shd w:val="clear" w:color="auto" w:fill="auto"/>
            <w:vAlign w:val="center"/>
          </w:tcPr>
          <w:p w14:paraId="0AC5571A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I (mining)</w:t>
            </w:r>
          </w:p>
        </w:tc>
        <w:tc>
          <w:tcPr>
            <w:tcW w:w="1210" w:type="pct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4FAB3126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II (</w:t>
            </w:r>
            <w:r w:rsidRPr="00BD558B">
              <w:rPr>
                <w:rFonts w:ascii="Calibri" w:hAnsi="Calibri"/>
                <w:i/>
                <w:iCs/>
                <w:sz w:val="18"/>
                <w:szCs w:val="18"/>
              </w:rPr>
              <w:t>explosive gas atmosphere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) </w:t>
            </w:r>
          </w:p>
        </w:tc>
        <w:tc>
          <w:tcPr>
            <w:tcW w:w="1204" w:type="pct"/>
            <w:tcBorders>
              <w:bottom w:val="nil"/>
            </w:tcBorders>
            <w:shd w:val="clear" w:color="auto" w:fill="auto"/>
            <w:vAlign w:val="center"/>
          </w:tcPr>
          <w:p w14:paraId="75895B30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III (explosive dust atmosphere)</w:t>
            </w:r>
          </w:p>
        </w:tc>
      </w:tr>
      <w:tr w:rsidR="00EB7835" w:rsidRPr="00255415" w14:paraId="20BD459D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  <w:vAlign w:val="center"/>
          </w:tcPr>
          <w:p w14:paraId="069207B6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Equipment Category</w:t>
            </w:r>
            <w:r>
              <w:rPr>
                <w:rFonts w:ascii="Calibri" w:hAnsi="Calibri"/>
                <w:i/>
                <w:iCs/>
                <w:sz w:val="20"/>
              </w:rPr>
              <w:t>:</w:t>
            </w:r>
          </w:p>
        </w:tc>
        <w:tc>
          <w:tcPr>
            <w:tcW w:w="1206" w:type="pct"/>
            <w:tcBorders>
              <w:bottom w:val="nil"/>
            </w:tcBorders>
            <w:shd w:val="clear" w:color="auto" w:fill="auto"/>
            <w:vAlign w:val="center"/>
          </w:tcPr>
          <w:p w14:paraId="2B3E85B8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M1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M2</w:t>
            </w:r>
          </w:p>
        </w:tc>
        <w:tc>
          <w:tcPr>
            <w:tcW w:w="1210" w:type="pct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189CAAF4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1G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2G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3G </w:t>
            </w:r>
          </w:p>
        </w:tc>
        <w:tc>
          <w:tcPr>
            <w:tcW w:w="1204" w:type="pct"/>
            <w:tcBorders>
              <w:bottom w:val="nil"/>
            </w:tcBorders>
            <w:shd w:val="clear" w:color="auto" w:fill="auto"/>
            <w:vAlign w:val="center"/>
          </w:tcPr>
          <w:p w14:paraId="4D571494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1D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2 D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3D</w:t>
            </w:r>
          </w:p>
        </w:tc>
      </w:tr>
      <w:tr w:rsidR="00EB7835" w:rsidRPr="00255415" w14:paraId="4E85DEFC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  <w:vAlign w:val="center"/>
          </w:tcPr>
          <w:p w14:paraId="1824555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>Equipment protection level:</w:t>
            </w:r>
          </w:p>
        </w:tc>
        <w:tc>
          <w:tcPr>
            <w:tcW w:w="1206" w:type="pct"/>
            <w:tcBorders>
              <w:bottom w:val="nil"/>
            </w:tcBorders>
            <w:shd w:val="clear" w:color="auto" w:fill="auto"/>
            <w:vAlign w:val="center"/>
          </w:tcPr>
          <w:p w14:paraId="44EA4152" w14:textId="77777777" w:rsidR="00EB7835" w:rsidRPr="00F57CC8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 Ma  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 Mb</w:t>
            </w:r>
          </w:p>
        </w:tc>
        <w:tc>
          <w:tcPr>
            <w:tcW w:w="1210" w:type="pct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69D8BD67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Ga  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Gb 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Gc</w:t>
            </w:r>
          </w:p>
        </w:tc>
        <w:tc>
          <w:tcPr>
            <w:tcW w:w="1204" w:type="pct"/>
            <w:tcBorders>
              <w:bottom w:val="nil"/>
            </w:tcBorders>
            <w:shd w:val="clear" w:color="auto" w:fill="auto"/>
            <w:vAlign w:val="center"/>
          </w:tcPr>
          <w:p w14:paraId="3AE717B9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Da 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Db   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Dc</w:t>
            </w:r>
          </w:p>
        </w:tc>
      </w:tr>
      <w:tr w:rsidR="00EB7835" w:rsidRPr="00255415" w14:paraId="1F662C46" w14:textId="77777777" w:rsidTr="00B22FD4">
        <w:trPr>
          <w:cantSplit/>
          <w:trHeight w:val="229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00C84E08" w14:textId="77777777" w:rsidR="00EB7835" w:rsidRPr="009875D2" w:rsidRDefault="00EB7835" w:rsidP="00E423D8">
            <w:pPr>
              <w:tabs>
                <w:tab w:val="left" w:pos="965"/>
              </w:tabs>
              <w:rPr>
                <w:rFonts w:ascii="Calibri" w:hAnsi="Calibri"/>
                <w:sz w:val="20"/>
              </w:rPr>
            </w:pPr>
            <w:r w:rsidRPr="009875D2">
              <w:rPr>
                <w:rFonts w:ascii="Calibri" w:hAnsi="Calibri"/>
                <w:b/>
                <w:bCs/>
                <w:color w:val="0000FF"/>
                <w:sz w:val="20"/>
              </w:rPr>
              <w:t>Harmonised standards applied (must be according to the latest list of harmonised standards for ATEX):</w:t>
            </w:r>
          </w:p>
        </w:tc>
      </w:tr>
      <w:tr w:rsidR="00EB7835" w:rsidRPr="00255415" w14:paraId="12AFEF51" w14:textId="77777777" w:rsidTr="00B22FD4">
        <w:trPr>
          <w:cantSplit/>
          <w:trHeight w:val="229"/>
          <w:jc w:val="center"/>
        </w:trPr>
        <w:tc>
          <w:tcPr>
            <w:tcW w:w="2608" w:type="pct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2DBD4915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0</w:t>
            </w:r>
            <w:r>
              <w:rPr>
                <w:rFonts w:ascii="Calibri" w:hAnsi="Calibri"/>
                <w:i/>
                <w:iCs/>
                <w:sz w:val="20"/>
              </w:rPr>
              <w:t xml:space="preserve"> -</w:t>
            </w:r>
            <w:r w:rsidRPr="00D007AF">
              <w:rPr>
                <w:rFonts w:ascii="Calibri" w:hAnsi="Calibri"/>
                <w:i/>
                <w:iCs/>
                <w:sz w:val="20"/>
              </w:rPr>
              <w:t xml:space="preserve"> General requirements</w:t>
            </w:r>
          </w:p>
          <w:p w14:paraId="51A96CD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01 “d”</w:t>
            </w:r>
            <w:r>
              <w:rPr>
                <w:rFonts w:ascii="Calibri" w:hAnsi="Calibri"/>
                <w:i/>
                <w:iCs/>
                <w:sz w:val="20"/>
              </w:rPr>
              <w:t xml:space="preserve"> - </w:t>
            </w:r>
            <w:r w:rsidRPr="00D007AF">
              <w:rPr>
                <w:rFonts w:ascii="Calibri" w:hAnsi="Calibri"/>
                <w:i/>
                <w:iCs/>
                <w:sz w:val="20"/>
              </w:rPr>
              <w:t>flameproof enclosures</w:t>
            </w:r>
          </w:p>
          <w:p w14:paraId="6BC0DA11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02 “p” </w:t>
            </w:r>
            <w:r>
              <w:rPr>
                <w:rFonts w:ascii="Calibri" w:hAnsi="Calibri"/>
                <w:i/>
                <w:iCs/>
                <w:sz w:val="20"/>
              </w:rPr>
              <w:t xml:space="preserve">- </w:t>
            </w:r>
            <w:r w:rsidRPr="00D007AF">
              <w:rPr>
                <w:rFonts w:ascii="Calibri" w:hAnsi="Calibri"/>
                <w:i/>
                <w:iCs/>
                <w:sz w:val="20"/>
              </w:rPr>
              <w:t>pressurized enclosure</w:t>
            </w:r>
          </w:p>
          <w:p w14:paraId="607AA6A0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</w:t>
            </w:r>
            <w:proofErr w:type="gramStart"/>
            <w:r w:rsidRPr="00F57CC8">
              <w:rPr>
                <w:rFonts w:ascii="Calibri" w:hAnsi="Calibri"/>
                <w:i/>
                <w:iCs/>
                <w:sz w:val="20"/>
              </w:rPr>
              <w:t>05 ”q</w:t>
            </w:r>
            <w:proofErr w:type="gramEnd"/>
            <w:r w:rsidRPr="00F57CC8">
              <w:rPr>
                <w:rFonts w:ascii="Calibri" w:hAnsi="Calibri"/>
                <w:i/>
                <w:iCs/>
                <w:sz w:val="20"/>
              </w:rPr>
              <w:t>”</w:t>
            </w:r>
            <w:r>
              <w:rPr>
                <w:rFonts w:ascii="Calibri" w:hAnsi="Calibri"/>
                <w:i/>
                <w:iCs/>
                <w:sz w:val="20"/>
              </w:rPr>
              <w:t xml:space="preserve">- </w:t>
            </w:r>
            <w:r w:rsidRPr="00D007AF">
              <w:rPr>
                <w:rFonts w:ascii="Calibri" w:hAnsi="Calibri"/>
                <w:i/>
                <w:iCs/>
                <w:sz w:val="20"/>
              </w:rPr>
              <w:t>powder filling</w:t>
            </w:r>
          </w:p>
          <w:p w14:paraId="5C572A0E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06 “o”</w:t>
            </w:r>
            <w:r>
              <w:rPr>
                <w:rFonts w:ascii="Calibri" w:hAnsi="Calibri"/>
                <w:i/>
                <w:iCs/>
                <w:sz w:val="20"/>
              </w:rPr>
              <w:t xml:space="preserve">- </w:t>
            </w:r>
            <w:r w:rsidRPr="00D007AF">
              <w:rPr>
                <w:rFonts w:ascii="Calibri" w:hAnsi="Calibri"/>
                <w:i/>
                <w:iCs/>
                <w:sz w:val="20"/>
              </w:rPr>
              <w:t>liquid immersion</w:t>
            </w:r>
            <w:r w:rsidRPr="009875D2">
              <w:rPr>
                <w:rFonts w:ascii="Calibri" w:hAnsi="Calibri"/>
                <w:i/>
                <w:iCs/>
                <w:sz w:val="20"/>
              </w:rPr>
              <w:br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07 “e”</w:t>
            </w:r>
            <w:r>
              <w:rPr>
                <w:rFonts w:ascii="Calibri" w:hAnsi="Calibri"/>
                <w:i/>
                <w:iCs/>
                <w:sz w:val="20"/>
              </w:rPr>
              <w:t>-</w:t>
            </w:r>
            <w:r w:rsidRPr="00D007AF">
              <w:rPr>
                <w:rFonts w:ascii="Calibri" w:hAnsi="Calibri"/>
                <w:i/>
                <w:iCs/>
                <w:sz w:val="20"/>
              </w:rPr>
              <w:t xml:space="preserve"> increased safety</w:t>
            </w:r>
          </w:p>
          <w:p w14:paraId="16F54470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11 ”</w:t>
            </w:r>
            <w:proofErr w:type="spellStart"/>
            <w:r w:rsidRPr="009875D2">
              <w:rPr>
                <w:rFonts w:ascii="Calibri" w:hAnsi="Calibri"/>
                <w:i/>
                <w:iCs/>
                <w:sz w:val="20"/>
              </w:rPr>
              <w:t>i</w:t>
            </w:r>
            <w:proofErr w:type="spellEnd"/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>”</w:t>
            </w:r>
            <w:r>
              <w:rPr>
                <w:rFonts w:ascii="Calibri" w:hAnsi="Calibri"/>
                <w:i/>
                <w:iCs/>
                <w:sz w:val="20"/>
              </w:rPr>
              <w:t>-</w:t>
            </w:r>
            <w:r w:rsidRPr="00D007AF">
              <w:rPr>
                <w:rFonts w:ascii="Calibri" w:hAnsi="Calibri"/>
                <w:i/>
                <w:iCs/>
                <w:sz w:val="20"/>
              </w:rPr>
              <w:t xml:space="preserve"> intrinsic safety</w:t>
            </w:r>
          </w:p>
          <w:p w14:paraId="5A4F3EFF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14</w:t>
            </w:r>
            <w:r>
              <w:rPr>
                <w:rFonts w:ascii="Calibri" w:hAnsi="Calibri"/>
                <w:i/>
                <w:iCs/>
                <w:sz w:val="20"/>
              </w:rPr>
              <w:t xml:space="preserve"> - </w:t>
            </w:r>
            <w:r w:rsidRPr="00D007AF">
              <w:rPr>
                <w:rFonts w:ascii="Calibri" w:hAnsi="Calibri"/>
                <w:i/>
                <w:iCs/>
                <w:sz w:val="20"/>
              </w:rPr>
              <w:t>installations design, selection and erection</w:t>
            </w:r>
          </w:p>
          <w:p w14:paraId="2D30B353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D007AF">
              <w:rPr>
                <w:rFonts w:ascii="Calibri" w:hAnsi="Calibri"/>
                <w:i/>
                <w:iCs/>
                <w:sz w:val="20"/>
              </w:rPr>
              <w:t>EN/IEC 60079-</w:t>
            </w:r>
            <w:proofErr w:type="gramStart"/>
            <w:r w:rsidRPr="00D007AF">
              <w:rPr>
                <w:rFonts w:ascii="Calibri" w:hAnsi="Calibri"/>
                <w:i/>
                <w:iCs/>
                <w:sz w:val="20"/>
              </w:rPr>
              <w:t>15 ”n</w:t>
            </w:r>
            <w:proofErr w:type="gramEnd"/>
            <w:r w:rsidRPr="00D007AF">
              <w:rPr>
                <w:rFonts w:ascii="Calibri" w:hAnsi="Calibri"/>
                <w:i/>
                <w:iCs/>
                <w:sz w:val="20"/>
              </w:rPr>
              <w:t>”-</w:t>
            </w:r>
            <w:r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D007AF">
              <w:rPr>
                <w:rFonts w:ascii="Calibri" w:hAnsi="Calibri"/>
                <w:i/>
                <w:iCs/>
                <w:sz w:val="20"/>
              </w:rPr>
              <w:t>type of protection "n"</w:t>
            </w:r>
          </w:p>
          <w:p w14:paraId="405C463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18 ”m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>”</w:t>
            </w:r>
            <w:r>
              <w:rPr>
                <w:rFonts w:ascii="Calibri" w:hAnsi="Calibri"/>
                <w:i/>
                <w:iCs/>
                <w:sz w:val="20"/>
              </w:rPr>
              <w:t xml:space="preserve">- </w:t>
            </w:r>
            <w:r w:rsidRPr="00D007AF">
              <w:rPr>
                <w:rFonts w:ascii="Calibri" w:hAnsi="Calibri"/>
                <w:i/>
                <w:iCs/>
                <w:sz w:val="20"/>
              </w:rPr>
              <w:t>encapsulation</w:t>
            </w:r>
            <w:r w:rsidRPr="009875D2">
              <w:rPr>
                <w:rFonts w:ascii="Calibri" w:hAnsi="Calibri"/>
                <w:i/>
                <w:iCs/>
                <w:sz w:val="20"/>
              </w:rPr>
              <w:br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19</w:t>
            </w:r>
            <w:r>
              <w:rPr>
                <w:rFonts w:ascii="Calibri" w:hAnsi="Calibri"/>
                <w:i/>
                <w:iCs/>
                <w:sz w:val="20"/>
              </w:rPr>
              <w:t xml:space="preserve"> - </w:t>
            </w:r>
            <w:r w:rsidRPr="00D007AF">
              <w:rPr>
                <w:rFonts w:ascii="Calibri" w:hAnsi="Calibri"/>
                <w:i/>
                <w:iCs/>
                <w:sz w:val="20"/>
              </w:rPr>
              <w:t xml:space="preserve">repair, overhaul </w:t>
            </w:r>
            <w:proofErr w:type="spellStart"/>
            <w:r w:rsidRPr="00D007AF">
              <w:rPr>
                <w:rFonts w:ascii="Calibri" w:hAnsi="Calibri"/>
                <w:i/>
                <w:iCs/>
                <w:sz w:val="20"/>
              </w:rPr>
              <w:t>andreclamation</w:t>
            </w:r>
            <w:proofErr w:type="spellEnd"/>
          </w:p>
        </w:tc>
        <w:tc>
          <w:tcPr>
            <w:tcW w:w="2392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</w:tcPr>
          <w:p w14:paraId="2EFE0492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28 </w:t>
            </w:r>
            <w:r>
              <w:rPr>
                <w:rFonts w:ascii="Calibri" w:hAnsi="Calibri"/>
                <w:i/>
                <w:iCs/>
                <w:sz w:val="20"/>
              </w:rPr>
              <w:t xml:space="preserve">- </w:t>
            </w:r>
            <w:r w:rsidRPr="00D007AF">
              <w:rPr>
                <w:rFonts w:ascii="Calibri" w:hAnsi="Calibri"/>
                <w:i/>
                <w:iCs/>
                <w:sz w:val="20"/>
              </w:rPr>
              <w:t>optical radiation</w:t>
            </w:r>
            <w:r w:rsidRPr="009875D2">
              <w:rPr>
                <w:rFonts w:ascii="Calibri" w:hAnsi="Calibri"/>
                <w:i/>
                <w:iCs/>
                <w:sz w:val="20"/>
              </w:rPr>
              <w:br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31 ”t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>”</w:t>
            </w:r>
            <w:r>
              <w:rPr>
                <w:rFonts w:ascii="Calibri" w:hAnsi="Calibri"/>
                <w:i/>
                <w:iCs/>
                <w:sz w:val="20"/>
              </w:rPr>
              <w:t xml:space="preserve">- </w:t>
            </w:r>
            <w:r w:rsidRPr="00D007AF">
              <w:rPr>
                <w:rFonts w:ascii="Calibri" w:hAnsi="Calibri"/>
                <w:i/>
                <w:iCs/>
                <w:sz w:val="20"/>
              </w:rPr>
              <w:t>dust ignition protection by enclosure</w:t>
            </w:r>
          </w:p>
          <w:p w14:paraId="62021A0C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/IEC 60079-46</w:t>
            </w:r>
            <w:r>
              <w:rPr>
                <w:rFonts w:ascii="Calibri" w:hAnsi="Calibri"/>
                <w:i/>
                <w:iCs/>
                <w:sz w:val="20"/>
              </w:rPr>
              <w:t xml:space="preserve"> - </w:t>
            </w:r>
            <w:r w:rsidRPr="00D007AF">
              <w:rPr>
                <w:rFonts w:ascii="Calibri" w:hAnsi="Calibri"/>
                <w:i/>
                <w:iCs/>
                <w:sz w:val="20"/>
              </w:rPr>
              <w:t>Equipment assemblies</w:t>
            </w:r>
          </w:p>
          <w:p w14:paraId="05AE235E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 80079-36</w:t>
            </w:r>
            <w:r>
              <w:rPr>
                <w:rFonts w:ascii="Calibri" w:hAnsi="Calibri"/>
                <w:i/>
                <w:iCs/>
                <w:sz w:val="20"/>
              </w:rPr>
              <w:t xml:space="preserve"> - </w:t>
            </w:r>
            <w:r w:rsidRPr="00D007AF">
              <w:rPr>
                <w:rFonts w:ascii="Calibri" w:hAnsi="Calibri"/>
                <w:i/>
                <w:iCs/>
                <w:sz w:val="20"/>
              </w:rPr>
              <w:t>Non-electrical equipment (Basic method and requirements)</w:t>
            </w:r>
            <w:r w:rsidRPr="009875D2">
              <w:rPr>
                <w:rFonts w:ascii="Calibri" w:hAnsi="Calibri"/>
                <w:i/>
                <w:iCs/>
                <w:sz w:val="20"/>
              </w:rPr>
              <w:br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EN 80079-37 “h” </w:t>
            </w:r>
            <w:r>
              <w:rPr>
                <w:rFonts w:ascii="Calibri" w:hAnsi="Calibri"/>
                <w:i/>
                <w:iCs/>
                <w:sz w:val="20"/>
              </w:rPr>
              <w:t xml:space="preserve">- </w:t>
            </w:r>
            <w:r w:rsidRPr="009875D2">
              <w:rPr>
                <w:rFonts w:ascii="Calibri" w:hAnsi="Calibri"/>
                <w:i/>
                <w:iCs/>
                <w:sz w:val="20"/>
              </w:rPr>
              <w:t>(</w:t>
            </w:r>
            <w:r w:rsidRPr="00D007AF">
              <w:rPr>
                <w:rFonts w:ascii="Calibri" w:hAnsi="Calibri"/>
                <w:i/>
                <w:iCs/>
                <w:sz w:val="20"/>
              </w:rPr>
              <w:t xml:space="preserve">type of protection: </w:t>
            </w:r>
            <w:proofErr w:type="spellStart"/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c,b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>,k</w:t>
            </w:r>
            <w:proofErr w:type="spellEnd"/>
            <w:r w:rsidRPr="009875D2">
              <w:rPr>
                <w:rFonts w:ascii="Calibri" w:hAnsi="Calibri"/>
                <w:i/>
                <w:iCs/>
                <w:sz w:val="20"/>
              </w:rPr>
              <w:t>)</w:t>
            </w:r>
            <w:r w:rsidRPr="009875D2">
              <w:rPr>
                <w:rFonts w:ascii="Calibri" w:hAnsi="Calibri"/>
                <w:i/>
                <w:iCs/>
                <w:sz w:val="20"/>
              </w:rPr>
              <w:br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>
              <w:rPr>
                <w:rFonts w:ascii="Calibri" w:hAnsi="Calibri"/>
                <w:i/>
                <w:iCs/>
                <w:sz w:val="20"/>
              </w:rPr>
              <w:t xml:space="preserve"> EN 80079-38 “h”- mining</w:t>
            </w:r>
          </w:p>
          <w:p w14:paraId="048F7AEF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Other: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p w14:paraId="0F6BD5A1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We are not sure and would like guidance</w:t>
            </w:r>
          </w:p>
          <w:p w14:paraId="36EF3ACF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</w:tc>
      </w:tr>
      <w:tr w:rsidR="00EB7835" w:rsidRPr="00255415" w14:paraId="7F4F8C21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shd w:val="clear" w:color="auto" w:fill="F2F2F2"/>
            <w:vAlign w:val="center"/>
          </w:tcPr>
          <w:p w14:paraId="027CC149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Gas group</w:t>
            </w: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070FAC3E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A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B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C</w:t>
            </w:r>
          </w:p>
        </w:tc>
      </w:tr>
      <w:tr w:rsidR="00EB7835" w:rsidRPr="00255415" w14:paraId="46D869C9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shd w:val="clear" w:color="auto" w:fill="F2F2F2"/>
            <w:vAlign w:val="center"/>
          </w:tcPr>
          <w:p w14:paraId="29BFDB5F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Dust group</w:t>
            </w: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404F8CC6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A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B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C</w:t>
            </w:r>
          </w:p>
        </w:tc>
      </w:tr>
      <w:tr w:rsidR="00EB7835" w:rsidRPr="00255415" w14:paraId="5EAC6803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shd w:val="clear" w:color="auto" w:fill="F2F2F2"/>
            <w:vAlign w:val="center"/>
          </w:tcPr>
          <w:p w14:paraId="775F2666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 xml:space="preserve">Gas </w:t>
            </w:r>
            <w:r w:rsidRPr="009875D2">
              <w:rPr>
                <w:rFonts w:ascii="Calibri" w:hAnsi="Calibri"/>
                <w:i/>
                <w:iCs/>
                <w:sz w:val="20"/>
              </w:rPr>
              <w:t>Temperature class</w:t>
            </w:r>
          </w:p>
          <w:p w14:paraId="185103DA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>(Surface temperature)</w:t>
            </w: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770D922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F57CC8">
              <w:rPr>
                <w:rFonts w:ascii="Calibri" w:hAnsi="Calibri"/>
                <w:i/>
                <w:iCs/>
                <w:sz w:val="20"/>
              </w:rPr>
              <w:t>T1</w:t>
            </w:r>
            <w:r>
              <w:rPr>
                <w:rFonts w:ascii="Calibri" w:hAnsi="Calibri"/>
                <w:i/>
                <w:iCs/>
                <w:sz w:val="20"/>
              </w:rPr>
              <w:t>(450</w:t>
            </w:r>
            <w:r>
              <w:rPr>
                <w:rFonts w:ascii="Calibri" w:hAnsi="Calibri" w:cs="Calibri"/>
                <w:i/>
                <w:iCs/>
                <w:sz w:val="20"/>
              </w:rPr>
              <w:t>°</w:t>
            </w:r>
            <w:r>
              <w:rPr>
                <w:rFonts w:ascii="Calibri" w:hAnsi="Calibri"/>
                <w:i/>
                <w:iCs/>
                <w:sz w:val="20"/>
              </w:rPr>
              <w:t>C)</w:t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    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T2</w:t>
            </w:r>
            <w:r>
              <w:rPr>
                <w:rFonts w:ascii="Calibri" w:hAnsi="Calibri"/>
                <w:i/>
                <w:iCs/>
                <w:sz w:val="20"/>
              </w:rPr>
              <w:t>(300</w:t>
            </w:r>
            <w:r>
              <w:rPr>
                <w:rFonts w:ascii="Calibri" w:hAnsi="Calibri" w:cs="Calibri"/>
                <w:i/>
                <w:iCs/>
                <w:sz w:val="20"/>
              </w:rPr>
              <w:t>°</w:t>
            </w:r>
            <w:r>
              <w:rPr>
                <w:rFonts w:ascii="Calibri" w:hAnsi="Calibri"/>
                <w:i/>
                <w:iCs/>
                <w:sz w:val="20"/>
              </w:rPr>
              <w:t>C)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T3</w:t>
            </w:r>
            <w:r>
              <w:rPr>
                <w:rFonts w:ascii="Calibri" w:hAnsi="Calibri"/>
                <w:i/>
                <w:iCs/>
                <w:sz w:val="20"/>
              </w:rPr>
              <w:t>(200</w:t>
            </w:r>
            <w:r>
              <w:rPr>
                <w:rFonts w:ascii="Calibri" w:hAnsi="Calibri" w:cs="Calibri"/>
                <w:i/>
                <w:iCs/>
                <w:sz w:val="20"/>
              </w:rPr>
              <w:t>°</w:t>
            </w:r>
            <w:r>
              <w:rPr>
                <w:rFonts w:ascii="Calibri" w:hAnsi="Calibri"/>
                <w:i/>
                <w:iCs/>
                <w:sz w:val="20"/>
              </w:rPr>
              <w:t>C)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T4</w:t>
            </w:r>
            <w:r>
              <w:rPr>
                <w:rFonts w:ascii="Calibri" w:hAnsi="Calibri"/>
                <w:i/>
                <w:iCs/>
                <w:sz w:val="20"/>
              </w:rPr>
              <w:t>(135</w:t>
            </w:r>
            <w:r>
              <w:rPr>
                <w:rFonts w:ascii="Calibri" w:hAnsi="Calibri" w:cs="Calibri"/>
                <w:i/>
                <w:iCs/>
                <w:sz w:val="20"/>
              </w:rPr>
              <w:t>°</w:t>
            </w:r>
            <w:r>
              <w:rPr>
                <w:rFonts w:ascii="Calibri" w:hAnsi="Calibri"/>
                <w:i/>
                <w:iCs/>
                <w:sz w:val="20"/>
              </w:rPr>
              <w:t>C)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T5</w:t>
            </w:r>
            <w:r>
              <w:rPr>
                <w:rFonts w:ascii="Calibri" w:hAnsi="Calibri"/>
                <w:i/>
                <w:iCs/>
                <w:sz w:val="20"/>
              </w:rPr>
              <w:t>(100</w:t>
            </w:r>
            <w:r>
              <w:rPr>
                <w:rFonts w:ascii="Calibri" w:hAnsi="Calibri" w:cs="Calibri"/>
                <w:i/>
                <w:iCs/>
                <w:sz w:val="20"/>
              </w:rPr>
              <w:t>°</w:t>
            </w:r>
            <w:r>
              <w:rPr>
                <w:rFonts w:ascii="Calibri" w:hAnsi="Calibri"/>
                <w:i/>
                <w:iCs/>
                <w:sz w:val="20"/>
              </w:rPr>
              <w:t>C)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T6</w:t>
            </w:r>
            <w:r>
              <w:rPr>
                <w:rFonts w:ascii="Calibri" w:hAnsi="Calibri"/>
                <w:i/>
                <w:iCs/>
                <w:sz w:val="20"/>
              </w:rPr>
              <w:t>(85</w:t>
            </w:r>
            <w:r>
              <w:rPr>
                <w:rFonts w:ascii="Calibri" w:hAnsi="Calibri" w:cs="Calibri"/>
                <w:i/>
                <w:iCs/>
                <w:sz w:val="20"/>
              </w:rPr>
              <w:t>°</w:t>
            </w:r>
            <w:r>
              <w:rPr>
                <w:rFonts w:ascii="Calibri" w:hAnsi="Calibri"/>
                <w:i/>
                <w:iCs/>
                <w:sz w:val="20"/>
              </w:rPr>
              <w:t>C)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  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To be decided during test</w:t>
            </w:r>
          </w:p>
        </w:tc>
      </w:tr>
      <w:tr w:rsidR="00EB7835" w:rsidRPr="00255415" w14:paraId="1B76181F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shd w:val="clear" w:color="auto" w:fill="F2F2F2"/>
            <w:vAlign w:val="center"/>
          </w:tcPr>
          <w:p w14:paraId="171F1B86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 xml:space="preserve">Dust </w:t>
            </w:r>
            <w:proofErr w:type="spellStart"/>
            <w:r>
              <w:rPr>
                <w:rFonts w:ascii="Calibri" w:hAnsi="Calibri"/>
                <w:i/>
                <w:iCs/>
                <w:sz w:val="20"/>
              </w:rPr>
              <w:t>Tempearture</w:t>
            </w:r>
            <w:proofErr w:type="spellEnd"/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1F6FB4C1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>T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>°C</w:t>
            </w:r>
            <w:r>
              <w:rPr>
                <w:rFonts w:ascii="Calibri" w:hAnsi="Calibri"/>
                <w:i/>
                <w:iCs/>
                <w:sz w:val="20"/>
              </w:rPr>
              <w:t xml:space="preserve">                                                                                   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To be decided during test</w:t>
            </w:r>
          </w:p>
        </w:tc>
      </w:tr>
      <w:tr w:rsidR="00EB7835" w:rsidRPr="00255415" w14:paraId="236C1D1C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  <w:vAlign w:val="center"/>
          </w:tcPr>
          <w:p w14:paraId="1C882618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Ambient temperature</w:t>
            </w: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2E2A2F7A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 xml:space="preserve">Specify if other than –20°C to +40 °C: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</w:tr>
      <w:tr w:rsidR="00EB7835" w:rsidRPr="00255415" w14:paraId="2AECBC51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  <w:vAlign w:val="center"/>
          </w:tcPr>
          <w:p w14:paraId="05A58115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>Ingress of protection (IP) code:</w:t>
            </w: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3955C82A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</w:tr>
      <w:tr w:rsidR="00EB7835" w:rsidRPr="00255415" w14:paraId="01DD97AC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  <w:vAlign w:val="center"/>
          </w:tcPr>
          <w:p w14:paraId="570126B9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N</w:t>
            </w:r>
            <w:r>
              <w:rPr>
                <w:rFonts w:ascii="Calibri" w:hAnsi="Calibri"/>
                <w:i/>
                <w:iCs/>
                <w:sz w:val="20"/>
              </w:rPr>
              <w:t xml:space="preserve">on-metallic material exposed to </w:t>
            </w:r>
            <w:r w:rsidRPr="009875D2">
              <w:rPr>
                <w:rFonts w:ascii="Calibri" w:hAnsi="Calibri"/>
                <w:i/>
                <w:iCs/>
                <w:sz w:val="20"/>
              </w:rPr>
              <w:t>light</w:t>
            </w: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623762FE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</w:tr>
      <w:tr w:rsidR="00EB7835" w:rsidRPr="00255415" w14:paraId="55E2E0FA" w14:textId="77777777" w:rsidTr="00B22FD4">
        <w:tblPrEx>
          <w:tblLook w:val="00A0" w:firstRow="1" w:lastRow="0" w:firstColumn="1" w:lastColumn="0" w:noHBand="0" w:noVBand="0"/>
        </w:tblPrEx>
        <w:trPr>
          <w:cantSplit/>
          <w:jc w:val="center"/>
        </w:trPr>
        <w:tc>
          <w:tcPr>
            <w:tcW w:w="1380" w:type="pct"/>
            <w:gridSpan w:val="2"/>
            <w:tcBorders>
              <w:bottom w:val="nil"/>
            </w:tcBorders>
            <w:shd w:val="clear" w:color="auto" w:fill="F2F2F2"/>
          </w:tcPr>
          <w:p w14:paraId="2D105C7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 xml:space="preserve">Type of product </w:t>
            </w:r>
          </w:p>
          <w:p w14:paraId="67B7A61B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(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e.g.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 xml:space="preserve"> “junction box”)</w:t>
            </w: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</w:tcPr>
          <w:p w14:paraId="0B6C5418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9875D2">
              <w:rPr>
                <w:rFonts w:ascii="Calibri" w:hAnsi="Calibri"/>
                <w:i/>
                <w:iCs/>
                <w:sz w:val="20"/>
              </w:rPr>
              <w:br/>
            </w:r>
          </w:p>
        </w:tc>
      </w:tr>
      <w:tr w:rsidR="00EB7835" w:rsidRPr="00255415" w14:paraId="2B62726F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821"/>
          <w:jc w:val="center"/>
        </w:trPr>
        <w:tc>
          <w:tcPr>
            <w:tcW w:w="1380" w:type="pct"/>
            <w:gridSpan w:val="2"/>
            <w:vMerge w:val="restart"/>
            <w:shd w:val="clear" w:color="auto" w:fill="F2F2F2"/>
          </w:tcPr>
          <w:p w14:paraId="7BDDC2DD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lastRenderedPageBreak/>
              <w:t xml:space="preserve">Type designation </w:t>
            </w:r>
          </w:p>
          <w:p w14:paraId="058995A5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(model name/-s)</w:t>
            </w:r>
          </w:p>
        </w:tc>
        <w:tc>
          <w:tcPr>
            <w:tcW w:w="1257" w:type="pct"/>
            <w:gridSpan w:val="3"/>
            <w:tcBorders>
              <w:bottom w:val="nil"/>
            </w:tcBorders>
            <w:shd w:val="clear" w:color="auto" w:fill="auto"/>
          </w:tcPr>
          <w:p w14:paraId="0A3E8A13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>Single model:</w:t>
            </w:r>
          </w:p>
          <w:p w14:paraId="1C43B80C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p w14:paraId="6CF8603A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2363" w:type="pct"/>
            <w:gridSpan w:val="2"/>
            <w:shd w:val="clear" w:color="auto" w:fill="auto"/>
          </w:tcPr>
          <w:p w14:paraId="0F906FEF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 xml:space="preserve">Series/Family: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08"/>
              <w:gridCol w:w="3863"/>
            </w:tblGrid>
            <w:tr w:rsidR="00EB7835" w:rsidRPr="003A6339" w14:paraId="3B162B85" w14:textId="77777777" w:rsidTr="00E423D8">
              <w:tc>
                <w:tcPr>
                  <w:tcW w:w="508" w:type="dxa"/>
                  <w:shd w:val="clear" w:color="auto" w:fill="BFBFBF"/>
                </w:tcPr>
                <w:p w14:paraId="3322D5CD" w14:textId="77777777" w:rsidR="00EB7835" w:rsidRPr="003A6339" w:rsidRDefault="00EB7835" w:rsidP="00E423D8">
                  <w:pPr>
                    <w:rPr>
                      <w:rFonts w:ascii="Calibri" w:hAnsi="Calibri"/>
                      <w:i/>
                      <w:iCs/>
                      <w:sz w:val="20"/>
                    </w:rPr>
                  </w:pP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No.</w:t>
                  </w:r>
                </w:p>
              </w:tc>
              <w:tc>
                <w:tcPr>
                  <w:tcW w:w="3863" w:type="dxa"/>
                  <w:shd w:val="clear" w:color="auto" w:fill="BFBFBF"/>
                </w:tcPr>
                <w:p w14:paraId="5A70F93B" w14:textId="77777777" w:rsidR="00EB7835" w:rsidRPr="003A6339" w:rsidRDefault="00EB7835" w:rsidP="00E423D8">
                  <w:pPr>
                    <w:rPr>
                      <w:rFonts w:ascii="Calibri" w:hAnsi="Calibri"/>
                      <w:i/>
                      <w:iCs/>
                      <w:sz w:val="20"/>
                    </w:rPr>
                  </w:pP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Model</w:t>
                  </w:r>
                </w:p>
              </w:tc>
            </w:tr>
            <w:tr w:rsidR="00EB7835" w:rsidRPr="003A6339" w14:paraId="0612992A" w14:textId="77777777" w:rsidTr="00E423D8">
              <w:tc>
                <w:tcPr>
                  <w:tcW w:w="508" w:type="dxa"/>
                  <w:shd w:val="clear" w:color="auto" w:fill="auto"/>
                </w:tcPr>
                <w:p w14:paraId="5C90540C" w14:textId="77777777" w:rsidR="00EB7835" w:rsidRPr="003A6339" w:rsidRDefault="00EB7835" w:rsidP="00E423D8">
                  <w:pPr>
                    <w:rPr>
                      <w:rFonts w:ascii="Calibri" w:hAnsi="Calibri"/>
                      <w:i/>
                      <w:iCs/>
                      <w:sz w:val="20"/>
                    </w:rPr>
                  </w:pP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1</w:t>
                  </w:r>
                </w:p>
              </w:tc>
              <w:tc>
                <w:tcPr>
                  <w:tcW w:w="3863" w:type="dxa"/>
                  <w:shd w:val="clear" w:color="auto" w:fill="auto"/>
                </w:tcPr>
                <w:p w14:paraId="27F53C2F" w14:textId="77777777" w:rsidR="00EB7835" w:rsidRDefault="00EB7835" w:rsidP="00E423D8"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instrText xml:space="preserve"> FORMTEXT </w:instrTex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separate"/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end"/>
                  </w:r>
                </w:p>
              </w:tc>
            </w:tr>
            <w:tr w:rsidR="00EB7835" w:rsidRPr="003A6339" w14:paraId="42202FE5" w14:textId="77777777" w:rsidTr="00E423D8">
              <w:tc>
                <w:tcPr>
                  <w:tcW w:w="508" w:type="dxa"/>
                  <w:shd w:val="clear" w:color="auto" w:fill="auto"/>
                </w:tcPr>
                <w:p w14:paraId="128A9BAE" w14:textId="77777777" w:rsidR="00EB7835" w:rsidRPr="003A6339" w:rsidRDefault="00EB7835" w:rsidP="00E423D8">
                  <w:pPr>
                    <w:rPr>
                      <w:rFonts w:ascii="Calibri" w:hAnsi="Calibri"/>
                      <w:i/>
                      <w:iCs/>
                      <w:sz w:val="20"/>
                    </w:rPr>
                  </w:pP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2</w:t>
                  </w:r>
                </w:p>
              </w:tc>
              <w:tc>
                <w:tcPr>
                  <w:tcW w:w="3863" w:type="dxa"/>
                  <w:shd w:val="clear" w:color="auto" w:fill="auto"/>
                </w:tcPr>
                <w:p w14:paraId="6A831742" w14:textId="77777777" w:rsidR="00EB7835" w:rsidRDefault="00EB7835" w:rsidP="00E423D8"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instrText xml:space="preserve"> FORMTEXT </w:instrTex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separate"/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end"/>
                  </w:r>
                </w:p>
              </w:tc>
            </w:tr>
            <w:tr w:rsidR="00EB7835" w:rsidRPr="003A6339" w14:paraId="6C447E22" w14:textId="77777777" w:rsidTr="00E423D8">
              <w:tc>
                <w:tcPr>
                  <w:tcW w:w="508" w:type="dxa"/>
                  <w:shd w:val="clear" w:color="auto" w:fill="auto"/>
                </w:tcPr>
                <w:p w14:paraId="67DA33C3" w14:textId="77777777" w:rsidR="00EB7835" w:rsidRPr="003A6339" w:rsidRDefault="00EB7835" w:rsidP="00E423D8">
                  <w:pPr>
                    <w:rPr>
                      <w:rFonts w:ascii="Calibri" w:hAnsi="Calibri"/>
                      <w:i/>
                      <w:iCs/>
                      <w:sz w:val="20"/>
                    </w:rPr>
                  </w:pP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3</w:t>
                  </w:r>
                </w:p>
              </w:tc>
              <w:tc>
                <w:tcPr>
                  <w:tcW w:w="3863" w:type="dxa"/>
                  <w:shd w:val="clear" w:color="auto" w:fill="auto"/>
                </w:tcPr>
                <w:p w14:paraId="3900BC4C" w14:textId="77777777" w:rsidR="00EB7835" w:rsidRDefault="00EB7835" w:rsidP="00E423D8"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instrText xml:space="preserve"> FORMTEXT </w:instrTex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separate"/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end"/>
                  </w:r>
                </w:p>
              </w:tc>
            </w:tr>
            <w:tr w:rsidR="00EB7835" w:rsidRPr="003A6339" w14:paraId="3AAE541A" w14:textId="77777777" w:rsidTr="00E423D8">
              <w:tc>
                <w:tcPr>
                  <w:tcW w:w="508" w:type="dxa"/>
                  <w:shd w:val="clear" w:color="auto" w:fill="auto"/>
                </w:tcPr>
                <w:p w14:paraId="1AA7C5FB" w14:textId="77777777" w:rsidR="00EB7835" w:rsidRPr="003A6339" w:rsidRDefault="00EB7835" w:rsidP="00E423D8">
                  <w:pPr>
                    <w:rPr>
                      <w:rFonts w:ascii="Calibri" w:hAnsi="Calibri"/>
                      <w:i/>
                      <w:iCs/>
                      <w:sz w:val="20"/>
                    </w:rPr>
                  </w:pP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4</w:t>
                  </w:r>
                </w:p>
              </w:tc>
              <w:tc>
                <w:tcPr>
                  <w:tcW w:w="3863" w:type="dxa"/>
                  <w:shd w:val="clear" w:color="auto" w:fill="auto"/>
                </w:tcPr>
                <w:p w14:paraId="3162E9C1" w14:textId="77777777" w:rsidR="00EB7835" w:rsidRDefault="00EB7835" w:rsidP="00E423D8"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instrText xml:space="preserve"> FORMTEXT </w:instrTex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separate"/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end"/>
                  </w:r>
                </w:p>
              </w:tc>
            </w:tr>
            <w:tr w:rsidR="00EB7835" w:rsidRPr="003A6339" w14:paraId="68546485" w14:textId="77777777" w:rsidTr="00E423D8">
              <w:tc>
                <w:tcPr>
                  <w:tcW w:w="508" w:type="dxa"/>
                  <w:shd w:val="clear" w:color="auto" w:fill="auto"/>
                </w:tcPr>
                <w:p w14:paraId="4CDD2BC2" w14:textId="77777777" w:rsidR="00EB7835" w:rsidRDefault="00EB7835" w:rsidP="00E423D8">
                  <w:r>
                    <w:t>…</w:t>
                  </w:r>
                </w:p>
              </w:tc>
              <w:tc>
                <w:tcPr>
                  <w:tcW w:w="3863" w:type="dxa"/>
                  <w:shd w:val="clear" w:color="auto" w:fill="auto"/>
                </w:tcPr>
                <w:p w14:paraId="5BE481CC" w14:textId="77777777" w:rsidR="00EB7835" w:rsidRDefault="00EB7835" w:rsidP="00E423D8"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instrText xml:space="preserve"> FORMTEXT </w:instrTex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separate"/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t> </w:t>
                  </w:r>
                  <w:r w:rsidRPr="003A6339">
                    <w:rPr>
                      <w:rFonts w:ascii="Calibri" w:hAnsi="Calibri"/>
                      <w:i/>
                      <w:iCs/>
                      <w:sz w:val="20"/>
                    </w:rPr>
                    <w:fldChar w:fldCharType="end"/>
                  </w:r>
                </w:p>
              </w:tc>
            </w:tr>
          </w:tbl>
          <w:p w14:paraId="08A1345C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</w:tc>
      </w:tr>
      <w:tr w:rsidR="00EB7835" w:rsidRPr="00255415" w14:paraId="34201F9E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367"/>
          <w:jc w:val="center"/>
        </w:trPr>
        <w:tc>
          <w:tcPr>
            <w:tcW w:w="1380" w:type="pct"/>
            <w:gridSpan w:val="2"/>
            <w:vMerge/>
            <w:tcBorders>
              <w:bottom w:val="nil"/>
            </w:tcBorders>
            <w:shd w:val="clear" w:color="auto" w:fill="F2F2F2"/>
          </w:tcPr>
          <w:p w14:paraId="7ACCCAF6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3620" w:type="pct"/>
            <w:gridSpan w:val="5"/>
            <w:tcBorders>
              <w:bottom w:val="nil"/>
            </w:tcBorders>
            <w:shd w:val="clear" w:color="auto" w:fill="auto"/>
          </w:tcPr>
          <w:p w14:paraId="1D9339E1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 xml:space="preserve">Note: Type 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designation  will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 xml:space="preserve"> appear on marking label, instructions, certificate etc.</w:t>
            </w:r>
          </w:p>
        </w:tc>
      </w:tr>
      <w:tr w:rsidR="00EB7835" w:rsidRPr="00255415" w14:paraId="6DF190D5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363"/>
          <w:jc w:val="center"/>
        </w:trPr>
        <w:tc>
          <w:tcPr>
            <w:tcW w:w="1380" w:type="pct"/>
            <w:gridSpan w:val="2"/>
            <w:tcBorders>
              <w:bottom w:val="single" w:sz="4" w:space="0" w:color="auto"/>
            </w:tcBorders>
            <w:shd w:val="clear" w:color="auto" w:fill="F2F2F2"/>
          </w:tcPr>
          <w:p w14:paraId="4F69B0B0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Technical data (Rating, etc.)</w:t>
            </w:r>
          </w:p>
        </w:tc>
        <w:tc>
          <w:tcPr>
            <w:tcW w:w="3620" w:type="pct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24AC23EF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  <w:highlight w:val="yellow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p w14:paraId="7AEB530D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  <w:p w14:paraId="30DE01A6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  <w:p w14:paraId="4FF214BF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Note: if your protection type is ‘d’ please fill additional requirements in Annex I.</w:t>
            </w:r>
          </w:p>
          <w:p w14:paraId="1512BC41" w14:textId="77777777" w:rsidR="00EB7835" w:rsidRPr="001E5D44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1E5D44">
              <w:rPr>
                <w:rFonts w:ascii="Calibri" w:hAnsi="Calibri"/>
                <w:i/>
                <w:iCs/>
                <w:sz w:val="20"/>
              </w:rPr>
              <w:t>Note: if your protection type is ‘</w:t>
            </w:r>
            <w:proofErr w:type="spellStart"/>
            <w:r w:rsidRPr="001E5D44">
              <w:rPr>
                <w:rFonts w:ascii="Calibri" w:hAnsi="Calibri"/>
                <w:i/>
                <w:iCs/>
                <w:sz w:val="20"/>
              </w:rPr>
              <w:t>i</w:t>
            </w:r>
            <w:proofErr w:type="spellEnd"/>
            <w:r w:rsidRPr="001E5D44">
              <w:rPr>
                <w:rFonts w:ascii="Calibri" w:hAnsi="Calibri"/>
                <w:i/>
                <w:iCs/>
                <w:sz w:val="20"/>
              </w:rPr>
              <w:t>’ please fill additional requirements in Annex II.</w:t>
            </w:r>
          </w:p>
          <w:p w14:paraId="0ACCCD6D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1E5D44">
              <w:rPr>
                <w:rFonts w:ascii="Calibri" w:hAnsi="Calibri"/>
                <w:i/>
                <w:iCs/>
                <w:sz w:val="20"/>
              </w:rPr>
              <w:t xml:space="preserve">Note: if equipment is </w:t>
            </w:r>
            <w:proofErr w:type="gramStart"/>
            <w:r w:rsidRPr="001E5D44">
              <w:rPr>
                <w:rFonts w:ascii="Calibri" w:hAnsi="Calibri"/>
                <w:i/>
                <w:iCs/>
                <w:sz w:val="20"/>
              </w:rPr>
              <w:t>motor</w:t>
            </w:r>
            <w:proofErr w:type="gramEnd"/>
            <w:r w:rsidRPr="001E5D44">
              <w:rPr>
                <w:rFonts w:ascii="Calibri" w:hAnsi="Calibri"/>
                <w:i/>
                <w:iCs/>
                <w:sz w:val="20"/>
              </w:rPr>
              <w:t xml:space="preserve"> please fill additional requirements in Annex III.</w:t>
            </w:r>
          </w:p>
        </w:tc>
      </w:tr>
      <w:tr w:rsidR="00EB7835" w:rsidRPr="00255415" w14:paraId="4CE935C9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363"/>
          <w:jc w:val="center"/>
        </w:trPr>
        <w:tc>
          <w:tcPr>
            <w:tcW w:w="1380" w:type="pct"/>
            <w:gridSpan w:val="2"/>
            <w:tcBorders>
              <w:bottom w:val="single" w:sz="4" w:space="0" w:color="auto"/>
            </w:tcBorders>
            <w:shd w:val="clear" w:color="auto" w:fill="F2F2F2"/>
          </w:tcPr>
          <w:p w14:paraId="674E2B18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>Hand-held (Portable) equipment?</w:t>
            </w:r>
          </w:p>
        </w:tc>
        <w:tc>
          <w:tcPr>
            <w:tcW w:w="3620" w:type="pct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CD8315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</w:tr>
      <w:tr w:rsidR="00EB7835" w:rsidRPr="00255415" w14:paraId="05DA0ACD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2486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</w:tcBorders>
            <w:shd w:val="clear" w:color="auto" w:fill="auto"/>
          </w:tcPr>
          <w:p w14:paraId="29C14ACB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 xml:space="preserve">Additional Information and other technical specifications. If </w:t>
            </w:r>
            <w:r>
              <w:rPr>
                <w:rFonts w:ascii="Calibri" w:hAnsi="Calibri"/>
                <w:i/>
                <w:iCs/>
                <w:sz w:val="20"/>
              </w:rPr>
              <w:t>any</w:t>
            </w:r>
            <w:r w:rsidRPr="009875D2">
              <w:rPr>
                <w:rFonts w:ascii="Calibri" w:hAnsi="Calibri"/>
                <w:i/>
                <w:iCs/>
                <w:sz w:val="20"/>
              </w:rPr>
              <w:t>:</w:t>
            </w:r>
          </w:p>
          <w:p w14:paraId="775F215D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bookmarkEnd w:id="4"/>
          <w:p w14:paraId="178FE1E7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</w:tc>
      </w:tr>
    </w:tbl>
    <w:p w14:paraId="499E61D7" w14:textId="77777777" w:rsidR="00EB7835" w:rsidRPr="00180C31" w:rsidRDefault="00EB7835" w:rsidP="00EB7835">
      <w:pPr>
        <w:shd w:val="clear" w:color="auto" w:fill="FFFFFF"/>
        <w:tabs>
          <w:tab w:val="center" w:pos="4536"/>
          <w:tab w:val="right" w:pos="9072"/>
        </w:tabs>
        <w:rPr>
          <w:rFonts w:ascii="Calibri" w:hAnsi="Calibri"/>
          <w:i/>
          <w:iCs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843"/>
        <w:gridCol w:w="2464"/>
        <w:gridCol w:w="2552"/>
        <w:gridCol w:w="2597"/>
      </w:tblGrid>
      <w:tr w:rsidR="00EB7835" w:rsidRPr="00255415" w14:paraId="4546E900" w14:textId="77777777" w:rsidTr="00FA242C">
        <w:trPr>
          <w:cantSplit/>
          <w:trHeight w:val="266"/>
        </w:trPr>
        <w:tc>
          <w:tcPr>
            <w:tcW w:w="10627" w:type="dxa"/>
            <w:gridSpan w:val="4"/>
            <w:tcBorders>
              <w:bottom w:val="single" w:sz="4" w:space="0" w:color="auto"/>
            </w:tcBorders>
            <w:shd w:val="clear" w:color="auto" w:fill="000080"/>
            <w:vAlign w:val="center"/>
          </w:tcPr>
          <w:p w14:paraId="5C1C5071" w14:textId="77777777" w:rsidR="00EB7835" w:rsidRPr="009875D2" w:rsidRDefault="00EB7835" w:rsidP="00E423D8">
            <w:pPr>
              <w:pStyle w:val="Header"/>
              <w:rPr>
                <w:rFonts w:ascii="Calibri" w:hAnsi="Calibri"/>
                <w:color w:val="FFFFFF"/>
                <w:sz w:val="20"/>
              </w:rPr>
            </w:pPr>
            <w:r>
              <w:rPr>
                <w:rFonts w:ascii="Calibri" w:hAnsi="Calibri"/>
                <w:color w:val="FFFFFF"/>
                <w:sz w:val="20"/>
              </w:rPr>
              <w:t>General</w:t>
            </w:r>
            <w:r w:rsidRPr="009875D2">
              <w:rPr>
                <w:rFonts w:ascii="Calibri" w:hAnsi="Calibri"/>
                <w:color w:val="FFFFFF"/>
                <w:sz w:val="20"/>
              </w:rPr>
              <w:t xml:space="preserve"> requirements for </w:t>
            </w:r>
            <w:r>
              <w:rPr>
                <w:rFonts w:ascii="Calibri" w:hAnsi="Calibri"/>
                <w:color w:val="FFFFFF"/>
                <w:sz w:val="20"/>
              </w:rPr>
              <w:t>equipment</w:t>
            </w:r>
          </w:p>
        </w:tc>
      </w:tr>
      <w:tr w:rsidR="00EB7835" w:rsidRPr="00255415" w14:paraId="39489920" w14:textId="77777777" w:rsidTr="00FA242C">
        <w:tblPrEx>
          <w:tblLook w:val="00A0" w:firstRow="1" w:lastRow="0" w:firstColumn="1" w:lastColumn="0" w:noHBand="0" w:noVBand="0"/>
        </w:tblPrEx>
        <w:trPr>
          <w:cantSplit/>
          <w:trHeight w:val="731"/>
        </w:trPr>
        <w:tc>
          <w:tcPr>
            <w:tcW w:w="2890" w:type="dxa"/>
            <w:shd w:val="clear" w:color="auto" w:fill="auto"/>
          </w:tcPr>
          <w:p w14:paraId="4C6578B2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>Resin sealed</w:t>
            </w:r>
          </w:p>
          <w:p w14:paraId="6BD41A61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  <w:tc>
          <w:tcPr>
            <w:tcW w:w="2504" w:type="dxa"/>
            <w:shd w:val="clear" w:color="auto" w:fill="auto"/>
          </w:tcPr>
          <w:p w14:paraId="4304F3A6" w14:textId="77777777" w:rsidR="00EB7835" w:rsidRPr="00F57CC8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>Sealing compound</w:t>
            </w:r>
          </w:p>
          <w:p w14:paraId="3003FD40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  <w:tc>
          <w:tcPr>
            <w:tcW w:w="2594" w:type="dxa"/>
            <w:shd w:val="clear" w:color="auto" w:fill="auto"/>
          </w:tcPr>
          <w:p w14:paraId="241740D7" w14:textId="77777777" w:rsidR="00EB7835" w:rsidRPr="00F57CC8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>Glass window</w:t>
            </w:r>
          </w:p>
          <w:p w14:paraId="2B1F419D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  <w:tc>
          <w:tcPr>
            <w:tcW w:w="2639" w:type="dxa"/>
            <w:shd w:val="clear" w:color="auto" w:fill="auto"/>
          </w:tcPr>
          <w:p w14:paraId="6924DEC7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>O-ring or gasket</w:t>
            </w:r>
          </w:p>
          <w:p w14:paraId="468361B8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</w:tr>
      <w:tr w:rsidR="00EB7835" w:rsidRPr="00255415" w14:paraId="67C7A589" w14:textId="77777777" w:rsidTr="00FA242C">
        <w:tblPrEx>
          <w:tblLook w:val="00A0" w:firstRow="1" w:lastRow="0" w:firstColumn="1" w:lastColumn="0" w:noHBand="0" w:noVBand="0"/>
        </w:tblPrEx>
        <w:trPr>
          <w:cantSplit/>
          <w:trHeight w:val="731"/>
        </w:trPr>
        <w:tc>
          <w:tcPr>
            <w:tcW w:w="2890" w:type="dxa"/>
            <w:shd w:val="clear" w:color="auto" w:fill="auto"/>
          </w:tcPr>
          <w:p w14:paraId="31272CD4" w14:textId="77777777" w:rsidR="00EB7835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1E5D44">
              <w:rPr>
                <w:rFonts w:ascii="Calibri" w:hAnsi="Calibri"/>
                <w:i/>
                <w:iCs/>
                <w:sz w:val="20"/>
              </w:rPr>
              <w:t xml:space="preserve">Rated voltage (AC/DC): </w:t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E5D44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1E5D44">
              <w:rPr>
                <w:rFonts w:ascii="Calibri" w:hAnsi="Calibri"/>
                <w:i/>
                <w:iCs/>
                <w:sz w:val="20"/>
              </w:rPr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p w14:paraId="46EF9071" w14:textId="77777777" w:rsidR="00EB7835" w:rsidRPr="001E5D44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2504" w:type="dxa"/>
            <w:shd w:val="clear" w:color="auto" w:fill="auto"/>
          </w:tcPr>
          <w:p w14:paraId="6F850734" w14:textId="77777777" w:rsidR="00EB7835" w:rsidRPr="001E5D44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1E5D44">
              <w:rPr>
                <w:rFonts w:ascii="Calibri" w:hAnsi="Calibri"/>
                <w:i/>
                <w:iCs/>
                <w:sz w:val="20"/>
              </w:rPr>
              <w:t xml:space="preserve">Rated current: </w:t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E5D44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1E5D44">
              <w:rPr>
                <w:rFonts w:ascii="Calibri" w:hAnsi="Calibri"/>
                <w:i/>
                <w:iCs/>
                <w:sz w:val="20"/>
              </w:rPr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2594" w:type="dxa"/>
            <w:shd w:val="clear" w:color="auto" w:fill="auto"/>
          </w:tcPr>
          <w:p w14:paraId="5D725305" w14:textId="77777777" w:rsidR="00EB7835" w:rsidRPr="001E5D44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1E5D44">
              <w:rPr>
                <w:rFonts w:ascii="Calibri" w:hAnsi="Calibri"/>
                <w:i/>
                <w:iCs/>
                <w:sz w:val="20"/>
              </w:rPr>
              <w:t xml:space="preserve">Rated power: </w:t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E5D44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1E5D44">
              <w:rPr>
                <w:rFonts w:ascii="Calibri" w:hAnsi="Calibri"/>
                <w:i/>
                <w:iCs/>
                <w:sz w:val="20"/>
              </w:rPr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2639" w:type="dxa"/>
            <w:shd w:val="clear" w:color="auto" w:fill="auto"/>
          </w:tcPr>
          <w:p w14:paraId="05E7CDD9" w14:textId="77777777" w:rsidR="00EB7835" w:rsidRPr="001E5D44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1E5D44">
              <w:rPr>
                <w:rFonts w:ascii="Calibri" w:hAnsi="Calibri"/>
                <w:i/>
                <w:iCs/>
                <w:sz w:val="20"/>
              </w:rPr>
              <w:t>Rated frequency (for AC):</w:t>
            </w:r>
          </w:p>
          <w:p w14:paraId="28D0A7F2" w14:textId="77777777" w:rsidR="00EB7835" w:rsidRPr="001E5D44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1E5D44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E5D44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1E5D44">
              <w:rPr>
                <w:rFonts w:ascii="Calibri" w:hAnsi="Calibri"/>
                <w:i/>
                <w:iCs/>
                <w:sz w:val="20"/>
              </w:rPr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t> </w:t>
            </w:r>
            <w:r w:rsidRPr="001E5D44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</w:tr>
      <w:tr w:rsidR="00EB7835" w:rsidRPr="00255415" w14:paraId="66E2B024" w14:textId="77777777" w:rsidTr="00FA242C">
        <w:tblPrEx>
          <w:tblLook w:val="00A0" w:firstRow="1" w:lastRow="0" w:firstColumn="1" w:lastColumn="0" w:noHBand="0" w:noVBand="0"/>
        </w:tblPrEx>
        <w:trPr>
          <w:cantSplit/>
          <w:trHeight w:val="713"/>
        </w:trPr>
        <w:tc>
          <w:tcPr>
            <w:tcW w:w="10627" w:type="dxa"/>
            <w:gridSpan w:val="4"/>
            <w:shd w:val="clear" w:color="auto" w:fill="auto"/>
          </w:tcPr>
          <w:p w14:paraId="71266291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5D357D">
              <w:rPr>
                <w:rFonts w:ascii="Calibri" w:hAnsi="Calibri"/>
                <w:i/>
                <w:iCs/>
                <w:sz w:val="20"/>
              </w:rPr>
              <w:t>Battery included</w:t>
            </w:r>
            <w:r>
              <w:rPr>
                <w:rFonts w:ascii="Calibri" w:hAnsi="Calibri"/>
                <w:i/>
                <w:iCs/>
                <w:sz w:val="20"/>
              </w:rPr>
              <w:t xml:space="preserve">                                  Battery voltage:</w:t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57CC8">
              <w:rPr>
                <w:rFonts w:ascii="Calibri" w:hAnsi="Calibri"/>
                <w:i/>
                <w:iCs/>
                <w:sz w:val="20"/>
              </w:rPr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p w14:paraId="68A040CC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No</w:t>
            </w:r>
          </w:p>
        </w:tc>
      </w:tr>
    </w:tbl>
    <w:p w14:paraId="218C53B6" w14:textId="77777777" w:rsidR="00EB7835" w:rsidRDefault="00EB7835" w:rsidP="00EB7835">
      <w:pPr>
        <w:tabs>
          <w:tab w:val="center" w:pos="4536"/>
          <w:tab w:val="right" w:pos="9072"/>
        </w:tabs>
        <w:jc w:val="center"/>
        <w:rPr>
          <w:rFonts w:ascii="Times New Roman" w:hAnsi="Times New Roman"/>
          <w:i/>
          <w:sz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838"/>
        <w:gridCol w:w="2431"/>
        <w:gridCol w:w="98"/>
        <w:gridCol w:w="2599"/>
        <w:gridCol w:w="2490"/>
      </w:tblGrid>
      <w:tr w:rsidR="00EB7835" w:rsidRPr="00255415" w14:paraId="7C043BBA" w14:textId="77777777" w:rsidTr="00B22FD4">
        <w:trPr>
          <w:cantSplit/>
          <w:trHeight w:val="266"/>
        </w:trPr>
        <w:tc>
          <w:tcPr>
            <w:tcW w:w="10485" w:type="dxa"/>
            <w:gridSpan w:val="5"/>
            <w:shd w:val="clear" w:color="auto" w:fill="000080"/>
            <w:vAlign w:val="center"/>
          </w:tcPr>
          <w:p w14:paraId="05A091C1" w14:textId="77777777" w:rsidR="00EB7835" w:rsidRPr="009875D2" w:rsidRDefault="00EB7835" w:rsidP="00E423D8">
            <w:pPr>
              <w:pStyle w:val="Header"/>
              <w:rPr>
                <w:rFonts w:ascii="Calibri" w:hAnsi="Calibri"/>
                <w:color w:val="FFFFFF"/>
                <w:sz w:val="20"/>
              </w:rPr>
            </w:pPr>
            <w:r w:rsidRPr="009875D2">
              <w:rPr>
                <w:rFonts w:ascii="Calibri" w:hAnsi="Calibri"/>
                <w:color w:val="FFFFFF"/>
                <w:sz w:val="20"/>
              </w:rPr>
              <w:t xml:space="preserve">Annex </w:t>
            </w:r>
            <w:proofErr w:type="gramStart"/>
            <w:r w:rsidRPr="009875D2">
              <w:rPr>
                <w:rFonts w:ascii="Calibri" w:hAnsi="Calibri"/>
                <w:color w:val="FFFFFF"/>
                <w:sz w:val="20"/>
              </w:rPr>
              <w:t>I :</w:t>
            </w:r>
            <w:proofErr w:type="gramEnd"/>
            <w:r w:rsidRPr="009875D2">
              <w:rPr>
                <w:rFonts w:ascii="Calibri" w:hAnsi="Calibri"/>
                <w:color w:val="FFFFFF"/>
                <w:sz w:val="20"/>
              </w:rPr>
              <w:t xml:space="preserve"> Additional requirements for </w:t>
            </w:r>
            <w:r>
              <w:rPr>
                <w:rFonts w:ascii="Calibri" w:hAnsi="Calibri"/>
                <w:color w:val="FFFFFF"/>
                <w:sz w:val="20"/>
              </w:rPr>
              <w:t xml:space="preserve">type of protection ‘d’ - </w:t>
            </w:r>
            <w:r w:rsidRPr="00903193">
              <w:rPr>
                <w:rFonts w:ascii="Calibri" w:hAnsi="Calibri"/>
                <w:color w:val="FFFFFF"/>
                <w:sz w:val="20"/>
              </w:rPr>
              <w:t>flameproof enclosures</w:t>
            </w:r>
          </w:p>
        </w:tc>
      </w:tr>
      <w:tr w:rsidR="00EB7835" w:rsidRPr="00255415" w14:paraId="2663F818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1181"/>
        </w:trPr>
        <w:tc>
          <w:tcPr>
            <w:tcW w:w="2846" w:type="dxa"/>
            <w:shd w:val="clear" w:color="auto" w:fill="auto"/>
          </w:tcPr>
          <w:p w14:paraId="49744BA0" w14:textId="77777777" w:rsidR="00EB7835" w:rsidRPr="00F57CC8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>Body material:</w:t>
            </w:r>
          </w:p>
          <w:p w14:paraId="0D86191D" w14:textId="77777777" w:rsidR="00EB7835" w:rsidRPr="00F57CC8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57CC8">
              <w:rPr>
                <w:rFonts w:ascii="Calibri" w:hAnsi="Calibri"/>
                <w:i/>
                <w:iCs/>
                <w:sz w:val="20"/>
              </w:rPr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253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C7E14CC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 xml:space="preserve"> Non-metallic layer on surface</w:t>
            </w:r>
          </w:p>
          <w:p w14:paraId="3BF0B6D8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  <w:p w14:paraId="1CA34321" w14:textId="77777777" w:rsidR="00EB7835" w:rsidRPr="00F57CC8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2606" w:type="dxa"/>
            <w:tcBorders>
              <w:bottom w:val="single" w:sz="4" w:space="0" w:color="auto"/>
            </w:tcBorders>
            <w:shd w:val="clear" w:color="auto" w:fill="auto"/>
          </w:tcPr>
          <w:p w14:paraId="3E53077B" w14:textId="77777777" w:rsidR="00EB7835" w:rsidRPr="00F57CC8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 xml:space="preserve"> Dimension (</w:t>
            </w:r>
            <w:proofErr w:type="spellStart"/>
            <w:r w:rsidRPr="00F57CC8">
              <w:rPr>
                <w:rFonts w:ascii="Calibri" w:hAnsi="Calibri"/>
                <w:i/>
                <w:iCs/>
                <w:sz w:val="20"/>
              </w:rPr>
              <w:t>w×l×h</w:t>
            </w:r>
            <w:proofErr w:type="spellEnd"/>
            <w:r w:rsidRPr="00F57CC8">
              <w:rPr>
                <w:rFonts w:ascii="Calibri" w:hAnsi="Calibri"/>
                <w:i/>
                <w:iCs/>
                <w:sz w:val="20"/>
              </w:rPr>
              <w:t>) mm:</w:t>
            </w:r>
          </w:p>
          <w:p w14:paraId="1252BFE5" w14:textId="77777777" w:rsidR="00EB7835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57CC8">
              <w:rPr>
                <w:rFonts w:ascii="Calibri" w:hAnsi="Calibri"/>
                <w:i/>
                <w:iCs/>
                <w:sz w:val="20"/>
              </w:rPr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p w14:paraId="0B986F3D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2497" w:type="dxa"/>
            <w:tcBorders>
              <w:bottom w:val="single" w:sz="4" w:space="0" w:color="auto"/>
            </w:tcBorders>
            <w:shd w:val="clear" w:color="auto" w:fill="auto"/>
          </w:tcPr>
          <w:p w14:paraId="71F02FBA" w14:textId="77777777" w:rsidR="00EB7835" w:rsidRPr="00F57CC8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t xml:space="preserve"> Approx. Weight (Kg):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57CC8">
              <w:rPr>
                <w:rFonts w:ascii="Calibri" w:hAnsi="Calibri"/>
                <w:i/>
                <w:iCs/>
                <w:sz w:val="20"/>
              </w:rPr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t> 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</w:tr>
      <w:tr w:rsidR="00EB7835" w:rsidRPr="00255415" w14:paraId="53B4BBA5" w14:textId="77777777" w:rsidTr="00B22FD4">
        <w:tblPrEx>
          <w:tblLook w:val="00A0" w:firstRow="1" w:lastRow="0" w:firstColumn="1" w:lastColumn="0" w:noHBand="0" w:noVBand="0"/>
        </w:tblPrEx>
        <w:trPr>
          <w:cantSplit/>
        </w:trPr>
        <w:tc>
          <w:tcPr>
            <w:tcW w:w="10485" w:type="dxa"/>
            <w:gridSpan w:val="5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4317E91" w14:textId="77777777" w:rsidR="00EB7835" w:rsidRDefault="00EB7835" w:rsidP="00E423D8">
            <w:pPr>
              <w:spacing w:before="20" w:after="20"/>
              <w:rPr>
                <w:rFonts w:ascii="Times New Roman" w:hAnsi="Times New Roman"/>
                <w:sz w:val="20"/>
              </w:rPr>
            </w:pPr>
          </w:p>
          <w:p w14:paraId="59D17650" w14:textId="77777777" w:rsidR="00EB7835" w:rsidRPr="00255415" w:rsidRDefault="00EB7835" w:rsidP="00E423D8">
            <w:pPr>
              <w:spacing w:before="20" w:after="20"/>
              <w:rPr>
                <w:rFonts w:ascii="Times New Roman" w:hAnsi="Times New Roman"/>
                <w:sz w:val="20"/>
              </w:rPr>
            </w:pPr>
          </w:p>
        </w:tc>
      </w:tr>
      <w:tr w:rsidR="00EB7835" w:rsidRPr="00255415" w14:paraId="385F5B68" w14:textId="77777777" w:rsidTr="00B22FD4">
        <w:trPr>
          <w:cantSplit/>
          <w:trHeight w:val="266"/>
        </w:trPr>
        <w:tc>
          <w:tcPr>
            <w:tcW w:w="10485" w:type="dxa"/>
            <w:gridSpan w:val="5"/>
            <w:tcBorders>
              <w:bottom w:val="single" w:sz="4" w:space="0" w:color="auto"/>
            </w:tcBorders>
            <w:shd w:val="clear" w:color="auto" w:fill="000080"/>
            <w:vAlign w:val="center"/>
          </w:tcPr>
          <w:p w14:paraId="578F87F3" w14:textId="77777777" w:rsidR="00EB7835" w:rsidRPr="009875D2" w:rsidRDefault="00EB7835" w:rsidP="00E423D8">
            <w:pPr>
              <w:pStyle w:val="Header"/>
              <w:rPr>
                <w:rFonts w:ascii="Calibri" w:hAnsi="Calibri"/>
                <w:color w:val="FFFFFF"/>
                <w:sz w:val="20"/>
              </w:rPr>
            </w:pPr>
            <w:r w:rsidRPr="009875D2">
              <w:rPr>
                <w:rFonts w:ascii="Calibri" w:hAnsi="Calibri"/>
                <w:color w:val="FFFFFF"/>
                <w:sz w:val="20"/>
              </w:rPr>
              <w:t xml:space="preserve">Annex </w:t>
            </w:r>
            <w:proofErr w:type="gramStart"/>
            <w:r w:rsidRPr="009875D2">
              <w:rPr>
                <w:rFonts w:ascii="Calibri" w:hAnsi="Calibri"/>
                <w:color w:val="FFFFFF"/>
                <w:sz w:val="20"/>
              </w:rPr>
              <w:t>II :</w:t>
            </w:r>
            <w:proofErr w:type="gramEnd"/>
            <w:r w:rsidRPr="009875D2">
              <w:rPr>
                <w:rFonts w:ascii="Calibri" w:hAnsi="Calibri"/>
                <w:color w:val="FFFFFF"/>
                <w:sz w:val="20"/>
              </w:rPr>
              <w:t xml:space="preserve"> Additional requirements for type of protection ‘</w:t>
            </w:r>
            <w:proofErr w:type="spellStart"/>
            <w:r w:rsidRPr="009875D2">
              <w:rPr>
                <w:rFonts w:ascii="Calibri" w:hAnsi="Calibri"/>
                <w:color w:val="FFFFFF"/>
                <w:sz w:val="20"/>
              </w:rPr>
              <w:t>i</w:t>
            </w:r>
            <w:proofErr w:type="spellEnd"/>
            <w:r w:rsidRPr="009875D2">
              <w:rPr>
                <w:rFonts w:ascii="Calibri" w:hAnsi="Calibri"/>
                <w:color w:val="FFFFFF"/>
                <w:sz w:val="20"/>
              </w:rPr>
              <w:t>’</w:t>
            </w:r>
            <w:r>
              <w:rPr>
                <w:rFonts w:ascii="Calibri" w:hAnsi="Calibri"/>
                <w:color w:val="FFFFFF"/>
                <w:sz w:val="20"/>
              </w:rPr>
              <w:t xml:space="preserve"> - </w:t>
            </w:r>
            <w:r w:rsidRPr="00F15CEC">
              <w:rPr>
                <w:rFonts w:ascii="Calibri" w:hAnsi="Calibri"/>
                <w:color w:val="FFFFFF"/>
                <w:sz w:val="20"/>
              </w:rPr>
              <w:t>intrinsic safety</w:t>
            </w:r>
          </w:p>
        </w:tc>
      </w:tr>
      <w:tr w:rsidR="00EB7835" w:rsidRPr="00255415" w14:paraId="5636BFB8" w14:textId="77777777" w:rsidTr="00B22FD4">
        <w:tblPrEx>
          <w:tblLook w:val="00A0" w:firstRow="1" w:lastRow="0" w:firstColumn="1" w:lastColumn="0" w:noHBand="0" w:noVBand="0"/>
        </w:tblPrEx>
        <w:trPr>
          <w:cantSplit/>
        </w:trPr>
        <w:tc>
          <w:tcPr>
            <w:tcW w:w="2846" w:type="dxa"/>
            <w:shd w:val="clear" w:color="auto" w:fill="auto"/>
          </w:tcPr>
          <w:p w14:paraId="3D426E5C" w14:textId="77777777" w:rsidR="00EB7835" w:rsidRDefault="00F85036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lastRenderedPageBreak/>
              <w:t>A</w:t>
            </w:r>
            <w:r w:rsidRPr="00F85036">
              <w:rPr>
                <w:rFonts w:ascii="Calibri" w:hAnsi="Calibri"/>
                <w:i/>
                <w:iCs/>
                <w:sz w:val="20"/>
              </w:rPr>
              <w:t>ssociated</w:t>
            </w:r>
            <w:r w:rsidR="00EB7835">
              <w:rPr>
                <w:rFonts w:ascii="Calibri" w:hAnsi="Calibri"/>
                <w:i/>
                <w:iCs/>
                <w:sz w:val="20"/>
              </w:rPr>
              <w:t xml:space="preserve"> apparatus</w:t>
            </w:r>
          </w:p>
          <w:p w14:paraId="3890A780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7CC8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57CC8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57CC8">
              <w:rPr>
                <w:rFonts w:ascii="Calibri" w:hAnsi="Calibri"/>
                <w:i/>
                <w:iCs/>
                <w:sz w:val="20"/>
              </w:rPr>
              <w:t xml:space="preserve"> No</w:t>
            </w:r>
          </w:p>
        </w:tc>
        <w:tc>
          <w:tcPr>
            <w:tcW w:w="2438" w:type="dxa"/>
            <w:shd w:val="clear" w:color="auto" w:fill="auto"/>
          </w:tcPr>
          <w:p w14:paraId="20769871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No. of PCBs:</w:t>
            </w:r>
          </w:p>
          <w:p w14:paraId="00C2F0B6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5201" w:type="dxa"/>
            <w:gridSpan w:val="3"/>
            <w:shd w:val="clear" w:color="auto" w:fill="auto"/>
          </w:tcPr>
          <w:p w14:paraId="5199186F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Equipment location area</w:t>
            </w:r>
            <w:r>
              <w:rPr>
                <w:rFonts w:ascii="Calibri" w:hAnsi="Calibri"/>
                <w:i/>
                <w:iCs/>
                <w:sz w:val="20"/>
              </w:rPr>
              <w:t>:</w:t>
            </w:r>
          </w:p>
          <w:p w14:paraId="794B3B81" w14:textId="77777777" w:rsidR="00EB7835" w:rsidRPr="00195DB3" w:rsidRDefault="00EB7835" w:rsidP="00E423D8">
            <w:pPr>
              <w:rPr>
                <w:rFonts w:ascii="Calibri" w:hAnsi="Calibri"/>
                <w:i/>
                <w:iCs/>
                <w:sz w:val="20"/>
                <w:highlight w:val="yellow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Hazardous 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Non-Hazardous</w:t>
            </w:r>
          </w:p>
        </w:tc>
      </w:tr>
      <w:tr w:rsidR="00EB7835" w:rsidRPr="00255415" w14:paraId="6501B7DA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460"/>
        </w:trPr>
        <w:tc>
          <w:tcPr>
            <w:tcW w:w="5284" w:type="dxa"/>
            <w:gridSpan w:val="2"/>
            <w:shd w:val="clear" w:color="auto" w:fill="auto"/>
          </w:tcPr>
          <w:p w14:paraId="0D65D96D" w14:textId="77777777" w:rsidR="00EB7835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855B8F">
              <w:rPr>
                <w:rFonts w:ascii="Calibri" w:hAnsi="Calibri"/>
                <w:i/>
                <w:iCs/>
                <w:sz w:val="20"/>
              </w:rPr>
              <w:t xml:space="preserve"> </w:t>
            </w:r>
            <w:r>
              <w:rPr>
                <w:rFonts w:ascii="Calibri" w:hAnsi="Calibri"/>
                <w:i/>
                <w:iCs/>
                <w:sz w:val="20"/>
              </w:rPr>
              <w:t>Integrated Wireless module/GPS</w:t>
            </w:r>
          </w:p>
          <w:p w14:paraId="1752ED70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855B8F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5B8F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855B8F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855B8F">
              <w:rPr>
                <w:rFonts w:ascii="Calibri" w:hAnsi="Calibri"/>
                <w:i/>
                <w:iCs/>
                <w:sz w:val="20"/>
              </w:rPr>
              <w:t xml:space="preserve"> Yes  </w:t>
            </w:r>
            <w:r w:rsidRPr="00855B8F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5B8F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855B8F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855B8F">
              <w:rPr>
                <w:rFonts w:ascii="Calibri" w:hAnsi="Calibri"/>
                <w:i/>
                <w:iCs/>
                <w:sz w:val="20"/>
              </w:rPr>
              <w:t xml:space="preserve"> No</w:t>
            </w:r>
          </w:p>
        </w:tc>
        <w:tc>
          <w:tcPr>
            <w:tcW w:w="5201" w:type="dxa"/>
            <w:gridSpan w:val="3"/>
            <w:shd w:val="clear" w:color="auto" w:fill="auto"/>
          </w:tcPr>
          <w:p w14:paraId="636B960F" w14:textId="77777777" w:rsidR="00EB7835" w:rsidRPr="00855B8F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855B8F">
              <w:rPr>
                <w:rFonts w:ascii="Calibri" w:hAnsi="Calibri"/>
                <w:i/>
                <w:iCs/>
                <w:sz w:val="20"/>
              </w:rPr>
              <w:t>integrated device(s):</w:t>
            </w:r>
            <w:r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855B8F">
              <w:rPr>
                <w:rFonts w:ascii="Calibri" w:hAnsi="Calibri"/>
                <w:i/>
                <w:iCs/>
                <w:sz w:val="20"/>
              </w:rPr>
              <w:t>(</w:t>
            </w:r>
            <w:proofErr w:type="gramStart"/>
            <w:r w:rsidRPr="00855B8F">
              <w:rPr>
                <w:rFonts w:ascii="Calibri" w:hAnsi="Calibri"/>
                <w:i/>
                <w:iCs/>
                <w:sz w:val="20"/>
              </w:rPr>
              <w:t>e.g.</w:t>
            </w:r>
            <w:proofErr w:type="gramEnd"/>
            <w:r w:rsidRPr="00855B8F">
              <w:rPr>
                <w:rFonts w:ascii="Calibri" w:hAnsi="Calibri"/>
                <w:i/>
                <w:iCs/>
                <w:sz w:val="20"/>
              </w:rPr>
              <w:t xml:space="preserve"> sensor, electric valve and etc.)</w:t>
            </w:r>
          </w:p>
          <w:p w14:paraId="3168BC61" w14:textId="77777777" w:rsidR="00EB7835" w:rsidRPr="00855B8F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"/>
                <w:szCs w:val="2"/>
              </w:rPr>
            </w:pPr>
          </w:p>
          <w:p w14:paraId="1A0FA38A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855B8F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55B8F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855B8F">
              <w:rPr>
                <w:rFonts w:ascii="Calibri" w:hAnsi="Calibri"/>
                <w:i/>
                <w:iCs/>
                <w:sz w:val="20"/>
              </w:rPr>
            </w:r>
            <w:r w:rsidRPr="00855B8F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855B8F">
              <w:rPr>
                <w:rFonts w:ascii="Calibri" w:hAnsi="Calibri"/>
                <w:i/>
                <w:iCs/>
                <w:sz w:val="20"/>
              </w:rPr>
              <w:t> </w:t>
            </w:r>
            <w:r w:rsidRPr="00855B8F">
              <w:rPr>
                <w:rFonts w:ascii="Calibri" w:hAnsi="Calibri"/>
                <w:i/>
                <w:iCs/>
                <w:sz w:val="20"/>
              </w:rPr>
              <w:t> </w:t>
            </w:r>
            <w:r w:rsidRPr="00855B8F">
              <w:rPr>
                <w:rFonts w:ascii="Calibri" w:hAnsi="Calibri"/>
                <w:i/>
                <w:iCs/>
                <w:sz w:val="20"/>
              </w:rPr>
              <w:t> </w:t>
            </w:r>
            <w:r w:rsidRPr="00855B8F">
              <w:rPr>
                <w:rFonts w:ascii="Calibri" w:hAnsi="Calibri"/>
                <w:i/>
                <w:iCs/>
                <w:sz w:val="20"/>
              </w:rPr>
              <w:t> </w:t>
            </w:r>
            <w:r w:rsidRPr="00855B8F">
              <w:rPr>
                <w:rFonts w:ascii="Calibri" w:hAnsi="Calibri"/>
                <w:i/>
                <w:iCs/>
                <w:sz w:val="20"/>
              </w:rPr>
              <w:t> </w:t>
            </w:r>
            <w:r w:rsidRPr="00855B8F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</w:tr>
      <w:tr w:rsidR="00EB7835" w:rsidRPr="00255415" w14:paraId="5AD707C3" w14:textId="77777777" w:rsidTr="00B22FD4">
        <w:tblPrEx>
          <w:tblLook w:val="00A0" w:firstRow="1" w:lastRow="0" w:firstColumn="1" w:lastColumn="0" w:noHBand="0" w:noVBand="0"/>
        </w:tblPrEx>
        <w:trPr>
          <w:cantSplit/>
        </w:trPr>
        <w:tc>
          <w:tcPr>
            <w:tcW w:w="10485" w:type="dxa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0DF7146B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>
              <w:rPr>
                <w:rFonts w:ascii="Calibri" w:hAnsi="Calibri"/>
                <w:i/>
                <w:iCs/>
                <w:sz w:val="20"/>
              </w:rPr>
              <w:t>Apparatus construction a</w:t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ccording to </w:t>
            </w:r>
            <w:proofErr w:type="spellStart"/>
            <w:r w:rsidRPr="009875D2">
              <w:rPr>
                <w:rFonts w:ascii="Calibri" w:hAnsi="Calibri"/>
                <w:i/>
                <w:iCs/>
                <w:sz w:val="20"/>
              </w:rPr>
              <w:t>Clasue</w:t>
            </w:r>
            <w:proofErr w:type="spellEnd"/>
            <w:r w:rsidRPr="009875D2">
              <w:rPr>
                <w:rFonts w:ascii="Calibri" w:hAnsi="Calibri"/>
                <w:i/>
                <w:iCs/>
                <w:sz w:val="20"/>
              </w:rPr>
              <w:t xml:space="preserve"> 6 of IEC 60079-11</w:t>
            </w:r>
            <w:r>
              <w:rPr>
                <w:rFonts w:ascii="Calibri" w:hAnsi="Calibri"/>
                <w:i/>
                <w:iCs/>
                <w:sz w:val="20"/>
              </w:rPr>
              <w:t>: (One of the following shall be selected)</w:t>
            </w:r>
          </w:p>
        </w:tc>
      </w:tr>
      <w:tr w:rsidR="00EB7835" w:rsidRPr="00255415" w14:paraId="08877AEF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432"/>
        </w:trPr>
        <w:tc>
          <w:tcPr>
            <w:tcW w:w="10485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51BB3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Table 5</w:t>
            </w:r>
          </w:p>
        </w:tc>
      </w:tr>
      <w:tr w:rsidR="00EB7835" w:rsidRPr="00255415" w14:paraId="6AD2AFE3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432"/>
        </w:trPr>
        <w:tc>
          <w:tcPr>
            <w:tcW w:w="10485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83C969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Annex F. item a: IP≥54</w:t>
            </w:r>
          </w:p>
        </w:tc>
      </w:tr>
      <w:tr w:rsidR="00EB7835" w:rsidRPr="00255415" w14:paraId="6E5DB04D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432"/>
        </w:trPr>
        <w:tc>
          <w:tcPr>
            <w:tcW w:w="10485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B28323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Annex F. item b: Special 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coating  according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 xml:space="preserve">  to IEC 60664-3</w:t>
            </w:r>
          </w:p>
        </w:tc>
      </w:tr>
      <w:tr w:rsidR="00EB7835" w:rsidRPr="00255415" w14:paraId="37B15C46" w14:textId="77777777" w:rsidTr="00B22FD4">
        <w:tblPrEx>
          <w:tblLook w:val="00A0" w:firstRow="1" w:lastRow="0" w:firstColumn="1" w:lastColumn="0" w:noHBand="0" w:noVBand="0"/>
        </w:tblPrEx>
        <w:trPr>
          <w:cantSplit/>
          <w:trHeight w:val="432"/>
        </w:trPr>
        <w:tc>
          <w:tcPr>
            <w:tcW w:w="10485" w:type="dxa"/>
            <w:gridSpan w:val="5"/>
            <w:tcBorders>
              <w:top w:val="nil"/>
            </w:tcBorders>
            <w:shd w:val="clear" w:color="auto" w:fill="auto"/>
            <w:vAlign w:val="center"/>
          </w:tcPr>
          <w:p w14:paraId="1B416AF8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 Annex F. item c: Installation in a controlled </w:t>
            </w:r>
            <w:proofErr w:type="gramStart"/>
            <w:r w:rsidRPr="009875D2">
              <w:rPr>
                <w:rFonts w:ascii="Calibri" w:hAnsi="Calibri"/>
                <w:i/>
                <w:iCs/>
                <w:sz w:val="20"/>
              </w:rPr>
              <w:t>environment  with</w:t>
            </w:r>
            <w:proofErr w:type="gramEnd"/>
            <w:r w:rsidRPr="009875D2">
              <w:rPr>
                <w:rFonts w:ascii="Calibri" w:hAnsi="Calibri"/>
                <w:i/>
                <w:iCs/>
                <w:sz w:val="20"/>
              </w:rPr>
              <w:t xml:space="preserve"> suitably reduced pollution.</w:t>
            </w:r>
          </w:p>
        </w:tc>
      </w:tr>
    </w:tbl>
    <w:p w14:paraId="2A2DBB67" w14:textId="77777777" w:rsidR="00EB7835" w:rsidRPr="00255415" w:rsidRDefault="00EB7835" w:rsidP="00EB7835"/>
    <w:p w14:paraId="377B2D51" w14:textId="77777777" w:rsidR="00EB7835" w:rsidRPr="00255415" w:rsidRDefault="00EB7835" w:rsidP="00EB783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3260"/>
        <w:gridCol w:w="1956"/>
        <w:gridCol w:w="2184"/>
        <w:gridCol w:w="3056"/>
      </w:tblGrid>
      <w:tr w:rsidR="00EB7835" w:rsidRPr="00255415" w14:paraId="3D320EA8" w14:textId="77777777" w:rsidTr="00B22FD4">
        <w:trPr>
          <w:cantSplit/>
          <w:trHeight w:val="266"/>
        </w:trPr>
        <w:tc>
          <w:tcPr>
            <w:tcW w:w="10485" w:type="dxa"/>
            <w:gridSpan w:val="4"/>
            <w:tcBorders>
              <w:bottom w:val="single" w:sz="4" w:space="0" w:color="auto"/>
            </w:tcBorders>
            <w:shd w:val="clear" w:color="auto" w:fill="000080"/>
            <w:vAlign w:val="center"/>
          </w:tcPr>
          <w:p w14:paraId="0B866089" w14:textId="77777777" w:rsidR="00EB7835" w:rsidRPr="009875D2" w:rsidRDefault="00EB7835" w:rsidP="00E423D8">
            <w:pPr>
              <w:pStyle w:val="Header"/>
              <w:rPr>
                <w:rFonts w:ascii="Calibri" w:hAnsi="Calibri"/>
                <w:color w:val="FFFFFF"/>
                <w:sz w:val="20"/>
              </w:rPr>
            </w:pPr>
            <w:r w:rsidRPr="009875D2">
              <w:rPr>
                <w:rFonts w:ascii="Calibri" w:hAnsi="Calibri"/>
                <w:color w:val="FFFFFF"/>
                <w:sz w:val="20"/>
              </w:rPr>
              <w:t xml:space="preserve">Annex </w:t>
            </w:r>
            <w:proofErr w:type="gramStart"/>
            <w:r w:rsidRPr="009875D2">
              <w:rPr>
                <w:rFonts w:ascii="Calibri" w:hAnsi="Calibri"/>
                <w:color w:val="FFFFFF"/>
                <w:sz w:val="20"/>
              </w:rPr>
              <w:t>III :</w:t>
            </w:r>
            <w:proofErr w:type="gramEnd"/>
            <w:r w:rsidRPr="009875D2">
              <w:rPr>
                <w:rFonts w:ascii="Calibri" w:hAnsi="Calibri"/>
                <w:color w:val="FFFFFF"/>
                <w:sz w:val="20"/>
              </w:rPr>
              <w:t xml:space="preserve"> Additional requirements for motors</w:t>
            </w:r>
          </w:p>
        </w:tc>
      </w:tr>
      <w:tr w:rsidR="00EB7835" w:rsidRPr="00255415" w14:paraId="701D91CE" w14:textId="77777777" w:rsidTr="00B22FD4">
        <w:tblPrEx>
          <w:tblLook w:val="00A0" w:firstRow="1" w:lastRow="0" w:firstColumn="1" w:lastColumn="0" w:noHBand="0" w:noVBand="0"/>
        </w:tblPrEx>
        <w:trPr>
          <w:cantSplit/>
        </w:trPr>
        <w:tc>
          <w:tcPr>
            <w:tcW w:w="3269" w:type="dxa"/>
            <w:shd w:val="clear" w:color="auto" w:fill="auto"/>
          </w:tcPr>
          <w:p w14:paraId="44692749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R.P.M:</w:t>
            </w:r>
          </w:p>
          <w:p w14:paraId="1114F6B6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1961" w:type="dxa"/>
            <w:shd w:val="clear" w:color="auto" w:fill="auto"/>
          </w:tcPr>
          <w:p w14:paraId="6C4959C3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Maximum power:</w:t>
            </w:r>
          </w:p>
          <w:p w14:paraId="5505902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2190" w:type="dxa"/>
            <w:shd w:val="clear" w:color="auto" w:fill="auto"/>
          </w:tcPr>
          <w:p w14:paraId="51778A1F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 xml:space="preserve"> No. of poles:</w:t>
            </w:r>
          </w:p>
          <w:p w14:paraId="71FAA751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3065" w:type="dxa"/>
            <w:shd w:val="clear" w:color="auto" w:fill="auto"/>
          </w:tcPr>
          <w:p w14:paraId="37F1C962" w14:textId="77777777" w:rsidR="00EB7835" w:rsidRPr="00FE42EC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Terminal box Ex </w:t>
            </w:r>
            <w:proofErr w:type="gramStart"/>
            <w:r w:rsidRPr="00FE42EC">
              <w:rPr>
                <w:rFonts w:ascii="Calibri" w:hAnsi="Calibri"/>
                <w:i/>
                <w:iCs/>
                <w:sz w:val="20"/>
              </w:rPr>
              <w:t xml:space="preserve">type </w:t>
            </w:r>
            <w:r>
              <w:rPr>
                <w:rFonts w:ascii="Calibri" w:hAnsi="Calibri"/>
                <w:i/>
                <w:iCs/>
                <w:sz w:val="20"/>
              </w:rPr>
              <w:t xml:space="preserve"> </w:t>
            </w:r>
            <w:r w:rsidRPr="00FE42EC">
              <w:rPr>
                <w:rFonts w:ascii="Calibri" w:hAnsi="Calibri"/>
                <w:i/>
                <w:iCs/>
                <w:sz w:val="20"/>
              </w:rPr>
              <w:t>(</w:t>
            </w:r>
            <w:proofErr w:type="gramEnd"/>
            <w:r w:rsidRPr="00FE42EC">
              <w:rPr>
                <w:rFonts w:ascii="Calibri" w:hAnsi="Calibri"/>
                <w:i/>
                <w:iCs/>
                <w:sz w:val="20"/>
              </w:rPr>
              <w:t>if any):</w:t>
            </w:r>
          </w:p>
          <w:p w14:paraId="51C79149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E42EC">
              <w:rPr>
                <w:rFonts w:ascii="Calibri" w:hAnsi="Calibri"/>
                <w:i/>
                <w:iCs/>
                <w:sz w:val="20"/>
              </w:rPr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</w:tr>
      <w:tr w:rsidR="00EB7835" w:rsidRPr="00255415" w14:paraId="637C551E" w14:textId="77777777" w:rsidTr="00B22FD4">
        <w:tblPrEx>
          <w:tblLook w:val="00A0" w:firstRow="1" w:lastRow="0" w:firstColumn="1" w:lastColumn="0" w:noHBand="0" w:noVBand="0"/>
        </w:tblPrEx>
        <w:trPr>
          <w:cantSplit/>
        </w:trPr>
        <w:tc>
          <w:tcPr>
            <w:tcW w:w="3269" w:type="dxa"/>
            <w:shd w:val="clear" w:color="auto" w:fill="auto"/>
          </w:tcPr>
          <w:p w14:paraId="396F8871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Approx. Weight (Kg):</w:t>
            </w:r>
          </w:p>
          <w:p w14:paraId="06D23397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1961" w:type="dxa"/>
            <w:shd w:val="clear" w:color="auto" w:fill="auto"/>
          </w:tcPr>
          <w:p w14:paraId="4911E7D8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Cooling type:</w:t>
            </w:r>
          </w:p>
          <w:p w14:paraId="4EF827F4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9875D2">
              <w:rPr>
                <w:rFonts w:ascii="Calibri" w:hAnsi="Calibri"/>
                <w:i/>
                <w:iCs/>
                <w:sz w:val="20"/>
              </w:rPr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t> </w:t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2190" w:type="dxa"/>
            <w:shd w:val="clear" w:color="auto" w:fill="auto"/>
          </w:tcPr>
          <w:p w14:paraId="2121975B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Dimension (</w:t>
            </w:r>
            <w:proofErr w:type="spellStart"/>
            <w:r w:rsidRPr="00FE42EC">
              <w:rPr>
                <w:rFonts w:ascii="Calibri" w:hAnsi="Calibri"/>
                <w:i/>
                <w:iCs/>
                <w:sz w:val="20"/>
              </w:rPr>
              <w:t>w×l×h</w:t>
            </w:r>
            <w:proofErr w:type="spellEnd"/>
            <w:r w:rsidRPr="00FE42EC">
              <w:rPr>
                <w:rFonts w:ascii="Calibri" w:hAnsi="Calibri"/>
                <w:i/>
                <w:iCs/>
                <w:sz w:val="20"/>
              </w:rPr>
              <w:t>) mm:</w:t>
            </w:r>
          </w:p>
          <w:p w14:paraId="20B83E20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E42EC">
              <w:rPr>
                <w:rFonts w:ascii="Calibri" w:hAnsi="Calibri"/>
                <w:i/>
                <w:iCs/>
                <w:sz w:val="20"/>
              </w:rPr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3065" w:type="dxa"/>
            <w:shd w:val="clear" w:color="auto" w:fill="auto"/>
          </w:tcPr>
          <w:p w14:paraId="573410B7" w14:textId="77777777" w:rsidR="00EB7835" w:rsidRPr="00FE42EC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Ingress of protection (IP) code:</w:t>
            </w:r>
          </w:p>
          <w:p w14:paraId="03721413" w14:textId="77777777" w:rsidR="00EB7835" w:rsidRPr="00FE42EC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Motor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E42EC">
              <w:rPr>
                <w:rFonts w:ascii="Calibri" w:hAnsi="Calibri"/>
                <w:i/>
                <w:iCs/>
                <w:sz w:val="20"/>
              </w:rPr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</w:t>
            </w:r>
          </w:p>
          <w:p w14:paraId="4A78DD57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Terminal box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E42EC">
              <w:rPr>
                <w:rFonts w:ascii="Calibri" w:hAnsi="Calibri"/>
                <w:i/>
                <w:iCs/>
                <w:sz w:val="20"/>
              </w:rPr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  <w:p w14:paraId="19D0348A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</w:p>
        </w:tc>
      </w:tr>
      <w:tr w:rsidR="00EB7835" w:rsidRPr="00255415" w14:paraId="2843CC2C" w14:textId="77777777" w:rsidTr="00B22FD4">
        <w:tblPrEx>
          <w:tblLook w:val="00A0" w:firstRow="1" w:lastRow="0" w:firstColumn="1" w:lastColumn="0" w:noHBand="0" w:noVBand="0"/>
        </w:tblPrEx>
        <w:trPr>
          <w:cantSplit/>
        </w:trPr>
        <w:tc>
          <w:tcPr>
            <w:tcW w:w="3269" w:type="dxa"/>
            <w:shd w:val="clear" w:color="auto" w:fill="auto"/>
          </w:tcPr>
          <w:p w14:paraId="33DA4893" w14:textId="77777777" w:rsidR="00EB7835" w:rsidRPr="00FE42EC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Body material:</w:t>
            </w:r>
          </w:p>
          <w:p w14:paraId="581EFFB9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Motor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E42EC">
              <w:rPr>
                <w:rFonts w:ascii="Calibri" w:hAnsi="Calibri"/>
                <w:i/>
                <w:iCs/>
                <w:sz w:val="20"/>
              </w:rPr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</w:t>
            </w:r>
          </w:p>
          <w:p w14:paraId="3845519F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Terminal box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TEXT </w:instrText>
            </w:r>
            <w:r w:rsidRPr="00FE42EC">
              <w:rPr>
                <w:rFonts w:ascii="Calibri" w:hAnsi="Calibri"/>
                <w:i/>
                <w:iCs/>
                <w:sz w:val="20"/>
              </w:rPr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t> </w:t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</w:p>
        </w:tc>
        <w:tc>
          <w:tcPr>
            <w:tcW w:w="1961" w:type="dxa"/>
            <w:shd w:val="clear" w:color="auto" w:fill="auto"/>
          </w:tcPr>
          <w:p w14:paraId="56590C70" w14:textId="77777777" w:rsidR="00EB7835" w:rsidRPr="00FE42EC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 xml:space="preserve"> Fan</w:t>
            </w:r>
          </w:p>
          <w:p w14:paraId="313F1010" w14:textId="77777777" w:rsidR="00EB7835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Yes  </w:t>
            </w:r>
          </w:p>
          <w:p w14:paraId="5B57F474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  <w:tc>
          <w:tcPr>
            <w:tcW w:w="2190" w:type="dxa"/>
            <w:shd w:val="clear" w:color="auto" w:fill="auto"/>
          </w:tcPr>
          <w:p w14:paraId="5849DA49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Material of external Fan</w:t>
            </w:r>
            <w:r>
              <w:rPr>
                <w:rFonts w:ascii="Calibri" w:hAnsi="Calibri"/>
                <w:i/>
                <w:iCs/>
                <w:sz w:val="20"/>
              </w:rPr>
              <w:t>:</w:t>
            </w:r>
          </w:p>
          <w:p w14:paraId="2447FBB0" w14:textId="77777777" w:rsidR="00EB7835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Metallic </w:t>
            </w:r>
          </w:p>
          <w:p w14:paraId="788F4841" w14:textId="77777777" w:rsidR="00EB7835" w:rsidRPr="00FE42EC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Non-metallic      </w:t>
            </w:r>
          </w:p>
        </w:tc>
        <w:tc>
          <w:tcPr>
            <w:tcW w:w="3065" w:type="dxa"/>
            <w:shd w:val="clear" w:color="auto" w:fill="auto"/>
          </w:tcPr>
          <w:p w14:paraId="2BD3E418" w14:textId="77777777" w:rsidR="00EB7835" w:rsidRPr="00FE42EC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 xml:space="preserve">Non-metallic </w:t>
            </w:r>
            <w:r w:rsidRPr="00E87E89">
              <w:rPr>
                <w:rFonts w:ascii="Calibri" w:hAnsi="Calibri"/>
                <w:i/>
                <w:iCs/>
                <w:sz w:val="20"/>
              </w:rPr>
              <w:t>material</w:t>
            </w:r>
            <w:r w:rsidRPr="00E87E89">
              <w:rPr>
                <w:rFonts w:ascii="Calibri" w:hAnsi="Calibri"/>
                <w:i/>
                <w:iCs/>
                <w:sz w:val="14"/>
                <w:szCs w:val="14"/>
              </w:rPr>
              <w:t xml:space="preserve"> (exposed to light)</w:t>
            </w:r>
          </w:p>
          <w:p w14:paraId="7AE23792" w14:textId="77777777" w:rsidR="00EB7835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Yes </w:t>
            </w:r>
          </w:p>
          <w:p w14:paraId="537AC77C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</w:tr>
      <w:tr w:rsidR="00EB7835" w:rsidRPr="00255415" w14:paraId="3AF03ADB" w14:textId="77777777" w:rsidTr="00B22FD4">
        <w:tblPrEx>
          <w:tblLook w:val="00A0" w:firstRow="1" w:lastRow="0" w:firstColumn="1" w:lastColumn="0" w:noHBand="0" w:noVBand="0"/>
        </w:tblPrEx>
        <w:trPr>
          <w:cantSplit/>
        </w:trPr>
        <w:tc>
          <w:tcPr>
            <w:tcW w:w="52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FC6B95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t>Grease (intended to provide protection)</w:t>
            </w:r>
          </w:p>
          <w:p w14:paraId="2DB8046D" w14:textId="77777777" w:rsidR="00EB7835" w:rsidRPr="00C94AA6" w:rsidRDefault="00EB7835" w:rsidP="00E423D8">
            <w:pPr>
              <w:rPr>
                <w:rFonts w:ascii="Calibri" w:hAnsi="Calibri"/>
                <w:i/>
                <w:iCs/>
                <w:sz w:val="4"/>
                <w:szCs w:val="4"/>
              </w:rPr>
            </w:pPr>
          </w:p>
          <w:p w14:paraId="078EA683" w14:textId="77777777" w:rsidR="00EB7835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Yes  </w:t>
            </w:r>
          </w:p>
          <w:p w14:paraId="0696AC10" w14:textId="77777777" w:rsidR="00EB7835" w:rsidRPr="009875D2" w:rsidRDefault="00EB7835" w:rsidP="00E423D8">
            <w:pPr>
              <w:rPr>
                <w:rFonts w:ascii="Calibri" w:hAnsi="Calibri"/>
                <w:i/>
                <w:iCs/>
                <w:sz w:val="20"/>
              </w:rPr>
            </w:pPr>
            <w:r w:rsidRPr="00FE42EC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42EC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FE42EC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FE42EC">
              <w:rPr>
                <w:rFonts w:ascii="Calibri" w:hAnsi="Calibri"/>
                <w:i/>
                <w:iCs/>
                <w:sz w:val="20"/>
              </w:rPr>
              <w:t xml:space="preserve"> No      </w:t>
            </w:r>
          </w:p>
        </w:tc>
        <w:tc>
          <w:tcPr>
            <w:tcW w:w="52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D538554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Terminal box to machine</w:t>
            </w:r>
            <w:r>
              <w:rPr>
                <w:rFonts w:ascii="Calibri" w:hAnsi="Calibri"/>
                <w:i/>
                <w:iCs/>
                <w:sz w:val="20"/>
              </w:rPr>
              <w:t>:</w:t>
            </w:r>
          </w:p>
          <w:p w14:paraId="682EC519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Sealed  </w:t>
            </w:r>
          </w:p>
          <w:p w14:paraId="654C4B43" w14:textId="77777777" w:rsidR="00EB7835" w:rsidRPr="009875D2" w:rsidRDefault="00EB7835" w:rsidP="00E423D8">
            <w:pPr>
              <w:spacing w:before="20" w:after="20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75D2">
              <w:rPr>
                <w:rFonts w:ascii="Calibri" w:hAnsi="Calibri"/>
                <w:i/>
                <w:iCs/>
                <w:sz w:val="20"/>
              </w:rPr>
              <w:instrText xml:space="preserve"> FORMCHECKBOX </w:instrText>
            </w:r>
            <w:r w:rsidR="004D2D7A">
              <w:rPr>
                <w:rFonts w:ascii="Calibri" w:hAnsi="Calibri"/>
                <w:i/>
                <w:iCs/>
                <w:sz w:val="20"/>
              </w:rPr>
            </w:r>
            <w:r w:rsidR="004D2D7A">
              <w:rPr>
                <w:rFonts w:ascii="Calibri" w:hAnsi="Calibri"/>
                <w:i/>
                <w:iCs/>
                <w:sz w:val="20"/>
              </w:rPr>
              <w:fldChar w:fldCharType="separate"/>
            </w:r>
            <w:r w:rsidRPr="009875D2">
              <w:rPr>
                <w:rFonts w:ascii="Calibri" w:hAnsi="Calibri"/>
                <w:i/>
                <w:iCs/>
                <w:sz w:val="20"/>
              </w:rPr>
              <w:fldChar w:fldCharType="end"/>
            </w:r>
            <w:r w:rsidRPr="009875D2">
              <w:rPr>
                <w:rFonts w:ascii="Calibri" w:hAnsi="Calibri"/>
                <w:i/>
                <w:iCs/>
                <w:sz w:val="20"/>
              </w:rPr>
              <w:t xml:space="preserve">Not sealed      </w:t>
            </w:r>
          </w:p>
        </w:tc>
      </w:tr>
    </w:tbl>
    <w:p w14:paraId="2D0EC484" w14:textId="77777777" w:rsidR="00EB7835" w:rsidRDefault="00EB7835" w:rsidP="00EB7835"/>
    <w:p w14:paraId="2A95D771" w14:textId="77777777" w:rsidR="00EB7835" w:rsidRDefault="00EB7835" w:rsidP="00EB7835"/>
    <w:p w14:paraId="5176DB92" w14:textId="77777777" w:rsidR="00EB7835" w:rsidRPr="00180C31" w:rsidRDefault="00EB7835" w:rsidP="00EB7835">
      <w:pPr>
        <w:tabs>
          <w:tab w:val="center" w:pos="4536"/>
          <w:tab w:val="right" w:pos="9072"/>
        </w:tabs>
        <w:jc w:val="both"/>
        <w:rPr>
          <w:rFonts w:ascii="Calibri" w:hAnsi="Calibri"/>
          <w:i/>
          <w:iCs/>
          <w:sz w:val="18"/>
          <w:szCs w:val="18"/>
        </w:rPr>
      </w:pPr>
      <w:r w:rsidRPr="00180C31">
        <w:rPr>
          <w:rFonts w:ascii="Calibri" w:hAnsi="Calibri"/>
          <w:i/>
          <w:iCs/>
          <w:sz w:val="18"/>
          <w:szCs w:val="18"/>
        </w:rPr>
        <w:t>The information supplied above will be used to provide you with a quotation. This quotation is totally dependent upon the</w:t>
      </w:r>
      <w:r w:rsidRPr="00180C31">
        <w:rPr>
          <w:rFonts w:ascii="Times New Roman" w:hAnsi="Times New Roman"/>
          <w:i/>
          <w:sz w:val="18"/>
          <w:szCs w:val="18"/>
        </w:rPr>
        <w:t xml:space="preserve"> </w:t>
      </w:r>
      <w:r w:rsidRPr="00180C31">
        <w:rPr>
          <w:rFonts w:ascii="Calibri" w:hAnsi="Calibri"/>
          <w:i/>
          <w:iCs/>
          <w:sz w:val="18"/>
          <w:szCs w:val="18"/>
        </w:rPr>
        <w:t>information given above. We must therefore reserve the right to amend our quote if the information be found to be inaccurate or incomplete.</w:t>
      </w:r>
    </w:p>
    <w:tbl>
      <w:tblPr>
        <w:tblW w:w="5000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A0" w:firstRow="1" w:lastRow="0" w:firstColumn="1" w:lastColumn="0" w:noHBand="0" w:noVBand="0"/>
      </w:tblPr>
      <w:tblGrid>
        <w:gridCol w:w="2303"/>
        <w:gridCol w:w="3252"/>
        <w:gridCol w:w="2440"/>
        <w:gridCol w:w="2461"/>
      </w:tblGrid>
      <w:tr w:rsidR="00EB7835" w:rsidRPr="009875D2" w14:paraId="7C695C77" w14:textId="77777777" w:rsidTr="00B22FD4">
        <w:trPr>
          <w:cantSplit/>
          <w:trHeight w:val="284"/>
        </w:trPr>
        <w:tc>
          <w:tcPr>
            <w:tcW w:w="1101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7D261DB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center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Name</w:t>
            </w:r>
          </w:p>
        </w:tc>
        <w:tc>
          <w:tcPr>
            <w:tcW w:w="1555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D00E507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center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Signature</w:t>
            </w:r>
          </w:p>
        </w:tc>
        <w:tc>
          <w:tcPr>
            <w:tcW w:w="1167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665F088B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center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Position</w:t>
            </w:r>
          </w:p>
        </w:tc>
        <w:tc>
          <w:tcPr>
            <w:tcW w:w="1177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66D7B5E1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center"/>
              <w:rPr>
                <w:rFonts w:ascii="Calibri" w:hAnsi="Calibri"/>
                <w:i/>
                <w:iCs/>
                <w:sz w:val="20"/>
              </w:rPr>
            </w:pPr>
            <w:r w:rsidRPr="009875D2">
              <w:rPr>
                <w:rFonts w:ascii="Calibri" w:hAnsi="Calibri"/>
                <w:i/>
                <w:iCs/>
                <w:sz w:val="20"/>
              </w:rPr>
              <w:t>Date</w:t>
            </w:r>
          </w:p>
        </w:tc>
      </w:tr>
      <w:tr w:rsidR="00EB7835" w:rsidRPr="009875D2" w14:paraId="43596C07" w14:textId="77777777" w:rsidTr="00B22FD4">
        <w:trPr>
          <w:cantSplit/>
          <w:trHeight w:val="586"/>
        </w:trPr>
        <w:tc>
          <w:tcPr>
            <w:tcW w:w="1101" w:type="pct"/>
            <w:tcBorders>
              <w:top w:val="single" w:sz="4" w:space="0" w:color="auto"/>
            </w:tcBorders>
            <w:vAlign w:val="center"/>
          </w:tcPr>
          <w:p w14:paraId="710D385D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both"/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1555" w:type="pct"/>
            <w:tcBorders>
              <w:top w:val="single" w:sz="4" w:space="0" w:color="auto"/>
            </w:tcBorders>
            <w:vAlign w:val="bottom"/>
          </w:tcPr>
          <w:p w14:paraId="233840CC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both"/>
              <w:rPr>
                <w:rFonts w:ascii="Calibri" w:hAnsi="Calibri"/>
                <w:i/>
                <w:iCs/>
                <w:sz w:val="20"/>
              </w:rPr>
            </w:pPr>
          </w:p>
          <w:p w14:paraId="401A9313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both"/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1167" w:type="pct"/>
            <w:tcBorders>
              <w:top w:val="single" w:sz="4" w:space="0" w:color="auto"/>
            </w:tcBorders>
            <w:vAlign w:val="bottom"/>
          </w:tcPr>
          <w:p w14:paraId="568905E2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both"/>
              <w:rPr>
                <w:rFonts w:ascii="Calibri" w:hAnsi="Calibri"/>
                <w:i/>
                <w:iCs/>
                <w:sz w:val="20"/>
              </w:rPr>
            </w:pPr>
          </w:p>
        </w:tc>
        <w:tc>
          <w:tcPr>
            <w:tcW w:w="1177" w:type="pct"/>
            <w:tcBorders>
              <w:top w:val="single" w:sz="4" w:space="0" w:color="auto"/>
            </w:tcBorders>
            <w:vAlign w:val="bottom"/>
          </w:tcPr>
          <w:p w14:paraId="61B3A1F7" w14:textId="77777777" w:rsidR="00EB7835" w:rsidRPr="009875D2" w:rsidRDefault="00EB7835" w:rsidP="00E423D8">
            <w:pPr>
              <w:tabs>
                <w:tab w:val="center" w:pos="4536"/>
                <w:tab w:val="right" w:pos="9072"/>
              </w:tabs>
              <w:jc w:val="both"/>
              <w:rPr>
                <w:rFonts w:ascii="Calibri" w:hAnsi="Calibri"/>
                <w:i/>
                <w:iCs/>
                <w:sz w:val="20"/>
              </w:rPr>
            </w:pPr>
          </w:p>
        </w:tc>
      </w:tr>
    </w:tbl>
    <w:p w14:paraId="58922694" w14:textId="77777777" w:rsidR="00EB7835" w:rsidRPr="00255415" w:rsidRDefault="00EB7835" w:rsidP="00EB7835">
      <w:r w:rsidRPr="00180C31">
        <w:rPr>
          <w:rFonts w:ascii="Calibri" w:hAnsi="Calibri"/>
          <w:i/>
          <w:iCs/>
          <w:sz w:val="18"/>
          <w:szCs w:val="18"/>
        </w:rPr>
        <w:t xml:space="preserve">For application and/or support, kindly send completed and signed copy of this form to </w:t>
      </w:r>
      <w:hyperlink r:id="rId12" w:history="1">
        <w:r w:rsidRPr="00143FBC">
          <w:rPr>
            <w:rFonts w:ascii="Calibri" w:hAnsi="Calibri"/>
            <w:iCs/>
            <w:color w:val="2F5496"/>
            <w:sz w:val="18"/>
            <w:szCs w:val="18"/>
          </w:rPr>
          <w:t>ex@eepil.com</w:t>
        </w:r>
      </w:hyperlink>
    </w:p>
    <w:p w14:paraId="79DED407" w14:textId="77777777" w:rsidR="003721CA" w:rsidRPr="00EB7835" w:rsidRDefault="003721CA" w:rsidP="00EB7835"/>
    <w:sectPr w:rsidR="003721CA" w:rsidRPr="00EB7835" w:rsidSect="00C0496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905" w:right="720" w:bottom="720" w:left="720" w:header="567" w:footer="284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E26A2" w14:textId="77777777" w:rsidR="004D2D7A" w:rsidRDefault="004D2D7A">
      <w:r>
        <w:separator/>
      </w:r>
    </w:p>
  </w:endnote>
  <w:endnote w:type="continuationSeparator" w:id="0">
    <w:p w14:paraId="2653D86F" w14:textId="77777777" w:rsidR="004D2D7A" w:rsidRDefault="004D2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4D51C" w14:textId="77777777" w:rsidR="00C31DE4" w:rsidRDefault="00C31D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2E0DC" w14:textId="77777777" w:rsidR="00C31DE4" w:rsidRDefault="00C31DE4" w:rsidP="00C31DE4">
    <w:pPr>
      <w:ind w:right="26"/>
      <w:jc w:val="both"/>
      <w:rPr>
        <w:rFonts w:ascii="Cambria" w:eastAsia="Cambria" w:hAnsi="Cambria" w:cs="Cambria"/>
        <w:sz w:val="18"/>
        <w:szCs w:val="18"/>
      </w:rPr>
    </w:pPr>
    <w:r>
      <w:rPr>
        <w:rFonts w:ascii="Cambria" w:eastAsia="Cambria" w:hAnsi="Cambria" w:cs="Cambria"/>
        <w:sz w:val="18"/>
        <w:szCs w:val="18"/>
      </w:rPr>
      <w:t>This document is confidential of EPIL. It shall not be copied in whole or in part, in any printed, mechanical, electronic, film, or other distribution/storage media, or E-media without written permission by EPIL management. This document is intended for internal EPIL use and review by the Accreditation Body chosen by EPIL</w:t>
    </w:r>
  </w:p>
  <w:p w14:paraId="11F91AE9" w14:textId="77777777" w:rsidR="00C31DE4" w:rsidRPr="007518CC" w:rsidRDefault="00C31DE4" w:rsidP="00C31DE4">
    <w:pPr>
      <w:ind w:right="26"/>
      <w:jc w:val="both"/>
      <w:rPr>
        <w:rFonts w:ascii="Cambria" w:eastAsia="Cambria" w:hAnsi="Cambria" w:cs="Cambria"/>
        <w:sz w:val="18"/>
        <w:szCs w:val="18"/>
      </w:rPr>
    </w:pPr>
    <w:r w:rsidRPr="007518CC">
      <w:rPr>
        <w:rFonts w:ascii="Cambria" w:eastAsia="Cambria" w:hAnsi="Cambria" w:cs="Cambria"/>
        <w:sz w:val="18"/>
        <w:szCs w:val="18"/>
      </w:rPr>
      <w:t xml:space="preserve">Disclaimer: This document is controlled and has been released electronically. </w:t>
    </w:r>
  </w:p>
  <w:p w14:paraId="664C91D1" w14:textId="0C0ACC6F" w:rsidR="00C31DE4" w:rsidRPr="00C31DE4" w:rsidRDefault="00C31DE4" w:rsidP="00C31DE4">
    <w:pPr>
      <w:ind w:right="26"/>
      <w:jc w:val="both"/>
      <w:rPr>
        <w:rStyle w:val="CMCFooter"/>
        <w:rFonts w:ascii="Cambria" w:eastAsia="Cambria" w:hAnsi="Cambria" w:cs="Cambria"/>
        <w:sz w:val="18"/>
        <w:szCs w:val="18"/>
      </w:rPr>
    </w:pPr>
    <w:r w:rsidRPr="007518CC">
      <w:rPr>
        <w:rFonts w:ascii="Cambria" w:eastAsia="Cambria" w:hAnsi="Cambria" w:cs="Cambria"/>
        <w:sz w:val="18"/>
        <w:szCs w:val="18"/>
      </w:rPr>
      <w:t>Only the version on the drop box is the current document vers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548EB" w14:textId="77777777" w:rsidR="00C31DE4" w:rsidRDefault="00C31D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9E5E7" w14:textId="77777777" w:rsidR="004D2D7A" w:rsidRDefault="004D2D7A">
      <w:r>
        <w:separator/>
      </w:r>
    </w:p>
  </w:footnote>
  <w:footnote w:type="continuationSeparator" w:id="0">
    <w:p w14:paraId="2611F07F" w14:textId="77777777" w:rsidR="004D2D7A" w:rsidRDefault="004D2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2B5A5" w14:textId="77777777" w:rsidR="00C31DE4" w:rsidRDefault="00C31D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68"/>
      <w:gridCol w:w="3950"/>
      <w:gridCol w:w="3538"/>
    </w:tblGrid>
    <w:tr w:rsidR="00BA6F3F" w:rsidRPr="00BA6F3F" w14:paraId="487B806C" w14:textId="77777777" w:rsidTr="00B22FD4">
      <w:trPr>
        <w:trHeight w:val="815"/>
      </w:trPr>
      <w:tc>
        <w:tcPr>
          <w:tcW w:w="1419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018CFC1" w14:textId="7D666BB4" w:rsidR="00B12BC7" w:rsidRPr="00BA6F3F" w:rsidRDefault="00BA6F3F" w:rsidP="00EB3C83">
          <w:pPr>
            <w:pStyle w:val="Header"/>
            <w:tabs>
              <w:tab w:val="left" w:pos="720"/>
            </w:tabs>
            <w:spacing w:before="0" w:after="0"/>
            <w:jc w:val="center"/>
            <w:rPr>
              <w:rFonts w:ascii="Cambria" w:hAnsi="Cambria" w:cstheme="minorHAnsi"/>
              <w:b w:val="0"/>
              <w:color w:val="000000" w:themeColor="text1"/>
            </w:rPr>
          </w:pPr>
          <w:r w:rsidRPr="00BA6F3F">
            <w:rPr>
              <w:rFonts w:ascii="Cambria" w:hAnsi="Cambria" w:cstheme="minorHAnsi"/>
              <w:b w:val="0"/>
              <w:noProof/>
              <w:color w:val="000000" w:themeColor="text1"/>
            </w:rPr>
            <w:drawing>
              <wp:inline distT="0" distB="0" distL="0" distR="0" wp14:anchorId="489C02D2" wp14:editId="7AFAAA5B">
                <wp:extent cx="1600200" cy="350520"/>
                <wp:effectExtent l="0" t="0" r="0" b="0"/>
                <wp:docPr id="329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8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2E6DECE" w14:textId="77777777" w:rsidR="00B12BC7" w:rsidRPr="00BA6F3F" w:rsidRDefault="00B12BC7" w:rsidP="00EB3C83">
          <w:pPr>
            <w:pStyle w:val="Header"/>
            <w:tabs>
              <w:tab w:val="left" w:pos="720"/>
            </w:tabs>
            <w:spacing w:before="0" w:after="0"/>
            <w:jc w:val="center"/>
            <w:rPr>
              <w:rFonts w:ascii="Cambria" w:hAnsi="Cambria" w:cstheme="minorHAnsi"/>
              <w:b w:val="0"/>
              <w:color w:val="000000" w:themeColor="text1"/>
              <w:sz w:val="24"/>
              <w:szCs w:val="22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24"/>
              <w:szCs w:val="22"/>
            </w:rPr>
            <w:t>EPIL</w:t>
          </w:r>
        </w:p>
      </w:tc>
      <w:tc>
        <w:tcPr>
          <w:tcW w:w="1692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FE52F3" w14:textId="47196EA9" w:rsidR="00B12BC7" w:rsidRPr="00BA6F3F" w:rsidRDefault="00B12BC7" w:rsidP="00EB3C83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Document Code: CBF-702-</w:t>
          </w:r>
          <w:r w:rsidR="00BA6F3F"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05</w:t>
          </w:r>
        </w:p>
        <w:p w14:paraId="10C108CD" w14:textId="77777777" w:rsidR="00B12BC7" w:rsidRPr="00BA6F3F" w:rsidRDefault="00B12BC7" w:rsidP="00EB3C83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Document version: 00</w:t>
          </w:r>
        </w:p>
        <w:p w14:paraId="587B4FC0" w14:textId="77777777" w:rsidR="00B12BC7" w:rsidRPr="00BA6F3F" w:rsidRDefault="00B12BC7" w:rsidP="00EB3C83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Revision Date: 2020 June 30</w:t>
          </w:r>
        </w:p>
        <w:p w14:paraId="0DAF6A32" w14:textId="77777777" w:rsidR="00B12BC7" w:rsidRPr="00BA6F3F" w:rsidRDefault="00B12BC7" w:rsidP="00EB3C83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Page 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begin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instrText xml:space="preserve"> PAGE </w:instrTex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separate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1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end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 of 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begin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instrText xml:space="preserve"> NUMPAGES </w:instrTex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separate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3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end"/>
          </w:r>
        </w:p>
        <w:p w14:paraId="1D89B3CB" w14:textId="77777777" w:rsidR="00B12BC7" w:rsidRPr="00BA6F3F" w:rsidRDefault="00B12BC7" w:rsidP="00EB3C83">
          <w:pPr>
            <w:pStyle w:val="Header"/>
            <w:tabs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Issued and approved by Quality Manager</w:t>
          </w:r>
        </w:p>
        <w:p w14:paraId="46C32BFE" w14:textId="77777777" w:rsidR="00B12BC7" w:rsidRPr="00BA6F3F" w:rsidRDefault="00B12BC7" w:rsidP="00EB3C83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Verified by Top Manager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ab/>
          </w:r>
        </w:p>
      </w:tc>
    </w:tr>
    <w:tr w:rsidR="00BA6F3F" w:rsidRPr="00BA6F3F" w14:paraId="70CADFB4" w14:textId="77777777" w:rsidTr="00B22FD4">
      <w:trPr>
        <w:trHeight w:val="816"/>
      </w:trPr>
      <w:tc>
        <w:tcPr>
          <w:tcW w:w="1419" w:type="pct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4FA7E35" w14:textId="77777777" w:rsidR="00B12BC7" w:rsidRPr="00BA6F3F" w:rsidRDefault="00B12BC7" w:rsidP="00B12BC7">
          <w:pPr>
            <w:rPr>
              <w:rFonts w:ascii="Cambria" w:hAnsi="Cambria" w:cstheme="minorHAnsi"/>
              <w:color w:val="000000" w:themeColor="text1"/>
            </w:rPr>
          </w:pPr>
        </w:p>
      </w:tc>
      <w:tc>
        <w:tcPr>
          <w:tcW w:w="188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40839A6" w14:textId="0AC65921" w:rsidR="00B12BC7" w:rsidRPr="00BA6F3F" w:rsidRDefault="00B12BC7" w:rsidP="00B12BC7">
          <w:pPr>
            <w:pStyle w:val="Header"/>
            <w:tabs>
              <w:tab w:val="left" w:pos="720"/>
            </w:tabs>
            <w:jc w:val="center"/>
            <w:rPr>
              <w:rFonts w:ascii="Cambria" w:hAnsi="Cambria" w:cstheme="minorHAnsi"/>
              <w:b w:val="0"/>
              <w:color w:val="000000" w:themeColor="text1"/>
              <w:sz w:val="24"/>
              <w:szCs w:val="22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24"/>
              <w:szCs w:val="22"/>
              <w:lang w:val="en-US"/>
            </w:rPr>
            <w:t xml:space="preserve">Application form for </w:t>
          </w:r>
          <w:r w:rsidR="00BA6F3F" w:rsidRPr="00BA6F3F">
            <w:rPr>
              <w:rFonts w:ascii="Cambria" w:hAnsi="Cambria" w:cstheme="minorHAnsi"/>
              <w:b w:val="0"/>
              <w:color w:val="000000" w:themeColor="text1"/>
              <w:sz w:val="24"/>
              <w:szCs w:val="22"/>
              <w:lang w:val="en-US"/>
            </w:rPr>
            <w:t>Product for use in potentially Explosive Atmosphere</w:t>
          </w:r>
        </w:p>
      </w:tc>
      <w:tc>
        <w:tcPr>
          <w:tcW w:w="1692" w:type="pct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A985391" w14:textId="77777777" w:rsidR="00B12BC7" w:rsidRPr="00BA6F3F" w:rsidRDefault="00B12BC7" w:rsidP="00B12BC7">
          <w:pPr>
            <w:rPr>
              <w:rFonts w:ascii="Cambria" w:hAnsi="Cambria" w:cstheme="minorHAnsi"/>
              <w:color w:val="000000" w:themeColor="text1"/>
            </w:rPr>
          </w:pPr>
        </w:p>
      </w:tc>
    </w:tr>
  </w:tbl>
  <w:p w14:paraId="5B4D1AEB" w14:textId="77777777" w:rsidR="00021D8A" w:rsidRDefault="00021D8A">
    <w:pPr>
      <w:rPr>
        <w:szCs w:val="16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F3B0C" w14:textId="77777777" w:rsidR="00C31DE4" w:rsidRDefault="00C31D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AF8AFBE"/>
    <w:lvl w:ilvl="0">
      <w:numFmt w:val="decimal"/>
      <w:lvlText w:val="*"/>
      <w:lvlJc w:val="left"/>
    </w:lvl>
  </w:abstractNum>
  <w:abstractNum w:abstractNumId="1" w15:restartNumberingAfterBreak="0">
    <w:nsid w:val="07213E72"/>
    <w:multiLevelType w:val="hybridMultilevel"/>
    <w:tmpl w:val="C16257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85FCA"/>
    <w:multiLevelType w:val="hybridMultilevel"/>
    <w:tmpl w:val="3CC0F152"/>
    <w:lvl w:ilvl="0" w:tplc="2582354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692CDE"/>
    <w:multiLevelType w:val="hybridMultilevel"/>
    <w:tmpl w:val="F6F6D0F4"/>
    <w:lvl w:ilvl="0" w:tplc="0AA60068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D4243"/>
    <w:multiLevelType w:val="hybridMultilevel"/>
    <w:tmpl w:val="8092DBF6"/>
    <w:lvl w:ilvl="0" w:tplc="2582354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6B428F0"/>
    <w:multiLevelType w:val="hybridMultilevel"/>
    <w:tmpl w:val="6180F178"/>
    <w:lvl w:ilvl="0" w:tplc="2582354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D467105"/>
    <w:multiLevelType w:val="hybridMultilevel"/>
    <w:tmpl w:val="14D2FD7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010B9E"/>
    <w:multiLevelType w:val="hybridMultilevel"/>
    <w:tmpl w:val="347CEEBC"/>
    <w:lvl w:ilvl="0" w:tplc="4AE24302">
      <w:start w:val="1"/>
      <w:numFmt w:val="bullet"/>
      <w:pStyle w:val="CheckLis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MrY0NrIwN7c0MjdR0lEKTi0uzszPAykwrQUApphbgCwAAAA="/>
  </w:docVars>
  <w:rsids>
    <w:rsidRoot w:val="00BA4FC7"/>
    <w:rsid w:val="00014570"/>
    <w:rsid w:val="00021D8A"/>
    <w:rsid w:val="00030913"/>
    <w:rsid w:val="00045686"/>
    <w:rsid w:val="00062C32"/>
    <w:rsid w:val="00067FF0"/>
    <w:rsid w:val="000B4D0C"/>
    <w:rsid w:val="000B65DF"/>
    <w:rsid w:val="00107F07"/>
    <w:rsid w:val="0011090A"/>
    <w:rsid w:val="0014021F"/>
    <w:rsid w:val="00143FBC"/>
    <w:rsid w:val="00174BF9"/>
    <w:rsid w:val="00180C31"/>
    <w:rsid w:val="00183801"/>
    <w:rsid w:val="0018631B"/>
    <w:rsid w:val="001A0402"/>
    <w:rsid w:val="001B2714"/>
    <w:rsid w:val="001B3375"/>
    <w:rsid w:val="001D583F"/>
    <w:rsid w:val="001F08B4"/>
    <w:rsid w:val="00214FE2"/>
    <w:rsid w:val="0022689F"/>
    <w:rsid w:val="00236B80"/>
    <w:rsid w:val="00240C0C"/>
    <w:rsid w:val="002420C5"/>
    <w:rsid w:val="00255415"/>
    <w:rsid w:val="002A01A0"/>
    <w:rsid w:val="002A3322"/>
    <w:rsid w:val="002A66F6"/>
    <w:rsid w:val="002A7FAB"/>
    <w:rsid w:val="002B7CCB"/>
    <w:rsid w:val="002F4F90"/>
    <w:rsid w:val="002F732F"/>
    <w:rsid w:val="00325308"/>
    <w:rsid w:val="00333101"/>
    <w:rsid w:val="00333560"/>
    <w:rsid w:val="00347DD8"/>
    <w:rsid w:val="00356B5E"/>
    <w:rsid w:val="003604E1"/>
    <w:rsid w:val="00367416"/>
    <w:rsid w:val="00367C45"/>
    <w:rsid w:val="003721CA"/>
    <w:rsid w:val="00374E65"/>
    <w:rsid w:val="00377E6A"/>
    <w:rsid w:val="00387620"/>
    <w:rsid w:val="00393A1D"/>
    <w:rsid w:val="003A078A"/>
    <w:rsid w:val="003A1999"/>
    <w:rsid w:val="003B2466"/>
    <w:rsid w:val="003B5278"/>
    <w:rsid w:val="003D5BD1"/>
    <w:rsid w:val="00401810"/>
    <w:rsid w:val="004059BB"/>
    <w:rsid w:val="00423FAE"/>
    <w:rsid w:val="00436BF9"/>
    <w:rsid w:val="00446606"/>
    <w:rsid w:val="004B1490"/>
    <w:rsid w:val="004D2D7A"/>
    <w:rsid w:val="004E3375"/>
    <w:rsid w:val="004F3468"/>
    <w:rsid w:val="004F4C56"/>
    <w:rsid w:val="00516241"/>
    <w:rsid w:val="005253ED"/>
    <w:rsid w:val="00535BF1"/>
    <w:rsid w:val="00544DB0"/>
    <w:rsid w:val="005645C5"/>
    <w:rsid w:val="0057244D"/>
    <w:rsid w:val="005D5CFE"/>
    <w:rsid w:val="005F257B"/>
    <w:rsid w:val="006109DA"/>
    <w:rsid w:val="006133E6"/>
    <w:rsid w:val="0064452F"/>
    <w:rsid w:val="00644532"/>
    <w:rsid w:val="006543E4"/>
    <w:rsid w:val="00673D0A"/>
    <w:rsid w:val="00695E8F"/>
    <w:rsid w:val="00697025"/>
    <w:rsid w:val="006A0952"/>
    <w:rsid w:val="006A439C"/>
    <w:rsid w:val="006A489E"/>
    <w:rsid w:val="006C6107"/>
    <w:rsid w:val="006E50C1"/>
    <w:rsid w:val="006F0294"/>
    <w:rsid w:val="006F165A"/>
    <w:rsid w:val="0071128C"/>
    <w:rsid w:val="007354F6"/>
    <w:rsid w:val="007375A1"/>
    <w:rsid w:val="007464D6"/>
    <w:rsid w:val="0077564D"/>
    <w:rsid w:val="007869F7"/>
    <w:rsid w:val="007B052B"/>
    <w:rsid w:val="007B728B"/>
    <w:rsid w:val="007C53E2"/>
    <w:rsid w:val="007D1F16"/>
    <w:rsid w:val="007F253D"/>
    <w:rsid w:val="00842536"/>
    <w:rsid w:val="00842743"/>
    <w:rsid w:val="00854921"/>
    <w:rsid w:val="00855B8F"/>
    <w:rsid w:val="008641DD"/>
    <w:rsid w:val="00867A1F"/>
    <w:rsid w:val="008A0630"/>
    <w:rsid w:val="008C6520"/>
    <w:rsid w:val="008D2256"/>
    <w:rsid w:val="008F5BCE"/>
    <w:rsid w:val="0090420A"/>
    <w:rsid w:val="00907792"/>
    <w:rsid w:val="00910546"/>
    <w:rsid w:val="009149D4"/>
    <w:rsid w:val="009456FD"/>
    <w:rsid w:val="00970F37"/>
    <w:rsid w:val="00972605"/>
    <w:rsid w:val="009775B7"/>
    <w:rsid w:val="009875D2"/>
    <w:rsid w:val="00987DED"/>
    <w:rsid w:val="009B48DD"/>
    <w:rsid w:val="009B730E"/>
    <w:rsid w:val="009E1976"/>
    <w:rsid w:val="009E6D43"/>
    <w:rsid w:val="00A42A0D"/>
    <w:rsid w:val="00A4472D"/>
    <w:rsid w:val="00AA41F2"/>
    <w:rsid w:val="00AA4FFC"/>
    <w:rsid w:val="00AB31AC"/>
    <w:rsid w:val="00B06A2B"/>
    <w:rsid w:val="00B12BC7"/>
    <w:rsid w:val="00B17B57"/>
    <w:rsid w:val="00B21A4E"/>
    <w:rsid w:val="00B22FD4"/>
    <w:rsid w:val="00B73671"/>
    <w:rsid w:val="00B73B05"/>
    <w:rsid w:val="00B77974"/>
    <w:rsid w:val="00B77FC1"/>
    <w:rsid w:val="00B94320"/>
    <w:rsid w:val="00B96E2D"/>
    <w:rsid w:val="00BA237E"/>
    <w:rsid w:val="00BA4FC7"/>
    <w:rsid w:val="00BA6F3F"/>
    <w:rsid w:val="00BA7012"/>
    <w:rsid w:val="00BB2FAC"/>
    <w:rsid w:val="00BC1736"/>
    <w:rsid w:val="00C04960"/>
    <w:rsid w:val="00C121D4"/>
    <w:rsid w:val="00C237C8"/>
    <w:rsid w:val="00C31DE4"/>
    <w:rsid w:val="00C37DCB"/>
    <w:rsid w:val="00C45327"/>
    <w:rsid w:val="00C625E3"/>
    <w:rsid w:val="00C70A07"/>
    <w:rsid w:val="00C736D7"/>
    <w:rsid w:val="00C80564"/>
    <w:rsid w:val="00C84D42"/>
    <w:rsid w:val="00C94355"/>
    <w:rsid w:val="00C94AA6"/>
    <w:rsid w:val="00CB2096"/>
    <w:rsid w:val="00CB2EDE"/>
    <w:rsid w:val="00CE2030"/>
    <w:rsid w:val="00CF05DA"/>
    <w:rsid w:val="00D04FC6"/>
    <w:rsid w:val="00D1634A"/>
    <w:rsid w:val="00D20C38"/>
    <w:rsid w:val="00D33F3F"/>
    <w:rsid w:val="00D52CDB"/>
    <w:rsid w:val="00D80886"/>
    <w:rsid w:val="00DE7818"/>
    <w:rsid w:val="00DF6DC2"/>
    <w:rsid w:val="00E13CBB"/>
    <w:rsid w:val="00E423D8"/>
    <w:rsid w:val="00E62D03"/>
    <w:rsid w:val="00E63A1A"/>
    <w:rsid w:val="00E65A78"/>
    <w:rsid w:val="00E83D15"/>
    <w:rsid w:val="00E87E89"/>
    <w:rsid w:val="00E938F4"/>
    <w:rsid w:val="00EB3C83"/>
    <w:rsid w:val="00EB7835"/>
    <w:rsid w:val="00EC078A"/>
    <w:rsid w:val="00EC3E8C"/>
    <w:rsid w:val="00EC6600"/>
    <w:rsid w:val="00EC7405"/>
    <w:rsid w:val="00ED11F3"/>
    <w:rsid w:val="00F07E5D"/>
    <w:rsid w:val="00F30365"/>
    <w:rsid w:val="00F32F84"/>
    <w:rsid w:val="00F407B7"/>
    <w:rsid w:val="00F52D47"/>
    <w:rsid w:val="00F76466"/>
    <w:rsid w:val="00F8094A"/>
    <w:rsid w:val="00F85036"/>
    <w:rsid w:val="00F92F1A"/>
    <w:rsid w:val="00F93DE4"/>
    <w:rsid w:val="00F94F6F"/>
    <w:rsid w:val="00FA242C"/>
    <w:rsid w:val="00FA32AF"/>
    <w:rsid w:val="00FB4618"/>
    <w:rsid w:val="00FC02A1"/>
    <w:rsid w:val="00FC5008"/>
    <w:rsid w:val="00FE42EC"/>
    <w:rsid w:val="00FE7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3AC003"/>
  <w15:chartTrackingRefBased/>
  <w15:docId w15:val="{14D4C925-00AF-4E9A-94C6-AA4822EA6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16"/>
      <w:lang w:val="en-GB"/>
    </w:rPr>
  </w:style>
  <w:style w:type="paragraph" w:styleId="Heading1">
    <w:name w:val="heading 1"/>
    <w:basedOn w:val="Normal"/>
    <w:next w:val="Normal"/>
    <w:qFormat/>
    <w:pPr>
      <w:keepNext/>
      <w:spacing w:before="20" w:after="20"/>
      <w:outlineLvl w:val="0"/>
    </w:pPr>
    <w:rPr>
      <w:b/>
      <w:lang w:val="nb-NO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07"/>
      </w:tabs>
      <w:spacing w:before="240"/>
      <w:jc w:val="right"/>
      <w:outlineLvl w:val="2"/>
    </w:pPr>
    <w:rPr>
      <w:b/>
      <w:sz w:val="40"/>
      <w:lang w:val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vertAlign w:val="superscript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Kartika" w:hAnsi="Kartika"/>
      <w:b/>
      <w:bCs/>
      <w:lang w:val="en-US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lang w:val="en-US"/>
    </w:rPr>
  </w:style>
  <w:style w:type="paragraph" w:styleId="Heading7">
    <w:name w:val="heading 7"/>
    <w:basedOn w:val="Normal"/>
    <w:next w:val="Normal"/>
    <w:qFormat/>
    <w:pPr>
      <w:keepNext/>
      <w:spacing w:before="40"/>
      <w:outlineLvl w:val="6"/>
    </w:pPr>
    <w:rPr>
      <w:b/>
      <w:bCs/>
      <w:sz w:val="12"/>
      <w:lang w:val="nb-NO"/>
    </w:rPr>
  </w:style>
  <w:style w:type="paragraph" w:styleId="Heading8">
    <w:name w:val="heading 8"/>
    <w:basedOn w:val="Normal"/>
    <w:next w:val="Normal"/>
    <w:qFormat/>
    <w:pPr>
      <w:keepNext/>
      <w:spacing w:before="20" w:after="20"/>
      <w:outlineLvl w:val="7"/>
    </w:pPr>
    <w:rPr>
      <w:b/>
      <w:bCs/>
      <w:sz w:val="20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  <w:spacing w:before="60" w:after="60"/>
    </w:pPr>
    <w:rPr>
      <w:b/>
      <w:color w:val="000080"/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b/>
      <w:bCs/>
      <w:lang w:val="en-US"/>
    </w:rPr>
  </w:style>
  <w:style w:type="paragraph" w:styleId="BodyText2">
    <w:name w:val="Body Text 2"/>
    <w:basedOn w:val="Normal"/>
    <w:rPr>
      <w:sz w:val="24"/>
      <w:lang w:val="en-US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Cs w:val="16"/>
    </w:rPr>
  </w:style>
  <w:style w:type="paragraph" w:customStyle="1" w:styleId="CheckList">
    <w:name w:val="Check List"/>
    <w:basedOn w:val="Normal"/>
    <w:next w:val="Normal"/>
    <w:pPr>
      <w:numPr>
        <w:numId w:val="2"/>
      </w:numPr>
      <w:spacing w:before="60" w:after="60"/>
    </w:pPr>
    <w:rPr>
      <w:lang w:val="nb-NO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rial">
    <w:name w:val="arial"/>
    <w:basedOn w:val="Normal"/>
    <w:pPr>
      <w:overflowPunct/>
      <w:autoSpaceDE/>
      <w:autoSpaceDN/>
      <w:adjustRightInd/>
      <w:spacing w:before="60" w:after="60"/>
      <w:textAlignment w:val="auto"/>
    </w:pPr>
    <w:rPr>
      <w:rFonts w:eastAsia="Times"/>
      <w:color w:val="000054"/>
      <w:sz w:val="22"/>
      <w:lang w:val="nb-NO"/>
    </w:rPr>
  </w:style>
  <w:style w:type="character" w:customStyle="1" w:styleId="CMCFooter">
    <w:name w:val="CMCFooter"/>
    <w:rsid w:val="002F4F90"/>
  </w:style>
  <w:style w:type="paragraph" w:customStyle="1" w:styleId="Style11ptBoldCenteredBoxSinglesolidlineAuto15pt">
    <w:name w:val="Style 11 pt Bold Centered Box: (Single solid line Auto  1.5 pt..."/>
    <w:basedOn w:val="Normal"/>
    <w:autoRedefine/>
    <w:rsid w:val="00F32F84"/>
    <w:pPr>
      <w:shd w:val="clear" w:color="auto" w:fill="E6E6E6"/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sz w:val="22"/>
      <w:lang w:val="fr-FR"/>
    </w:rPr>
  </w:style>
  <w:style w:type="paragraph" w:styleId="BalloonText">
    <w:name w:val="Balloon Text"/>
    <w:basedOn w:val="Normal"/>
    <w:link w:val="BalloonTextChar"/>
    <w:rsid w:val="00A42A0D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rsid w:val="00A42A0D"/>
    <w:rPr>
      <w:rFonts w:ascii="Tahoma" w:hAnsi="Tahoma" w:cs="Tahoma"/>
      <w:sz w:val="16"/>
      <w:szCs w:val="16"/>
      <w:lang w:val="en-GB" w:eastAsia="en-US"/>
    </w:rPr>
  </w:style>
  <w:style w:type="paragraph" w:customStyle="1" w:styleId="StyleBodyTextBoldTopSinglesolidlineAuto15ptLine">
    <w:name w:val="Style Body Text + Bold Top: (Single solid line Auto  1.5 pt Line..."/>
    <w:basedOn w:val="BodyText"/>
    <w:rsid w:val="0018631B"/>
    <w:pPr>
      <w:shd w:val="clear" w:color="auto" w:fill="FFFFFF"/>
      <w:overflowPunct/>
      <w:autoSpaceDE/>
      <w:autoSpaceDN/>
      <w:adjustRightInd/>
      <w:jc w:val="both"/>
      <w:textAlignment w:val="auto"/>
    </w:pPr>
    <w:rPr>
      <w:rFonts w:ascii="Times New Roman" w:hAnsi="Times New Roman"/>
      <w:sz w:val="24"/>
      <w:lang w:val="en-GB"/>
    </w:rPr>
  </w:style>
  <w:style w:type="paragraph" w:customStyle="1" w:styleId="StyleBoldJustifiedTopSinglesolidlineAuto15ptLine">
    <w:name w:val="Style Bold Justified Top: (Single solid line Auto  1.5 pt Line ..."/>
    <w:basedOn w:val="Normal"/>
    <w:rsid w:val="0018631B"/>
    <w:pPr>
      <w:overflowPunct/>
      <w:autoSpaceDE/>
      <w:autoSpaceDN/>
      <w:adjustRightInd/>
      <w:jc w:val="both"/>
      <w:textAlignment w:val="auto"/>
    </w:pPr>
    <w:rPr>
      <w:rFonts w:ascii="Times New Roman" w:hAnsi="Times New Roman"/>
      <w:b/>
      <w:bCs/>
      <w:sz w:val="24"/>
    </w:rPr>
  </w:style>
  <w:style w:type="paragraph" w:customStyle="1" w:styleId="Style11ptBoldLeft0cmHanging075cm">
    <w:name w:val="Style 11 pt Bold Left:  0 cm Hanging:  0.75 cm"/>
    <w:basedOn w:val="Normal"/>
    <w:rsid w:val="0018631B"/>
    <w:pPr>
      <w:overflowPunct/>
      <w:autoSpaceDE/>
      <w:autoSpaceDN/>
      <w:adjustRightInd/>
      <w:textAlignment w:val="auto"/>
    </w:pPr>
    <w:rPr>
      <w:rFonts w:ascii="Times New Roman" w:hAnsi="Times New Roman"/>
      <w:b/>
      <w:bCs/>
      <w:sz w:val="22"/>
    </w:rPr>
  </w:style>
  <w:style w:type="character" w:customStyle="1" w:styleId="FooterChar">
    <w:name w:val="Footer Char"/>
    <w:link w:val="Footer"/>
    <w:uiPriority w:val="99"/>
    <w:rsid w:val="003A078A"/>
    <w:rPr>
      <w:rFonts w:ascii="Arial" w:hAnsi="Arial"/>
      <w:sz w:val="16"/>
      <w:lang w:val="en-GB"/>
    </w:rPr>
  </w:style>
  <w:style w:type="character" w:customStyle="1" w:styleId="Corsivo">
    <w:name w:val="Corsivo"/>
    <w:rsid w:val="00EB7835"/>
    <w:rPr>
      <w:i/>
    </w:rPr>
  </w:style>
  <w:style w:type="table" w:styleId="TableGrid">
    <w:name w:val="Table Grid"/>
    <w:basedOn w:val="TableNormal"/>
    <w:rsid w:val="00EB7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locked/>
    <w:rsid w:val="00B12BC7"/>
    <w:rPr>
      <w:rFonts w:ascii="Arial" w:hAnsi="Arial"/>
      <w:b/>
      <w:color w:val="000080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0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x@eepil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05218efa-4cfa-47f3-a058-d124a6bd3fe8">
      <UserInfo>
        <DisplayName/>
        <AccountId>124</AccountId>
        <AccountType/>
      </UserInfo>
    </Owner>
    <hidden xmlns="05218efa-4cfa-47f3-a058-d124a6bd3fe8" xsi:nil="true"/>
    <SubCat xmlns="05218efa-4cfa-47f3-a058-d124a6bd3fe8">15</SubCat>
    <Number xmlns="05218efa-4cfa-47f3-a058-d124a6bd3fe8">MSD-CP-015/18</Number>
    <IconOverlay xmlns="http://schemas.microsoft.com/sharepoint/v4" xsi:nil="true"/>
    <Specific xmlns="05218efa-4cfa-47f3-a058-d124a6bd3fe8">16</Specific>
    <Standard xmlns="05218efa-4cfa-47f3-a058-d124a6bd3fe8" xsi:nil="true"/>
    <TypeOfDoc xmlns="05218efa-4cfa-47f3-a058-d124a6bd3fe8">Appendix</TypeOfDoc>
    <psApprovalStatus xmlns="05218efa-4cfa-47f3-a058-d124a6bd3fe8" xsi:nil="true"/>
    <DocumentValue xmlns="05218efa-4cfa-47f3-a058-d124a6bd3fe8">Template</DocumentValue>
    <Company xmlns="05218efa-4cfa-47f3-a058-d124a6bd3fe8">Norway</Company>
    <Core xmlns="05218efa-4cfa-47f3-a058-d124a6bd3fe8">1</Cor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6E71E4BEC8B74FA521FE403EE7EE6A" ma:contentTypeVersion="36" ma:contentTypeDescription="Create a new document." ma:contentTypeScope="" ma:versionID="1035d2162cd26afd8dec2368318a7a8e">
  <xsd:schema xmlns:xsd="http://www.w3.org/2001/XMLSchema" xmlns:xs="http://www.w3.org/2001/XMLSchema" xmlns:p="http://schemas.microsoft.com/office/2006/metadata/properties" xmlns:ns2="05218efa-4cfa-47f3-a058-d124a6bd3fe8" xmlns:ns3="e4f1168d-fefe-4af1-8f81-938cd654b11e" xmlns:ns4="http://schemas.microsoft.com/sharepoint/v4" targetNamespace="http://schemas.microsoft.com/office/2006/metadata/properties" ma:root="true" ma:fieldsID="24ce0cdc0214d709c2be973de76913ec" ns2:_="" ns3:_="" ns4:_="">
    <xsd:import namespace="05218efa-4cfa-47f3-a058-d124a6bd3fe8"/>
    <xsd:import namespace="e4f1168d-fefe-4af1-8f81-938cd654b11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Core" minOccurs="0"/>
                <xsd:element ref="ns2:Specific" minOccurs="0"/>
                <xsd:element ref="ns2:Standard" minOccurs="0"/>
                <xsd:element ref="ns2:TypeOfDoc" minOccurs="0"/>
                <xsd:element ref="ns2:SubCat" minOccurs="0"/>
                <xsd:element ref="ns2:DocumentValue" minOccurs="0"/>
                <xsd:element ref="ns2:Company" minOccurs="0"/>
                <xsd:element ref="ns2:Owner" minOccurs="0"/>
                <xsd:element ref="ns3:_dlc_DocId" minOccurs="0"/>
                <xsd:element ref="ns3:_dlc_DocIdUrl" minOccurs="0"/>
                <xsd:element ref="ns3:_dlc_DocIdPersistId" minOccurs="0"/>
                <xsd:element ref="ns4:IconOverlay" minOccurs="0"/>
                <xsd:element ref="ns2:hidden" minOccurs="0"/>
                <xsd:element ref="ns2:ps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18efa-4cfa-47f3-a058-d124a6bd3fe8" elementFormDefault="qualified">
    <xsd:import namespace="http://schemas.microsoft.com/office/2006/documentManagement/types"/>
    <xsd:import namespace="http://schemas.microsoft.com/office/infopath/2007/PartnerControls"/>
    <xsd:element name="Number" ma:index="2" nillable="true" ma:displayName="Number" ma:internalName="Number">
      <xsd:simpleType>
        <xsd:restriction base="dms:Text">
          <xsd:maxLength value="255"/>
        </xsd:restriction>
      </xsd:simpleType>
    </xsd:element>
    <xsd:element name="Core" ma:index="3" nillable="true" ma:displayName="Core Process" ma:list="{99223f60-e0c4-461c-af5c-20fb97e46386}" ma:internalName="Core" ma:showField="Title">
      <xsd:simpleType>
        <xsd:restriction base="dms:Lookup"/>
      </xsd:simpleType>
    </xsd:element>
    <xsd:element name="Specific" ma:index="4" nillable="true" ma:displayName="Process Level 1" ma:list="{dfa1956a-3b0d-42fe-a27d-c8f9605b5c2d}" ma:internalName="Specific" ma:showField="Title">
      <xsd:simpleType>
        <xsd:restriction base="dms:Lookup"/>
      </xsd:simpleType>
    </xsd:element>
    <xsd:element name="Standard" ma:index="5" nillable="true" ma:displayName="Process Level 2" ma:list="{ff6bef2d-7001-465c-8dda-23df88e5750d}" ma:internalName="Standard" ma:showField="Title">
      <xsd:simpleType>
        <xsd:restriction base="dms:Lookup"/>
      </xsd:simpleType>
    </xsd:element>
    <xsd:element name="TypeOfDoc" ma:index="6" nillable="true" ma:displayName="Document level" ma:default="Independent document" ma:format="Dropdown" ma:internalName="TypeOfDoc">
      <xsd:simpleType>
        <xsd:restriction base="dms:Choice">
          <xsd:enumeration value="Independent document"/>
          <xsd:enumeration value="Appendix"/>
        </xsd:restriction>
      </xsd:simpleType>
    </xsd:element>
    <xsd:element name="SubCat" ma:index="7" nillable="true" ma:displayName="Choose Procedure" ma:list="{05218efa-4cfa-47f3-a058-d124a6bd3fe8}" ma:internalName="SubCat" ma:showField="Title">
      <xsd:simpleType>
        <xsd:restriction base="dms:Lookup"/>
      </xsd:simpleType>
    </xsd:element>
    <xsd:element name="DocumentValue" ma:index="8" nillable="true" ma:displayName="Document type" ma:default="Procedure" ma:format="Dropdown" ma:internalName="DocumentValue">
      <xsd:simpleType>
        <xsd:restriction base="dms:Choice">
          <xsd:enumeration value="Procedure"/>
          <xsd:enumeration value="Template"/>
        </xsd:restriction>
      </xsd:simpleType>
    </xsd:element>
    <xsd:element name="Company" ma:index="9" nillable="true" ma:displayName="Company" ma:default="All" ma:format="Dropdown" ma:internalName="Company">
      <xsd:simpleType>
        <xsd:restriction base="dms:Choice">
          <xsd:enumeration value="All"/>
          <xsd:enumeration value="Norway"/>
          <xsd:enumeration value="Denmark"/>
        </xsd:restriction>
      </xsd:simpleType>
    </xsd:element>
    <xsd:element name="Owner" ma:index="10" nillable="true" ma:displayName="Owner" ma:list="UserInfo" ma:SharePointGroup="0" ma:internalName="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hidden" ma:index="21" nillable="true" ma:displayName="hidden" ma:internalName="hidden">
      <xsd:simpleType>
        <xsd:restriction base="dms:Text">
          <xsd:maxLength value="255"/>
        </xsd:restriction>
      </xsd:simpleType>
    </xsd:element>
    <xsd:element name="psApprovalStatus" ma:index="22" nillable="true" ma:displayName="psApprovalStatus" ma:internalName="psApprovalStatu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1168d-fefe-4af1-8f81-938cd654b11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0CFDA64D-4DEF-4896-A10E-8C3DB619AC40}">
  <ds:schemaRefs>
    <ds:schemaRef ds:uri="http://schemas.microsoft.com/office/2006/metadata/properties"/>
    <ds:schemaRef ds:uri="http://schemas.microsoft.com/office/infopath/2007/PartnerControls"/>
    <ds:schemaRef ds:uri="05218efa-4cfa-47f3-a058-d124a6bd3fe8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7D1BA80A-F3C5-44F6-AFFC-9868D7861C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4417AF-7C62-41FA-86C4-9DDAF070F27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B4F69C9-F967-46B6-ABF3-61E29BF4C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18efa-4cfa-47f3-a058-d124a6bd3fe8"/>
    <ds:schemaRef ds:uri="e4f1168d-fefe-4af1-8f81-938cd654b11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2F9EECE-7DB3-43C9-8F88-2F3E08BBAC7A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351</Words>
  <Characters>7701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Ex Request for Quotation</vt:lpstr>
      <vt:lpstr>Nemko AS Process ORF 2004-10-27</vt:lpstr>
    </vt:vector>
  </TitlesOfParts>
  <Manager>John Bakken</Manager>
  <Company>Nemko Express</Company>
  <LinksUpToDate>false</LinksUpToDate>
  <CharactersWithSpaces>9034</CharactersWithSpaces>
  <SharedDoc>false</SharedDoc>
  <HLinks>
    <vt:vector size="12" baseType="variant">
      <vt:variant>
        <vt:i4>655400</vt:i4>
      </vt:variant>
      <vt:variant>
        <vt:i4>352</vt:i4>
      </vt:variant>
      <vt:variant>
        <vt:i4>0</vt:i4>
      </vt:variant>
      <vt:variant>
        <vt:i4>5</vt:i4>
      </vt:variant>
      <vt:variant>
        <vt:lpwstr>mailto:ex@eepil.com</vt:lpwstr>
      </vt:variant>
      <vt:variant>
        <vt:lpwstr/>
      </vt:variant>
      <vt:variant>
        <vt:i4>655400</vt:i4>
      </vt:variant>
      <vt:variant>
        <vt:i4>0</vt:i4>
      </vt:variant>
      <vt:variant>
        <vt:i4>0</vt:i4>
      </vt:variant>
      <vt:variant>
        <vt:i4>5</vt:i4>
      </vt:variant>
      <vt:variant>
        <vt:lpwstr>mailto:ex@eep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 Request for Quotation</dc:title>
  <dc:subject/>
  <dc:creator>pedersenar</dc:creator>
  <cp:keywords/>
  <cp:lastModifiedBy>Elahe Baratchi</cp:lastModifiedBy>
  <cp:revision>5</cp:revision>
  <cp:lastPrinted>2018-12-24T11:47:00Z</cp:lastPrinted>
  <dcterms:created xsi:type="dcterms:W3CDTF">2021-04-26T08:58:00Z</dcterms:created>
  <dcterms:modified xsi:type="dcterms:W3CDTF">2021-11-08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M4ZEUW6KMKZW-16-18</vt:lpwstr>
  </property>
  <property fmtid="{D5CDD505-2E9C-101B-9397-08002B2CF9AE}" pid="3" name="_dlc_DocIdItemGuid">
    <vt:lpwstr>f42722c7-184c-45a2-ba7f-3bd2bb63ad44</vt:lpwstr>
  </property>
  <property fmtid="{D5CDD505-2E9C-101B-9397-08002B2CF9AE}" pid="4" name="_dlc_DocIdUrl">
    <vt:lpwstr>https://meet.dnvgl.com/sites/Presafe_Extranet/ManagementSystem/_layouts/DocIdRedir.aspx?ID=M4ZEUW6KMKZW-16-18, M4ZEUW6KMKZW-16-18</vt:lpwstr>
  </property>
  <property fmtid="{D5CDD505-2E9C-101B-9397-08002B2CF9AE}" pid="5" name="display_urn:schemas-microsoft-com:office:office#Owner">
    <vt:lpwstr>Spongsveen, Bjørn Richard</vt:lpwstr>
  </property>
</Properties>
</file>